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B26CE" w14:textId="77777777" w:rsidR="0056229D" w:rsidRDefault="0056229D">
      <w:pPr>
        <w:rPr>
          <w:b/>
          <w:bCs/>
        </w:rPr>
      </w:pPr>
    </w:p>
    <w:p w14:paraId="1372ACE7" w14:textId="77777777" w:rsidR="00FC75EE" w:rsidRDefault="00FC75EE" w:rsidP="0015087F">
      <w:pPr>
        <w:rPr>
          <w:b/>
          <w:bCs/>
          <w:lang w:val="en-GB"/>
        </w:rPr>
      </w:pPr>
    </w:p>
    <w:p w14:paraId="46E0E4A0" w14:textId="77777777" w:rsidR="00FC75EE" w:rsidRDefault="00FC75EE" w:rsidP="0015087F">
      <w:pPr>
        <w:rPr>
          <w:b/>
          <w:bCs/>
          <w:lang w:val="en-GB"/>
        </w:rPr>
      </w:pPr>
    </w:p>
    <w:p w14:paraId="3AA8D672" w14:textId="10C39F2D" w:rsidR="00FC75EE" w:rsidRDefault="00FC75EE" w:rsidP="0015087F">
      <w:pPr>
        <w:rPr>
          <w:b/>
          <w:bCs/>
          <w:lang w:val="en-GB"/>
        </w:rPr>
      </w:pPr>
      <w:r>
        <w:rPr>
          <w:b/>
          <w:bCs/>
          <w:lang w:val="en-GB"/>
        </w:rPr>
        <w:t>Table 1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690"/>
        <w:gridCol w:w="6597"/>
      </w:tblGrid>
      <w:tr w:rsidR="00FC75EE" w14:paraId="0E4D29C7" w14:textId="77777777" w:rsidTr="006B2C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ACC490" w14:textId="77777777" w:rsidR="00FC75EE" w:rsidRDefault="00FC75EE" w:rsidP="006B2C90">
            <w:pPr>
              <w:pStyle w:val="Compact"/>
            </w:pPr>
          </w:p>
        </w:tc>
        <w:tc>
          <w:tcPr>
            <w:tcW w:w="0" w:type="auto"/>
          </w:tcPr>
          <w:p w14:paraId="5CFDC3CB" w14:textId="77777777" w:rsidR="00FC75EE" w:rsidRDefault="00FC75EE" w:rsidP="006B2C90">
            <w:pPr>
              <w:pStyle w:val="Compact"/>
              <w:jc w:val="center"/>
            </w:pPr>
            <w:r>
              <w:t>Overall (N=97)</w:t>
            </w:r>
          </w:p>
        </w:tc>
      </w:tr>
      <w:tr w:rsidR="00FC75EE" w14:paraId="381D1E38" w14:textId="77777777" w:rsidTr="006B2C90">
        <w:tc>
          <w:tcPr>
            <w:tcW w:w="0" w:type="auto"/>
          </w:tcPr>
          <w:p w14:paraId="41486167" w14:textId="77777777" w:rsidR="00FC75EE" w:rsidRPr="00F91F72" w:rsidRDefault="00FC75EE" w:rsidP="006B2C90">
            <w:pPr>
              <w:pStyle w:val="Compact"/>
              <w:rPr>
                <w:b/>
                <w:bCs/>
              </w:rPr>
            </w:pPr>
            <w:r w:rsidRPr="00F91F72">
              <w:rPr>
                <w:b/>
                <w:bCs/>
              </w:rPr>
              <w:t>GA</w:t>
            </w:r>
          </w:p>
        </w:tc>
        <w:tc>
          <w:tcPr>
            <w:tcW w:w="0" w:type="auto"/>
          </w:tcPr>
          <w:p w14:paraId="10CD8968" w14:textId="77777777" w:rsidR="00FC75EE" w:rsidRDefault="00FC75EE" w:rsidP="006B2C90">
            <w:pPr>
              <w:pStyle w:val="Compact"/>
            </w:pPr>
          </w:p>
        </w:tc>
      </w:tr>
      <w:tr w:rsidR="00FC75EE" w14:paraId="38C6CE14" w14:textId="77777777" w:rsidTr="006B2C90">
        <w:tc>
          <w:tcPr>
            <w:tcW w:w="0" w:type="auto"/>
          </w:tcPr>
          <w:p w14:paraId="501D101A" w14:textId="77777777" w:rsidR="00FC75EE" w:rsidRDefault="00FC75EE" w:rsidP="006B2C90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14:paraId="05FF9369" w14:textId="77777777" w:rsidR="00FC75EE" w:rsidRDefault="00FC75EE" w:rsidP="006B2C90">
            <w:pPr>
              <w:pStyle w:val="Compact"/>
              <w:jc w:val="center"/>
            </w:pPr>
            <w:r>
              <w:t>28.56 (2.73)</w:t>
            </w:r>
          </w:p>
        </w:tc>
      </w:tr>
      <w:tr w:rsidR="00FC75EE" w14:paraId="2ACCED98" w14:textId="77777777" w:rsidTr="006B2C90">
        <w:tc>
          <w:tcPr>
            <w:tcW w:w="0" w:type="auto"/>
          </w:tcPr>
          <w:p w14:paraId="3DDCB22D" w14:textId="77777777" w:rsidR="00FC75EE" w:rsidRDefault="00FC75EE" w:rsidP="006B2C90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14:paraId="56AC4B2D" w14:textId="77777777" w:rsidR="00FC75EE" w:rsidRDefault="00FC75EE" w:rsidP="006B2C90">
            <w:pPr>
              <w:pStyle w:val="Compact"/>
              <w:jc w:val="center"/>
            </w:pPr>
            <w:r>
              <w:t>29.00 (27.00, 30.00)</w:t>
            </w:r>
          </w:p>
        </w:tc>
      </w:tr>
      <w:tr w:rsidR="00FC75EE" w14:paraId="2AFC9C2B" w14:textId="77777777" w:rsidTr="006B2C90">
        <w:tc>
          <w:tcPr>
            <w:tcW w:w="0" w:type="auto"/>
          </w:tcPr>
          <w:p w14:paraId="12C39772" w14:textId="77777777" w:rsidR="00FC75EE" w:rsidRDefault="00FC75EE" w:rsidP="006B2C90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14:paraId="74959EDE" w14:textId="77777777" w:rsidR="00FC75EE" w:rsidRDefault="00FC75EE" w:rsidP="006B2C90">
            <w:pPr>
              <w:pStyle w:val="Compact"/>
              <w:jc w:val="center"/>
            </w:pPr>
            <w:r>
              <w:t>23.00 - 35.00</w:t>
            </w:r>
          </w:p>
        </w:tc>
      </w:tr>
      <w:tr w:rsidR="00FC75EE" w14:paraId="041DE403" w14:textId="77777777" w:rsidTr="006B2C90">
        <w:tc>
          <w:tcPr>
            <w:tcW w:w="0" w:type="auto"/>
          </w:tcPr>
          <w:p w14:paraId="37FFD84A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6D197156" w14:textId="77777777" w:rsidR="00FC75EE" w:rsidRDefault="00FC75EE" w:rsidP="006B2C90">
            <w:pPr>
              <w:pStyle w:val="Compact"/>
              <w:jc w:val="center"/>
            </w:pPr>
            <w:r>
              <w:t>97</w:t>
            </w:r>
          </w:p>
        </w:tc>
      </w:tr>
      <w:tr w:rsidR="00FC75EE" w14:paraId="1F5C660F" w14:textId="77777777" w:rsidTr="006B2C90">
        <w:tc>
          <w:tcPr>
            <w:tcW w:w="0" w:type="auto"/>
          </w:tcPr>
          <w:p w14:paraId="09C0ECA2" w14:textId="77777777" w:rsidR="00FC75EE" w:rsidRDefault="00FC75EE" w:rsidP="006B2C90">
            <w:pPr>
              <w:pStyle w:val="Compact"/>
            </w:pPr>
            <w:r>
              <w:rPr>
                <w:b/>
                <w:bCs/>
                <w:lang w:val="en"/>
              </w:rPr>
              <w:t>Birth Weight</w:t>
            </w:r>
          </w:p>
        </w:tc>
        <w:tc>
          <w:tcPr>
            <w:tcW w:w="0" w:type="auto"/>
          </w:tcPr>
          <w:p w14:paraId="4942B667" w14:textId="77777777" w:rsidR="00FC75EE" w:rsidRDefault="00FC75EE" w:rsidP="006B2C90">
            <w:pPr>
              <w:pStyle w:val="Compact"/>
            </w:pPr>
          </w:p>
        </w:tc>
      </w:tr>
      <w:tr w:rsidR="00FC75EE" w14:paraId="2247CCA6" w14:textId="77777777" w:rsidTr="006B2C90">
        <w:tc>
          <w:tcPr>
            <w:tcW w:w="0" w:type="auto"/>
          </w:tcPr>
          <w:p w14:paraId="36C422B8" w14:textId="77777777" w:rsidR="00FC75EE" w:rsidRDefault="00FC75EE" w:rsidP="006B2C90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14:paraId="1D74BB72" w14:textId="77777777" w:rsidR="00FC75EE" w:rsidRDefault="00FC75EE" w:rsidP="006B2C90">
            <w:pPr>
              <w:pStyle w:val="Compact"/>
              <w:jc w:val="center"/>
            </w:pPr>
            <w:r>
              <w:t>1091.48 (287.93)</w:t>
            </w:r>
          </w:p>
        </w:tc>
      </w:tr>
      <w:tr w:rsidR="00FC75EE" w14:paraId="5BBCBB38" w14:textId="77777777" w:rsidTr="006B2C90">
        <w:tc>
          <w:tcPr>
            <w:tcW w:w="0" w:type="auto"/>
          </w:tcPr>
          <w:p w14:paraId="3782B3AD" w14:textId="77777777" w:rsidR="00FC75EE" w:rsidRDefault="00FC75EE" w:rsidP="006B2C90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14:paraId="2C33D69B" w14:textId="77777777" w:rsidR="00FC75EE" w:rsidRDefault="00FC75EE" w:rsidP="006B2C90">
            <w:pPr>
              <w:pStyle w:val="Compact"/>
              <w:jc w:val="center"/>
            </w:pPr>
            <w:r>
              <w:t>1110.00 (870.00, 1320.00)</w:t>
            </w:r>
          </w:p>
        </w:tc>
      </w:tr>
      <w:tr w:rsidR="00FC75EE" w14:paraId="3125285F" w14:textId="77777777" w:rsidTr="006B2C90">
        <w:tc>
          <w:tcPr>
            <w:tcW w:w="0" w:type="auto"/>
          </w:tcPr>
          <w:p w14:paraId="7267350C" w14:textId="77777777" w:rsidR="00FC75EE" w:rsidRDefault="00FC75EE" w:rsidP="006B2C90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14:paraId="7C6B082A" w14:textId="77777777" w:rsidR="00FC75EE" w:rsidRDefault="00FC75EE" w:rsidP="006B2C90">
            <w:pPr>
              <w:pStyle w:val="Compact"/>
              <w:jc w:val="center"/>
            </w:pPr>
            <w:r>
              <w:t>520.00 - 1495.00</w:t>
            </w:r>
          </w:p>
        </w:tc>
      </w:tr>
      <w:tr w:rsidR="00FC75EE" w14:paraId="548578EF" w14:textId="77777777" w:rsidTr="006B2C90">
        <w:tc>
          <w:tcPr>
            <w:tcW w:w="0" w:type="auto"/>
          </w:tcPr>
          <w:p w14:paraId="798A9AC0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555FBA93" w14:textId="77777777" w:rsidR="00FC75EE" w:rsidRDefault="00FC75EE" w:rsidP="006B2C90">
            <w:pPr>
              <w:pStyle w:val="Compact"/>
              <w:jc w:val="center"/>
            </w:pPr>
            <w:r>
              <w:t>97</w:t>
            </w:r>
          </w:p>
        </w:tc>
      </w:tr>
      <w:tr w:rsidR="00FC75EE" w14:paraId="1D92BB39" w14:textId="77777777" w:rsidTr="006B2C90">
        <w:tc>
          <w:tcPr>
            <w:tcW w:w="0" w:type="auto"/>
          </w:tcPr>
          <w:p w14:paraId="1F7D595E" w14:textId="77777777" w:rsidR="00FC75EE" w:rsidRDefault="00FC75EE" w:rsidP="006B2C90">
            <w:pPr>
              <w:pStyle w:val="Compact"/>
            </w:pPr>
            <w:r>
              <w:rPr>
                <w:b/>
                <w:bCs/>
                <w:lang w:val="en"/>
              </w:rPr>
              <w:t>Year</w:t>
            </w:r>
          </w:p>
        </w:tc>
        <w:tc>
          <w:tcPr>
            <w:tcW w:w="0" w:type="auto"/>
          </w:tcPr>
          <w:p w14:paraId="26DA3E3F" w14:textId="77777777" w:rsidR="00FC75EE" w:rsidRDefault="00FC75EE" w:rsidP="006B2C90">
            <w:pPr>
              <w:pStyle w:val="Compact"/>
            </w:pPr>
          </w:p>
        </w:tc>
      </w:tr>
      <w:tr w:rsidR="00FC75EE" w14:paraId="2BDCB50A" w14:textId="77777777" w:rsidTr="006B2C90">
        <w:tc>
          <w:tcPr>
            <w:tcW w:w="0" w:type="auto"/>
          </w:tcPr>
          <w:p w14:paraId="2125465C" w14:textId="77777777" w:rsidR="00FC75EE" w:rsidRDefault="00FC75EE" w:rsidP="006B2C90">
            <w:pPr>
              <w:pStyle w:val="Compact"/>
            </w:pPr>
            <w:r>
              <w:t>   2017</w:t>
            </w:r>
          </w:p>
        </w:tc>
        <w:tc>
          <w:tcPr>
            <w:tcW w:w="0" w:type="auto"/>
          </w:tcPr>
          <w:p w14:paraId="2E090A4B" w14:textId="77777777" w:rsidR="00FC75EE" w:rsidRDefault="00FC75EE" w:rsidP="006B2C90">
            <w:pPr>
              <w:pStyle w:val="Compact"/>
              <w:jc w:val="center"/>
            </w:pPr>
            <w:r>
              <w:t>24 (24.7%)</w:t>
            </w:r>
          </w:p>
        </w:tc>
      </w:tr>
      <w:tr w:rsidR="00FC75EE" w14:paraId="051F1E16" w14:textId="77777777" w:rsidTr="006B2C90">
        <w:tc>
          <w:tcPr>
            <w:tcW w:w="0" w:type="auto"/>
          </w:tcPr>
          <w:p w14:paraId="4D1A19A6" w14:textId="77777777" w:rsidR="00FC75EE" w:rsidRDefault="00FC75EE" w:rsidP="006B2C90">
            <w:pPr>
              <w:pStyle w:val="Compact"/>
            </w:pPr>
            <w:r>
              <w:t>   2018</w:t>
            </w:r>
          </w:p>
        </w:tc>
        <w:tc>
          <w:tcPr>
            <w:tcW w:w="0" w:type="auto"/>
          </w:tcPr>
          <w:p w14:paraId="7D56C70C" w14:textId="77777777" w:rsidR="00FC75EE" w:rsidRDefault="00FC75EE" w:rsidP="006B2C90">
            <w:pPr>
              <w:pStyle w:val="Compact"/>
              <w:jc w:val="center"/>
            </w:pPr>
            <w:r>
              <w:t>24 (24.7%)</w:t>
            </w:r>
          </w:p>
        </w:tc>
      </w:tr>
      <w:tr w:rsidR="00FC75EE" w14:paraId="615D46D5" w14:textId="77777777" w:rsidTr="006B2C90">
        <w:tc>
          <w:tcPr>
            <w:tcW w:w="0" w:type="auto"/>
          </w:tcPr>
          <w:p w14:paraId="15D1D5E3" w14:textId="77777777" w:rsidR="00FC75EE" w:rsidRDefault="00FC75EE" w:rsidP="006B2C90">
            <w:pPr>
              <w:pStyle w:val="Compact"/>
            </w:pPr>
            <w:r>
              <w:t>   2019</w:t>
            </w:r>
          </w:p>
        </w:tc>
        <w:tc>
          <w:tcPr>
            <w:tcW w:w="0" w:type="auto"/>
          </w:tcPr>
          <w:p w14:paraId="2E07192B" w14:textId="77777777" w:rsidR="00FC75EE" w:rsidRDefault="00FC75EE" w:rsidP="006B2C90">
            <w:pPr>
              <w:pStyle w:val="Compact"/>
              <w:jc w:val="center"/>
            </w:pPr>
            <w:r>
              <w:t>24 (24.7%)</w:t>
            </w:r>
          </w:p>
        </w:tc>
      </w:tr>
      <w:tr w:rsidR="00FC75EE" w14:paraId="51AB288F" w14:textId="77777777" w:rsidTr="006B2C90">
        <w:tc>
          <w:tcPr>
            <w:tcW w:w="0" w:type="auto"/>
          </w:tcPr>
          <w:p w14:paraId="52734CC5" w14:textId="77777777" w:rsidR="00FC75EE" w:rsidRDefault="00FC75EE" w:rsidP="006B2C90">
            <w:pPr>
              <w:pStyle w:val="Compact"/>
            </w:pPr>
            <w:r>
              <w:t>   2020</w:t>
            </w:r>
          </w:p>
        </w:tc>
        <w:tc>
          <w:tcPr>
            <w:tcW w:w="0" w:type="auto"/>
          </w:tcPr>
          <w:p w14:paraId="2C54F0EB" w14:textId="77777777" w:rsidR="00FC75EE" w:rsidRDefault="00FC75EE" w:rsidP="006B2C90">
            <w:pPr>
              <w:pStyle w:val="Compact"/>
              <w:jc w:val="center"/>
            </w:pPr>
            <w:r>
              <w:t>8 (8.2%)</w:t>
            </w:r>
          </w:p>
        </w:tc>
      </w:tr>
      <w:tr w:rsidR="00FC75EE" w14:paraId="43E69EF2" w14:textId="77777777" w:rsidTr="006B2C90">
        <w:tc>
          <w:tcPr>
            <w:tcW w:w="0" w:type="auto"/>
          </w:tcPr>
          <w:p w14:paraId="2E3FD0D7" w14:textId="77777777" w:rsidR="00FC75EE" w:rsidRDefault="00FC75EE" w:rsidP="006B2C90">
            <w:pPr>
              <w:pStyle w:val="Compact"/>
            </w:pPr>
            <w:r>
              <w:t>   2021</w:t>
            </w:r>
          </w:p>
        </w:tc>
        <w:tc>
          <w:tcPr>
            <w:tcW w:w="0" w:type="auto"/>
          </w:tcPr>
          <w:p w14:paraId="613B883E" w14:textId="77777777" w:rsidR="00FC75EE" w:rsidRDefault="00FC75EE" w:rsidP="006B2C90">
            <w:pPr>
              <w:pStyle w:val="Compact"/>
              <w:jc w:val="center"/>
            </w:pPr>
            <w:r>
              <w:t>17 (17.5%)</w:t>
            </w:r>
          </w:p>
        </w:tc>
      </w:tr>
      <w:tr w:rsidR="00FC75EE" w14:paraId="05EB53B5" w14:textId="77777777" w:rsidTr="006B2C90">
        <w:tc>
          <w:tcPr>
            <w:tcW w:w="0" w:type="auto"/>
          </w:tcPr>
          <w:p w14:paraId="016C7D63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3A12FFC7" w14:textId="77777777" w:rsidR="00FC75EE" w:rsidRDefault="00FC75EE" w:rsidP="006B2C90">
            <w:pPr>
              <w:pStyle w:val="Compact"/>
              <w:jc w:val="center"/>
            </w:pPr>
            <w:r>
              <w:t>97</w:t>
            </w:r>
          </w:p>
        </w:tc>
      </w:tr>
      <w:tr w:rsidR="00FC75EE" w14:paraId="4BE2BCE7" w14:textId="77777777" w:rsidTr="006B2C90">
        <w:tc>
          <w:tcPr>
            <w:tcW w:w="0" w:type="auto"/>
          </w:tcPr>
          <w:p w14:paraId="2FF7009A" w14:textId="77777777" w:rsidR="00FC75EE" w:rsidRDefault="00FC75EE" w:rsidP="006B2C90">
            <w:pPr>
              <w:pStyle w:val="Compact"/>
            </w:pPr>
            <w:r>
              <w:rPr>
                <w:b/>
                <w:bCs/>
              </w:rPr>
              <w:t>Single/</w:t>
            </w:r>
            <w:r>
              <w:rPr>
                <w:b/>
                <w:bCs/>
                <w:lang w:val="en"/>
              </w:rPr>
              <w:t>Twin</w:t>
            </w:r>
          </w:p>
        </w:tc>
        <w:tc>
          <w:tcPr>
            <w:tcW w:w="0" w:type="auto"/>
          </w:tcPr>
          <w:p w14:paraId="31DED01D" w14:textId="77777777" w:rsidR="00FC75EE" w:rsidRDefault="00FC75EE" w:rsidP="006B2C90">
            <w:pPr>
              <w:pStyle w:val="Compact"/>
            </w:pPr>
          </w:p>
        </w:tc>
      </w:tr>
      <w:tr w:rsidR="00FC75EE" w14:paraId="3DD328AC" w14:textId="77777777" w:rsidTr="006B2C90">
        <w:tc>
          <w:tcPr>
            <w:tcW w:w="0" w:type="auto"/>
          </w:tcPr>
          <w:p w14:paraId="5475D7FD" w14:textId="77777777" w:rsidR="00FC75EE" w:rsidRDefault="00FC75EE" w:rsidP="006B2C90">
            <w:pPr>
              <w:pStyle w:val="Compact"/>
            </w:pPr>
            <w:r>
              <w:t>   T</w:t>
            </w:r>
          </w:p>
        </w:tc>
        <w:tc>
          <w:tcPr>
            <w:tcW w:w="0" w:type="auto"/>
          </w:tcPr>
          <w:p w14:paraId="47EBD83B" w14:textId="77777777" w:rsidR="00FC75EE" w:rsidRDefault="00FC75EE" w:rsidP="006B2C90">
            <w:pPr>
              <w:pStyle w:val="Compact"/>
              <w:jc w:val="center"/>
            </w:pPr>
            <w:r>
              <w:t>36 (37.5%)</w:t>
            </w:r>
          </w:p>
        </w:tc>
      </w:tr>
      <w:tr w:rsidR="00FC75EE" w14:paraId="35DB3859" w14:textId="77777777" w:rsidTr="006B2C90">
        <w:tc>
          <w:tcPr>
            <w:tcW w:w="0" w:type="auto"/>
          </w:tcPr>
          <w:p w14:paraId="68CC3522" w14:textId="77777777" w:rsidR="00FC75EE" w:rsidRDefault="00FC75EE" w:rsidP="006B2C90">
            <w:pPr>
              <w:pStyle w:val="Compact"/>
            </w:pPr>
            <w:r>
              <w:t>   S</w:t>
            </w:r>
          </w:p>
        </w:tc>
        <w:tc>
          <w:tcPr>
            <w:tcW w:w="0" w:type="auto"/>
          </w:tcPr>
          <w:p w14:paraId="7D1F53B5" w14:textId="77777777" w:rsidR="00FC75EE" w:rsidRDefault="00FC75EE" w:rsidP="006B2C90">
            <w:pPr>
              <w:pStyle w:val="Compact"/>
              <w:jc w:val="center"/>
            </w:pPr>
            <w:r>
              <w:t>60 (62.5%)</w:t>
            </w:r>
          </w:p>
        </w:tc>
      </w:tr>
      <w:tr w:rsidR="00FC75EE" w14:paraId="27B2EED9" w14:textId="77777777" w:rsidTr="006B2C90">
        <w:tc>
          <w:tcPr>
            <w:tcW w:w="0" w:type="auto"/>
          </w:tcPr>
          <w:p w14:paraId="360D6FE5" w14:textId="77777777" w:rsidR="00FC75EE" w:rsidRDefault="00FC75EE" w:rsidP="006B2C90">
            <w:pPr>
              <w:pStyle w:val="Compact"/>
            </w:pPr>
            <w:r>
              <w:lastRenderedPageBreak/>
              <w:t>   Non missing N</w:t>
            </w:r>
          </w:p>
        </w:tc>
        <w:tc>
          <w:tcPr>
            <w:tcW w:w="0" w:type="auto"/>
          </w:tcPr>
          <w:p w14:paraId="3C8A7B8F" w14:textId="77777777" w:rsidR="00FC75EE" w:rsidRDefault="00FC75EE" w:rsidP="006B2C90">
            <w:pPr>
              <w:pStyle w:val="Compact"/>
              <w:jc w:val="center"/>
            </w:pPr>
            <w:r>
              <w:t>96</w:t>
            </w:r>
          </w:p>
        </w:tc>
      </w:tr>
      <w:tr w:rsidR="00FC75EE" w14:paraId="705EA80D" w14:textId="77777777" w:rsidTr="006B2C90">
        <w:tc>
          <w:tcPr>
            <w:tcW w:w="0" w:type="auto"/>
          </w:tcPr>
          <w:p w14:paraId="1681C2C4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0B199B12" w14:textId="77777777" w:rsidR="00FC75EE" w:rsidRDefault="00FC75EE" w:rsidP="006B2C90">
            <w:pPr>
              <w:pStyle w:val="Compact"/>
              <w:jc w:val="center"/>
            </w:pPr>
            <w:r>
              <w:t>1</w:t>
            </w:r>
          </w:p>
        </w:tc>
      </w:tr>
      <w:tr w:rsidR="00FC75EE" w14:paraId="2D2E918C" w14:textId="77777777" w:rsidTr="006B2C90">
        <w:tc>
          <w:tcPr>
            <w:tcW w:w="0" w:type="auto"/>
          </w:tcPr>
          <w:p w14:paraId="7A61E27F" w14:textId="77777777" w:rsidR="00FC75EE" w:rsidRDefault="00FC75EE" w:rsidP="006B2C90">
            <w:pPr>
              <w:pStyle w:val="Compact"/>
            </w:pPr>
            <w:r>
              <w:rPr>
                <w:b/>
                <w:bCs/>
                <w:lang w:val="en"/>
              </w:rPr>
              <w:t>Delivery</w:t>
            </w:r>
          </w:p>
        </w:tc>
        <w:tc>
          <w:tcPr>
            <w:tcW w:w="0" w:type="auto"/>
          </w:tcPr>
          <w:p w14:paraId="183B1202" w14:textId="77777777" w:rsidR="00FC75EE" w:rsidRDefault="00FC75EE" w:rsidP="006B2C90">
            <w:pPr>
              <w:pStyle w:val="Compact"/>
            </w:pPr>
          </w:p>
        </w:tc>
      </w:tr>
      <w:tr w:rsidR="00FC75EE" w14:paraId="30214290" w14:textId="77777777" w:rsidTr="006B2C90">
        <w:tc>
          <w:tcPr>
            <w:tcW w:w="0" w:type="auto"/>
          </w:tcPr>
          <w:p w14:paraId="6E9271E3" w14:textId="77777777" w:rsidR="00FC75EE" w:rsidRDefault="00FC75EE" w:rsidP="006B2C90">
            <w:pPr>
              <w:pStyle w:val="Compact"/>
            </w:pPr>
            <w:r>
              <w:t>   V</w:t>
            </w:r>
          </w:p>
        </w:tc>
        <w:tc>
          <w:tcPr>
            <w:tcW w:w="0" w:type="auto"/>
          </w:tcPr>
          <w:p w14:paraId="0327FCFE" w14:textId="77777777" w:rsidR="00FC75EE" w:rsidRDefault="00FC75EE" w:rsidP="006B2C90">
            <w:pPr>
              <w:pStyle w:val="Compact"/>
              <w:jc w:val="center"/>
            </w:pPr>
            <w:r>
              <w:t>14 (14.6%)</w:t>
            </w:r>
          </w:p>
        </w:tc>
      </w:tr>
      <w:tr w:rsidR="00FC75EE" w14:paraId="475D1EF6" w14:textId="77777777" w:rsidTr="006B2C90">
        <w:tc>
          <w:tcPr>
            <w:tcW w:w="0" w:type="auto"/>
          </w:tcPr>
          <w:p w14:paraId="07036130" w14:textId="77777777" w:rsidR="00FC75EE" w:rsidRDefault="00FC75EE" w:rsidP="006B2C90">
            <w:pPr>
              <w:pStyle w:val="Compact"/>
            </w:pPr>
            <w:r>
              <w:t>   CS</w:t>
            </w:r>
          </w:p>
        </w:tc>
        <w:tc>
          <w:tcPr>
            <w:tcW w:w="0" w:type="auto"/>
          </w:tcPr>
          <w:p w14:paraId="27B434DF" w14:textId="77777777" w:rsidR="00FC75EE" w:rsidRDefault="00FC75EE" w:rsidP="006B2C90">
            <w:pPr>
              <w:pStyle w:val="Compact"/>
              <w:jc w:val="center"/>
            </w:pPr>
            <w:r>
              <w:t>82 (85.4%)</w:t>
            </w:r>
          </w:p>
        </w:tc>
      </w:tr>
      <w:tr w:rsidR="00FC75EE" w14:paraId="333DFD18" w14:textId="77777777" w:rsidTr="006B2C90">
        <w:tc>
          <w:tcPr>
            <w:tcW w:w="0" w:type="auto"/>
          </w:tcPr>
          <w:p w14:paraId="5A7995F0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0579F879" w14:textId="77777777" w:rsidR="00FC75EE" w:rsidRDefault="00FC75EE" w:rsidP="006B2C90">
            <w:pPr>
              <w:pStyle w:val="Compact"/>
              <w:jc w:val="center"/>
            </w:pPr>
            <w:r>
              <w:t>96</w:t>
            </w:r>
          </w:p>
        </w:tc>
      </w:tr>
      <w:tr w:rsidR="00FC75EE" w14:paraId="4FAC114C" w14:textId="77777777" w:rsidTr="006B2C90">
        <w:tc>
          <w:tcPr>
            <w:tcW w:w="0" w:type="auto"/>
          </w:tcPr>
          <w:p w14:paraId="6C2351F7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220C5F2D" w14:textId="77777777" w:rsidR="00FC75EE" w:rsidRDefault="00FC75EE" w:rsidP="006B2C90">
            <w:pPr>
              <w:pStyle w:val="Compact"/>
              <w:jc w:val="center"/>
            </w:pPr>
            <w:r>
              <w:t>1</w:t>
            </w:r>
          </w:p>
        </w:tc>
      </w:tr>
      <w:tr w:rsidR="00FC75EE" w14:paraId="4EFDE8C6" w14:textId="77777777" w:rsidTr="006B2C90">
        <w:tc>
          <w:tcPr>
            <w:tcW w:w="0" w:type="auto"/>
          </w:tcPr>
          <w:p w14:paraId="1720632F" w14:textId="77777777" w:rsidR="00FC75EE" w:rsidRDefault="00FC75EE" w:rsidP="006B2C90">
            <w:pPr>
              <w:pStyle w:val="Compact"/>
            </w:pPr>
            <w:r>
              <w:rPr>
                <w:b/>
                <w:bCs/>
              </w:rPr>
              <w:t>MA</w:t>
            </w:r>
          </w:p>
        </w:tc>
        <w:tc>
          <w:tcPr>
            <w:tcW w:w="0" w:type="auto"/>
          </w:tcPr>
          <w:p w14:paraId="5089BBFE" w14:textId="77777777" w:rsidR="00FC75EE" w:rsidRDefault="00FC75EE" w:rsidP="006B2C90">
            <w:pPr>
              <w:pStyle w:val="Compact"/>
            </w:pPr>
          </w:p>
        </w:tc>
      </w:tr>
      <w:tr w:rsidR="00FC75EE" w14:paraId="32F59BB2" w14:textId="77777777" w:rsidTr="006B2C90">
        <w:tc>
          <w:tcPr>
            <w:tcW w:w="0" w:type="auto"/>
          </w:tcPr>
          <w:p w14:paraId="7DD7C42D" w14:textId="77777777" w:rsidR="00FC75EE" w:rsidRDefault="00FC75EE" w:rsidP="006B2C90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14:paraId="598DE0CA" w14:textId="77777777" w:rsidR="00FC75EE" w:rsidRDefault="00FC75EE" w:rsidP="006B2C90">
            <w:pPr>
              <w:pStyle w:val="Compact"/>
              <w:jc w:val="center"/>
            </w:pPr>
            <w:r>
              <w:t>32.62 (6.11)</w:t>
            </w:r>
          </w:p>
        </w:tc>
      </w:tr>
      <w:tr w:rsidR="00FC75EE" w14:paraId="0D9F4CC5" w14:textId="77777777" w:rsidTr="006B2C90">
        <w:tc>
          <w:tcPr>
            <w:tcW w:w="0" w:type="auto"/>
          </w:tcPr>
          <w:p w14:paraId="1362CE3D" w14:textId="77777777" w:rsidR="00FC75EE" w:rsidRDefault="00FC75EE" w:rsidP="006B2C90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14:paraId="508EB414" w14:textId="77777777" w:rsidR="00FC75EE" w:rsidRDefault="00FC75EE" w:rsidP="006B2C90">
            <w:pPr>
              <w:pStyle w:val="Compact"/>
              <w:jc w:val="center"/>
            </w:pPr>
            <w:r>
              <w:t>33.00 (28.50, 37.50)</w:t>
            </w:r>
          </w:p>
        </w:tc>
      </w:tr>
      <w:tr w:rsidR="00FC75EE" w14:paraId="5494FF81" w14:textId="77777777" w:rsidTr="006B2C90">
        <w:tc>
          <w:tcPr>
            <w:tcW w:w="0" w:type="auto"/>
          </w:tcPr>
          <w:p w14:paraId="3350CB74" w14:textId="77777777" w:rsidR="00FC75EE" w:rsidRDefault="00FC75EE" w:rsidP="006B2C90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14:paraId="3D99E939" w14:textId="77777777" w:rsidR="00FC75EE" w:rsidRDefault="00FC75EE" w:rsidP="006B2C90">
            <w:pPr>
              <w:pStyle w:val="Compact"/>
              <w:jc w:val="center"/>
            </w:pPr>
            <w:r>
              <w:t>19.00 - 46.00</w:t>
            </w:r>
          </w:p>
        </w:tc>
      </w:tr>
      <w:tr w:rsidR="00FC75EE" w14:paraId="20FDD03E" w14:textId="77777777" w:rsidTr="006B2C90">
        <w:tc>
          <w:tcPr>
            <w:tcW w:w="0" w:type="auto"/>
          </w:tcPr>
          <w:p w14:paraId="731AE2DC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697DFA72" w14:textId="77777777" w:rsidR="00FC75EE" w:rsidRDefault="00FC75EE" w:rsidP="006B2C90">
            <w:pPr>
              <w:pStyle w:val="Compact"/>
              <w:jc w:val="center"/>
            </w:pPr>
            <w:r>
              <w:t>95</w:t>
            </w:r>
          </w:p>
        </w:tc>
      </w:tr>
      <w:tr w:rsidR="00FC75EE" w14:paraId="224E726D" w14:textId="77777777" w:rsidTr="006B2C90">
        <w:tc>
          <w:tcPr>
            <w:tcW w:w="0" w:type="auto"/>
          </w:tcPr>
          <w:p w14:paraId="442A926C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3040000B" w14:textId="77777777" w:rsidR="00FC75EE" w:rsidRDefault="00FC75EE" w:rsidP="006B2C90">
            <w:pPr>
              <w:pStyle w:val="Compact"/>
              <w:jc w:val="center"/>
            </w:pPr>
            <w:r>
              <w:t>2</w:t>
            </w:r>
          </w:p>
        </w:tc>
      </w:tr>
      <w:tr w:rsidR="00FC75EE" w14:paraId="6C9AD67B" w14:textId="77777777" w:rsidTr="006B2C90">
        <w:tc>
          <w:tcPr>
            <w:tcW w:w="0" w:type="auto"/>
          </w:tcPr>
          <w:p w14:paraId="36887D90" w14:textId="77777777" w:rsidR="00FC75EE" w:rsidRDefault="00FC75EE" w:rsidP="006B2C90">
            <w:pPr>
              <w:pStyle w:val="Compact"/>
            </w:pPr>
            <w:r>
              <w:rPr>
                <w:b/>
                <w:bCs/>
              </w:rPr>
              <w:t>DM ml</w:t>
            </w:r>
          </w:p>
        </w:tc>
        <w:tc>
          <w:tcPr>
            <w:tcW w:w="0" w:type="auto"/>
          </w:tcPr>
          <w:p w14:paraId="2D45DF78" w14:textId="77777777" w:rsidR="00FC75EE" w:rsidRDefault="00FC75EE" w:rsidP="006B2C90">
            <w:pPr>
              <w:pStyle w:val="Compact"/>
            </w:pPr>
          </w:p>
        </w:tc>
      </w:tr>
      <w:tr w:rsidR="00FC75EE" w14:paraId="3007087F" w14:textId="77777777" w:rsidTr="006B2C90">
        <w:tc>
          <w:tcPr>
            <w:tcW w:w="0" w:type="auto"/>
          </w:tcPr>
          <w:p w14:paraId="0B232F5D" w14:textId="77777777" w:rsidR="00FC75EE" w:rsidRDefault="00FC75EE" w:rsidP="006B2C90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14:paraId="5FDCADDE" w14:textId="77777777" w:rsidR="00FC75EE" w:rsidRDefault="00FC75EE" w:rsidP="006B2C90">
            <w:pPr>
              <w:pStyle w:val="Compact"/>
              <w:jc w:val="center"/>
            </w:pPr>
            <w:r>
              <w:t>4015.88 (3840.05)</w:t>
            </w:r>
          </w:p>
        </w:tc>
      </w:tr>
      <w:tr w:rsidR="00FC75EE" w14:paraId="7C5BD711" w14:textId="77777777" w:rsidTr="006B2C90">
        <w:tc>
          <w:tcPr>
            <w:tcW w:w="0" w:type="auto"/>
          </w:tcPr>
          <w:p w14:paraId="18DDCABA" w14:textId="77777777" w:rsidR="00FC75EE" w:rsidRDefault="00FC75EE" w:rsidP="006B2C90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14:paraId="0FB70C34" w14:textId="77777777" w:rsidR="00FC75EE" w:rsidRDefault="00FC75EE" w:rsidP="006B2C90">
            <w:pPr>
              <w:pStyle w:val="Compact"/>
              <w:jc w:val="center"/>
            </w:pPr>
            <w:r>
              <w:t>2900.00 (500.00, 7100.00)</w:t>
            </w:r>
          </w:p>
        </w:tc>
      </w:tr>
      <w:tr w:rsidR="00FC75EE" w14:paraId="58F3E641" w14:textId="77777777" w:rsidTr="006B2C90">
        <w:tc>
          <w:tcPr>
            <w:tcW w:w="0" w:type="auto"/>
          </w:tcPr>
          <w:p w14:paraId="6A569F82" w14:textId="77777777" w:rsidR="00FC75EE" w:rsidRDefault="00FC75EE" w:rsidP="006B2C90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14:paraId="183233A4" w14:textId="77777777" w:rsidR="00FC75EE" w:rsidRDefault="00FC75EE" w:rsidP="006B2C90">
            <w:pPr>
              <w:pStyle w:val="Compact"/>
              <w:jc w:val="center"/>
            </w:pPr>
            <w:r>
              <w:t>12.00 - 12200.00</w:t>
            </w:r>
          </w:p>
        </w:tc>
      </w:tr>
      <w:tr w:rsidR="00FC75EE" w14:paraId="32BE635E" w14:textId="77777777" w:rsidTr="006B2C90">
        <w:tc>
          <w:tcPr>
            <w:tcW w:w="0" w:type="auto"/>
          </w:tcPr>
          <w:p w14:paraId="1FD536FD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51AB468D" w14:textId="77777777" w:rsidR="00FC75EE" w:rsidRDefault="00FC75EE" w:rsidP="006B2C90">
            <w:pPr>
              <w:pStyle w:val="Compact"/>
              <w:jc w:val="center"/>
            </w:pPr>
            <w:r>
              <w:t>68</w:t>
            </w:r>
          </w:p>
        </w:tc>
      </w:tr>
      <w:tr w:rsidR="00FC75EE" w14:paraId="7381F980" w14:textId="77777777" w:rsidTr="006B2C90">
        <w:tc>
          <w:tcPr>
            <w:tcW w:w="0" w:type="auto"/>
          </w:tcPr>
          <w:p w14:paraId="4CF6E650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36EE6ABF" w14:textId="77777777" w:rsidR="00FC75EE" w:rsidRDefault="00FC75EE" w:rsidP="006B2C90">
            <w:pPr>
              <w:pStyle w:val="Compact"/>
              <w:jc w:val="center"/>
            </w:pPr>
            <w:r>
              <w:t>29</w:t>
            </w:r>
          </w:p>
        </w:tc>
      </w:tr>
      <w:tr w:rsidR="00FC75EE" w14:paraId="20F21EF1" w14:textId="77777777" w:rsidTr="006B2C90">
        <w:tc>
          <w:tcPr>
            <w:tcW w:w="0" w:type="auto"/>
          </w:tcPr>
          <w:p w14:paraId="5C4D94B7" w14:textId="77777777" w:rsidR="00FC75EE" w:rsidRDefault="00FC75EE" w:rsidP="006B2C90">
            <w:pPr>
              <w:pStyle w:val="Compact"/>
            </w:pPr>
            <w:r>
              <w:rPr>
                <w:b/>
                <w:bCs/>
              </w:rPr>
              <w:t>Start MEF</w:t>
            </w:r>
          </w:p>
        </w:tc>
        <w:tc>
          <w:tcPr>
            <w:tcW w:w="0" w:type="auto"/>
          </w:tcPr>
          <w:p w14:paraId="274F1C01" w14:textId="77777777" w:rsidR="00FC75EE" w:rsidRDefault="00FC75EE" w:rsidP="006B2C90">
            <w:pPr>
              <w:pStyle w:val="Compact"/>
            </w:pPr>
          </w:p>
        </w:tc>
      </w:tr>
      <w:tr w:rsidR="00FC75EE" w14:paraId="448944BA" w14:textId="77777777" w:rsidTr="006B2C90">
        <w:tc>
          <w:tcPr>
            <w:tcW w:w="0" w:type="auto"/>
          </w:tcPr>
          <w:p w14:paraId="0399CF75" w14:textId="77777777" w:rsidR="00FC75EE" w:rsidRDefault="00FC75EE" w:rsidP="006B2C90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14:paraId="3EB86F0E" w14:textId="77777777" w:rsidR="00FC75EE" w:rsidRDefault="00FC75EE" w:rsidP="006B2C90">
            <w:pPr>
              <w:pStyle w:val="Compact"/>
              <w:jc w:val="center"/>
            </w:pPr>
            <w:r>
              <w:t>1.78 (1.03)</w:t>
            </w:r>
          </w:p>
        </w:tc>
      </w:tr>
      <w:tr w:rsidR="00FC75EE" w14:paraId="750EBDFB" w14:textId="77777777" w:rsidTr="006B2C90">
        <w:tc>
          <w:tcPr>
            <w:tcW w:w="0" w:type="auto"/>
          </w:tcPr>
          <w:p w14:paraId="611E68D6" w14:textId="77777777" w:rsidR="00FC75EE" w:rsidRDefault="00FC75EE" w:rsidP="006B2C90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14:paraId="66A8CEB4" w14:textId="77777777" w:rsidR="00FC75EE" w:rsidRDefault="00FC75EE" w:rsidP="006B2C90">
            <w:pPr>
              <w:pStyle w:val="Compact"/>
              <w:jc w:val="center"/>
            </w:pPr>
            <w:r>
              <w:t>2.00 (1.00, 2.00)</w:t>
            </w:r>
          </w:p>
        </w:tc>
      </w:tr>
      <w:tr w:rsidR="00FC75EE" w14:paraId="64E349CA" w14:textId="77777777" w:rsidTr="006B2C90">
        <w:tc>
          <w:tcPr>
            <w:tcW w:w="0" w:type="auto"/>
          </w:tcPr>
          <w:p w14:paraId="519B4A48" w14:textId="77777777" w:rsidR="00FC75EE" w:rsidRDefault="00FC75EE" w:rsidP="006B2C90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14:paraId="4D7D8EFC" w14:textId="77777777" w:rsidR="00FC75EE" w:rsidRDefault="00FC75EE" w:rsidP="006B2C90">
            <w:pPr>
              <w:pStyle w:val="Compact"/>
              <w:jc w:val="center"/>
            </w:pPr>
            <w:r>
              <w:t>1.00 - 7.00</w:t>
            </w:r>
          </w:p>
        </w:tc>
      </w:tr>
      <w:tr w:rsidR="00FC75EE" w14:paraId="277D412A" w14:textId="77777777" w:rsidTr="006B2C90">
        <w:tc>
          <w:tcPr>
            <w:tcW w:w="0" w:type="auto"/>
          </w:tcPr>
          <w:p w14:paraId="7E92A7F7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5B42A9E9" w14:textId="77777777" w:rsidR="00FC75EE" w:rsidRDefault="00FC75EE" w:rsidP="006B2C90">
            <w:pPr>
              <w:pStyle w:val="Compact"/>
              <w:jc w:val="center"/>
            </w:pPr>
            <w:r>
              <w:t>96</w:t>
            </w:r>
          </w:p>
        </w:tc>
      </w:tr>
      <w:tr w:rsidR="00FC75EE" w14:paraId="776EEB18" w14:textId="77777777" w:rsidTr="006B2C90">
        <w:tc>
          <w:tcPr>
            <w:tcW w:w="0" w:type="auto"/>
          </w:tcPr>
          <w:p w14:paraId="0B39A2DB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3D2960AF" w14:textId="77777777" w:rsidR="00FC75EE" w:rsidRDefault="00FC75EE" w:rsidP="006B2C90">
            <w:pPr>
              <w:pStyle w:val="Compact"/>
              <w:jc w:val="center"/>
            </w:pPr>
            <w:r>
              <w:t>1</w:t>
            </w:r>
          </w:p>
        </w:tc>
      </w:tr>
      <w:tr w:rsidR="00FC75EE" w14:paraId="03CCE61D" w14:textId="77777777" w:rsidTr="006B2C90">
        <w:tc>
          <w:tcPr>
            <w:tcW w:w="0" w:type="auto"/>
          </w:tcPr>
          <w:p w14:paraId="753DE988" w14:textId="77777777" w:rsidR="00FC75EE" w:rsidRDefault="00FC75EE" w:rsidP="006B2C90">
            <w:pPr>
              <w:pStyle w:val="Compact"/>
            </w:pPr>
            <w:r>
              <w:rPr>
                <w:b/>
                <w:bCs/>
              </w:rPr>
              <w:lastRenderedPageBreak/>
              <w:t>MOM</w:t>
            </w:r>
          </w:p>
        </w:tc>
        <w:tc>
          <w:tcPr>
            <w:tcW w:w="0" w:type="auto"/>
          </w:tcPr>
          <w:p w14:paraId="6335034F" w14:textId="77777777" w:rsidR="00FC75EE" w:rsidRDefault="00FC75EE" w:rsidP="006B2C90">
            <w:pPr>
              <w:pStyle w:val="Compact"/>
            </w:pPr>
          </w:p>
        </w:tc>
      </w:tr>
      <w:tr w:rsidR="00FC75EE" w14:paraId="156EC407" w14:textId="77777777" w:rsidTr="006B2C90">
        <w:tc>
          <w:tcPr>
            <w:tcW w:w="0" w:type="auto"/>
          </w:tcPr>
          <w:p w14:paraId="66A4960A" w14:textId="77777777" w:rsidR="00FC75EE" w:rsidRDefault="00FC75EE" w:rsidP="006B2C90">
            <w:pPr>
              <w:pStyle w:val="Compact"/>
            </w:pPr>
            <w:r>
              <w:t>   NO</w:t>
            </w:r>
          </w:p>
        </w:tc>
        <w:tc>
          <w:tcPr>
            <w:tcW w:w="0" w:type="auto"/>
          </w:tcPr>
          <w:p w14:paraId="531CDD9D" w14:textId="77777777" w:rsidR="00FC75EE" w:rsidRDefault="00FC75EE" w:rsidP="006B2C90">
            <w:pPr>
              <w:pStyle w:val="Compact"/>
              <w:jc w:val="center"/>
            </w:pPr>
            <w:r>
              <w:t>29 (30.5%)</w:t>
            </w:r>
          </w:p>
        </w:tc>
      </w:tr>
      <w:tr w:rsidR="00FC75EE" w14:paraId="38B6E3BE" w14:textId="77777777" w:rsidTr="006B2C90">
        <w:tc>
          <w:tcPr>
            <w:tcW w:w="0" w:type="auto"/>
          </w:tcPr>
          <w:p w14:paraId="5562FAE9" w14:textId="77777777" w:rsidR="00FC75EE" w:rsidRDefault="00FC75EE" w:rsidP="006B2C90">
            <w:pPr>
              <w:pStyle w:val="Compact"/>
            </w:pPr>
            <w:r>
              <w:t>   YES</w:t>
            </w:r>
          </w:p>
        </w:tc>
        <w:tc>
          <w:tcPr>
            <w:tcW w:w="0" w:type="auto"/>
          </w:tcPr>
          <w:p w14:paraId="5140A997" w14:textId="77777777" w:rsidR="00FC75EE" w:rsidRDefault="00FC75EE" w:rsidP="006B2C90">
            <w:pPr>
              <w:pStyle w:val="Compact"/>
              <w:jc w:val="center"/>
            </w:pPr>
            <w:r>
              <w:t>66 (69.5%)</w:t>
            </w:r>
          </w:p>
        </w:tc>
      </w:tr>
      <w:tr w:rsidR="00FC75EE" w14:paraId="3A519507" w14:textId="77777777" w:rsidTr="006B2C90">
        <w:tc>
          <w:tcPr>
            <w:tcW w:w="0" w:type="auto"/>
          </w:tcPr>
          <w:p w14:paraId="5B4BBA5A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0338EFBB" w14:textId="77777777" w:rsidR="00FC75EE" w:rsidRDefault="00FC75EE" w:rsidP="006B2C90">
            <w:pPr>
              <w:pStyle w:val="Compact"/>
              <w:jc w:val="center"/>
            </w:pPr>
            <w:r>
              <w:t>95</w:t>
            </w:r>
          </w:p>
        </w:tc>
      </w:tr>
      <w:tr w:rsidR="00FC75EE" w14:paraId="54BC8144" w14:textId="77777777" w:rsidTr="006B2C90">
        <w:tc>
          <w:tcPr>
            <w:tcW w:w="0" w:type="auto"/>
          </w:tcPr>
          <w:p w14:paraId="66CEFAF2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2D7DF8BF" w14:textId="77777777" w:rsidR="00FC75EE" w:rsidRDefault="00FC75EE" w:rsidP="006B2C90">
            <w:pPr>
              <w:pStyle w:val="Compact"/>
              <w:jc w:val="center"/>
            </w:pPr>
            <w:r>
              <w:t>2</w:t>
            </w:r>
          </w:p>
        </w:tc>
      </w:tr>
      <w:tr w:rsidR="00FC75EE" w14:paraId="7BA0A68A" w14:textId="77777777" w:rsidTr="006B2C90">
        <w:tc>
          <w:tcPr>
            <w:tcW w:w="0" w:type="auto"/>
          </w:tcPr>
          <w:p w14:paraId="5EB7EB49" w14:textId="77777777" w:rsidR="00FC75EE" w:rsidRDefault="00FC75EE" w:rsidP="006B2C90">
            <w:pPr>
              <w:pStyle w:val="Compact"/>
            </w:pPr>
            <w:r>
              <w:rPr>
                <w:b/>
                <w:bCs/>
              </w:rPr>
              <w:t>Start MOM</w:t>
            </w:r>
          </w:p>
        </w:tc>
        <w:tc>
          <w:tcPr>
            <w:tcW w:w="0" w:type="auto"/>
          </w:tcPr>
          <w:p w14:paraId="50CA4AB3" w14:textId="77777777" w:rsidR="00FC75EE" w:rsidRDefault="00FC75EE" w:rsidP="006B2C90">
            <w:pPr>
              <w:pStyle w:val="Compact"/>
            </w:pPr>
          </w:p>
        </w:tc>
      </w:tr>
      <w:tr w:rsidR="00FC75EE" w14:paraId="6B2035C0" w14:textId="77777777" w:rsidTr="006B2C90">
        <w:tc>
          <w:tcPr>
            <w:tcW w:w="0" w:type="auto"/>
          </w:tcPr>
          <w:p w14:paraId="5D220374" w14:textId="77777777" w:rsidR="00FC75EE" w:rsidRDefault="00FC75EE" w:rsidP="006B2C90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14:paraId="7CEB54C6" w14:textId="77777777" w:rsidR="00FC75EE" w:rsidRDefault="00FC75EE" w:rsidP="006B2C90">
            <w:pPr>
              <w:pStyle w:val="Compact"/>
              <w:jc w:val="center"/>
            </w:pPr>
            <w:r>
              <w:t>4.11 (1.93)</w:t>
            </w:r>
          </w:p>
        </w:tc>
      </w:tr>
      <w:tr w:rsidR="00FC75EE" w14:paraId="2B59EF20" w14:textId="77777777" w:rsidTr="006B2C90">
        <w:tc>
          <w:tcPr>
            <w:tcW w:w="0" w:type="auto"/>
          </w:tcPr>
          <w:p w14:paraId="4DBAF079" w14:textId="77777777" w:rsidR="00FC75EE" w:rsidRDefault="00FC75EE" w:rsidP="006B2C90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14:paraId="17A83730" w14:textId="77777777" w:rsidR="00FC75EE" w:rsidRDefault="00FC75EE" w:rsidP="006B2C90">
            <w:pPr>
              <w:pStyle w:val="Compact"/>
              <w:jc w:val="center"/>
            </w:pPr>
            <w:r>
              <w:t>4.00 (3.00, 5.00)</w:t>
            </w:r>
          </w:p>
        </w:tc>
      </w:tr>
      <w:tr w:rsidR="00FC75EE" w14:paraId="093F0456" w14:textId="77777777" w:rsidTr="006B2C90">
        <w:tc>
          <w:tcPr>
            <w:tcW w:w="0" w:type="auto"/>
          </w:tcPr>
          <w:p w14:paraId="34376B6D" w14:textId="77777777" w:rsidR="00FC75EE" w:rsidRDefault="00FC75EE" w:rsidP="006B2C90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14:paraId="4D211568" w14:textId="77777777" w:rsidR="00FC75EE" w:rsidRDefault="00FC75EE" w:rsidP="006B2C90">
            <w:pPr>
              <w:pStyle w:val="Compact"/>
              <w:jc w:val="center"/>
            </w:pPr>
            <w:r>
              <w:t>1.00 - 12.00</w:t>
            </w:r>
          </w:p>
        </w:tc>
      </w:tr>
      <w:tr w:rsidR="00FC75EE" w14:paraId="538E6573" w14:textId="77777777" w:rsidTr="006B2C90">
        <w:tc>
          <w:tcPr>
            <w:tcW w:w="0" w:type="auto"/>
          </w:tcPr>
          <w:p w14:paraId="51960AA4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042326A6" w14:textId="77777777" w:rsidR="00FC75EE" w:rsidRDefault="00FC75EE" w:rsidP="006B2C90">
            <w:pPr>
              <w:pStyle w:val="Compact"/>
              <w:jc w:val="center"/>
            </w:pPr>
            <w:r>
              <w:t>65</w:t>
            </w:r>
          </w:p>
        </w:tc>
      </w:tr>
      <w:tr w:rsidR="00FC75EE" w14:paraId="4DCCBE71" w14:textId="77777777" w:rsidTr="006B2C90">
        <w:tc>
          <w:tcPr>
            <w:tcW w:w="0" w:type="auto"/>
          </w:tcPr>
          <w:p w14:paraId="18D6E0FE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06823F8D" w14:textId="77777777" w:rsidR="00FC75EE" w:rsidRDefault="00FC75EE" w:rsidP="006B2C90">
            <w:pPr>
              <w:pStyle w:val="Compact"/>
              <w:jc w:val="center"/>
            </w:pPr>
            <w:r>
              <w:t>32</w:t>
            </w:r>
          </w:p>
        </w:tc>
      </w:tr>
      <w:tr w:rsidR="00FC75EE" w14:paraId="400DDC58" w14:textId="77777777" w:rsidTr="006B2C90">
        <w:tc>
          <w:tcPr>
            <w:tcW w:w="0" w:type="auto"/>
          </w:tcPr>
          <w:p w14:paraId="42B2D40F" w14:textId="77777777" w:rsidR="00FC75EE" w:rsidRDefault="00FC75EE" w:rsidP="006B2C90">
            <w:pPr>
              <w:pStyle w:val="Compact"/>
            </w:pPr>
            <w:r>
              <w:rPr>
                <w:b/>
                <w:bCs/>
              </w:rPr>
              <w:t>FEF</w:t>
            </w:r>
          </w:p>
        </w:tc>
        <w:tc>
          <w:tcPr>
            <w:tcW w:w="0" w:type="auto"/>
          </w:tcPr>
          <w:p w14:paraId="617E2993" w14:textId="77777777" w:rsidR="00FC75EE" w:rsidRDefault="00FC75EE" w:rsidP="006B2C90">
            <w:pPr>
              <w:pStyle w:val="Compact"/>
            </w:pPr>
          </w:p>
        </w:tc>
      </w:tr>
      <w:tr w:rsidR="00FC75EE" w14:paraId="735CF6A0" w14:textId="77777777" w:rsidTr="006B2C90">
        <w:tc>
          <w:tcPr>
            <w:tcW w:w="0" w:type="auto"/>
          </w:tcPr>
          <w:p w14:paraId="6ECB040B" w14:textId="77777777" w:rsidR="00FC75EE" w:rsidRDefault="00FC75EE" w:rsidP="006B2C90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14:paraId="7D66FF4C" w14:textId="77777777" w:rsidR="00FC75EE" w:rsidRDefault="00FC75EE" w:rsidP="006B2C90">
            <w:pPr>
              <w:pStyle w:val="Compact"/>
              <w:jc w:val="center"/>
            </w:pPr>
            <w:r>
              <w:t>18.53 (14.30)</w:t>
            </w:r>
          </w:p>
        </w:tc>
      </w:tr>
      <w:tr w:rsidR="00FC75EE" w14:paraId="47A67BA0" w14:textId="77777777" w:rsidTr="006B2C90">
        <w:tc>
          <w:tcPr>
            <w:tcW w:w="0" w:type="auto"/>
          </w:tcPr>
          <w:p w14:paraId="506E473E" w14:textId="77777777" w:rsidR="00FC75EE" w:rsidRDefault="00FC75EE" w:rsidP="006B2C90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14:paraId="31AFFDC0" w14:textId="77777777" w:rsidR="00FC75EE" w:rsidRDefault="00FC75EE" w:rsidP="006B2C90">
            <w:pPr>
              <w:pStyle w:val="Compact"/>
              <w:jc w:val="center"/>
            </w:pPr>
            <w:r>
              <w:t>15.00 (9.00, 22.00)</w:t>
            </w:r>
          </w:p>
        </w:tc>
      </w:tr>
      <w:tr w:rsidR="00FC75EE" w14:paraId="4506AB79" w14:textId="77777777" w:rsidTr="006B2C90">
        <w:tc>
          <w:tcPr>
            <w:tcW w:w="0" w:type="auto"/>
          </w:tcPr>
          <w:p w14:paraId="58E190E6" w14:textId="77777777" w:rsidR="00FC75EE" w:rsidRDefault="00FC75EE" w:rsidP="006B2C90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14:paraId="6080B759" w14:textId="77777777" w:rsidR="00FC75EE" w:rsidRDefault="00FC75EE" w:rsidP="006B2C90">
            <w:pPr>
              <w:pStyle w:val="Compact"/>
              <w:jc w:val="center"/>
            </w:pPr>
            <w:r>
              <w:t>3.00 - 80.00</w:t>
            </w:r>
          </w:p>
        </w:tc>
      </w:tr>
      <w:tr w:rsidR="00FC75EE" w14:paraId="177E3446" w14:textId="77777777" w:rsidTr="006B2C90">
        <w:tc>
          <w:tcPr>
            <w:tcW w:w="0" w:type="auto"/>
          </w:tcPr>
          <w:p w14:paraId="2BED0824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3F5E15FC" w14:textId="77777777" w:rsidR="00FC75EE" w:rsidRDefault="00FC75EE" w:rsidP="006B2C90">
            <w:pPr>
              <w:pStyle w:val="Compact"/>
              <w:jc w:val="center"/>
            </w:pPr>
            <w:r>
              <w:t>86</w:t>
            </w:r>
          </w:p>
        </w:tc>
      </w:tr>
      <w:tr w:rsidR="00FC75EE" w14:paraId="3EBC8029" w14:textId="77777777" w:rsidTr="006B2C90">
        <w:tc>
          <w:tcPr>
            <w:tcW w:w="0" w:type="auto"/>
          </w:tcPr>
          <w:p w14:paraId="5FA81F18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4FBDC85D" w14:textId="77777777" w:rsidR="00FC75EE" w:rsidRDefault="00FC75EE" w:rsidP="006B2C90">
            <w:pPr>
              <w:pStyle w:val="Compact"/>
              <w:jc w:val="center"/>
            </w:pPr>
            <w:r>
              <w:t>11</w:t>
            </w:r>
          </w:p>
        </w:tc>
      </w:tr>
      <w:tr w:rsidR="00FC75EE" w14:paraId="6F553B0F" w14:textId="77777777" w:rsidTr="006B2C90">
        <w:tc>
          <w:tcPr>
            <w:tcW w:w="0" w:type="auto"/>
          </w:tcPr>
          <w:p w14:paraId="608D7FB5" w14:textId="77777777" w:rsidR="00FC75EE" w:rsidRPr="00F91F72" w:rsidRDefault="00FC75EE" w:rsidP="006B2C90">
            <w:pPr>
              <w:pStyle w:val="Compact"/>
              <w:rPr>
                <w:b/>
                <w:bCs/>
              </w:rPr>
            </w:pPr>
            <w:r w:rsidRPr="00F91F72">
              <w:rPr>
                <w:b/>
                <w:bCs/>
                <w:lang w:val="en"/>
              </w:rPr>
              <w:t>Days of hospitalization</w:t>
            </w:r>
          </w:p>
        </w:tc>
        <w:tc>
          <w:tcPr>
            <w:tcW w:w="0" w:type="auto"/>
          </w:tcPr>
          <w:p w14:paraId="2F69224A" w14:textId="77777777" w:rsidR="00FC75EE" w:rsidRDefault="00FC75EE" w:rsidP="006B2C90">
            <w:pPr>
              <w:pStyle w:val="Compact"/>
            </w:pPr>
          </w:p>
        </w:tc>
      </w:tr>
      <w:tr w:rsidR="00FC75EE" w14:paraId="36689EB5" w14:textId="77777777" w:rsidTr="006B2C90">
        <w:tc>
          <w:tcPr>
            <w:tcW w:w="0" w:type="auto"/>
          </w:tcPr>
          <w:p w14:paraId="33C7A7E9" w14:textId="77777777" w:rsidR="00FC75EE" w:rsidRDefault="00FC75EE" w:rsidP="006B2C90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14:paraId="0D815A0F" w14:textId="77777777" w:rsidR="00FC75EE" w:rsidRDefault="00FC75EE" w:rsidP="006B2C90">
            <w:pPr>
              <w:pStyle w:val="Compact"/>
              <w:jc w:val="center"/>
            </w:pPr>
            <w:r>
              <w:t>62.14 (25.76)</w:t>
            </w:r>
          </w:p>
        </w:tc>
      </w:tr>
      <w:tr w:rsidR="00FC75EE" w14:paraId="20AA9B67" w14:textId="77777777" w:rsidTr="006B2C90">
        <w:tc>
          <w:tcPr>
            <w:tcW w:w="0" w:type="auto"/>
          </w:tcPr>
          <w:p w14:paraId="669D5480" w14:textId="77777777" w:rsidR="00FC75EE" w:rsidRDefault="00FC75EE" w:rsidP="006B2C90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14:paraId="3CBFAF08" w14:textId="77777777" w:rsidR="00FC75EE" w:rsidRDefault="00FC75EE" w:rsidP="006B2C90">
            <w:pPr>
              <w:pStyle w:val="Compact"/>
              <w:jc w:val="center"/>
            </w:pPr>
            <w:r>
              <w:t>58.00 (45.25, 76.00)</w:t>
            </w:r>
          </w:p>
        </w:tc>
      </w:tr>
      <w:tr w:rsidR="00FC75EE" w14:paraId="25726692" w14:textId="77777777" w:rsidTr="006B2C90">
        <w:tc>
          <w:tcPr>
            <w:tcW w:w="0" w:type="auto"/>
          </w:tcPr>
          <w:p w14:paraId="4C187B8F" w14:textId="77777777" w:rsidR="00FC75EE" w:rsidRDefault="00FC75EE" w:rsidP="006B2C90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14:paraId="6248FF2E" w14:textId="77777777" w:rsidR="00FC75EE" w:rsidRDefault="00FC75EE" w:rsidP="006B2C90">
            <w:pPr>
              <w:pStyle w:val="Compact"/>
              <w:jc w:val="center"/>
            </w:pPr>
            <w:r>
              <w:t>22.00 - 161.00</w:t>
            </w:r>
          </w:p>
        </w:tc>
      </w:tr>
      <w:tr w:rsidR="00FC75EE" w14:paraId="4DCF48F0" w14:textId="77777777" w:rsidTr="006B2C90">
        <w:tc>
          <w:tcPr>
            <w:tcW w:w="0" w:type="auto"/>
          </w:tcPr>
          <w:p w14:paraId="30D5C73B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1448F442" w14:textId="77777777" w:rsidR="00FC75EE" w:rsidRDefault="00FC75EE" w:rsidP="006B2C90">
            <w:pPr>
              <w:pStyle w:val="Compact"/>
              <w:jc w:val="center"/>
            </w:pPr>
            <w:r>
              <w:t>94</w:t>
            </w:r>
          </w:p>
        </w:tc>
      </w:tr>
      <w:tr w:rsidR="00FC75EE" w14:paraId="03F0695E" w14:textId="77777777" w:rsidTr="006B2C90">
        <w:tc>
          <w:tcPr>
            <w:tcW w:w="0" w:type="auto"/>
          </w:tcPr>
          <w:p w14:paraId="242E0B89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157D5346" w14:textId="77777777" w:rsidR="00FC75EE" w:rsidRDefault="00FC75EE" w:rsidP="006B2C90">
            <w:pPr>
              <w:pStyle w:val="Compact"/>
              <w:jc w:val="center"/>
            </w:pPr>
            <w:r>
              <w:t>3</w:t>
            </w:r>
          </w:p>
        </w:tc>
      </w:tr>
      <w:tr w:rsidR="00FC75EE" w14:paraId="03393261" w14:textId="77777777" w:rsidTr="006B2C90">
        <w:tc>
          <w:tcPr>
            <w:tcW w:w="0" w:type="auto"/>
          </w:tcPr>
          <w:p w14:paraId="3906F2D2" w14:textId="77777777" w:rsidR="00FC75EE" w:rsidRDefault="00FC75EE" w:rsidP="006B2C90">
            <w:pPr>
              <w:pStyle w:val="Compact"/>
            </w:pPr>
            <w:r>
              <w:rPr>
                <w:b/>
                <w:bCs/>
                <w:lang w:val="en"/>
              </w:rPr>
              <w:t>Weight at discharge</w:t>
            </w:r>
          </w:p>
        </w:tc>
        <w:tc>
          <w:tcPr>
            <w:tcW w:w="0" w:type="auto"/>
          </w:tcPr>
          <w:p w14:paraId="5A9E3A8E" w14:textId="77777777" w:rsidR="00FC75EE" w:rsidRDefault="00FC75EE" w:rsidP="006B2C90">
            <w:pPr>
              <w:pStyle w:val="Compact"/>
            </w:pPr>
          </w:p>
        </w:tc>
      </w:tr>
      <w:tr w:rsidR="00FC75EE" w14:paraId="672318E4" w14:textId="77777777" w:rsidTr="006B2C90">
        <w:tc>
          <w:tcPr>
            <w:tcW w:w="0" w:type="auto"/>
          </w:tcPr>
          <w:p w14:paraId="444E7015" w14:textId="77777777" w:rsidR="00FC75EE" w:rsidRDefault="00FC75EE" w:rsidP="006B2C90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14:paraId="102E9BFE" w14:textId="77777777" w:rsidR="00FC75EE" w:rsidRDefault="00FC75EE" w:rsidP="006B2C90">
            <w:pPr>
              <w:pStyle w:val="Compact"/>
              <w:jc w:val="center"/>
            </w:pPr>
            <w:r>
              <w:t>2538.55 (529.59)</w:t>
            </w:r>
          </w:p>
        </w:tc>
      </w:tr>
      <w:tr w:rsidR="00FC75EE" w14:paraId="433449FA" w14:textId="77777777" w:rsidTr="006B2C90">
        <w:tc>
          <w:tcPr>
            <w:tcW w:w="0" w:type="auto"/>
          </w:tcPr>
          <w:p w14:paraId="487ED6D1" w14:textId="77777777" w:rsidR="00FC75EE" w:rsidRDefault="00FC75EE" w:rsidP="006B2C90">
            <w:pPr>
              <w:pStyle w:val="Compact"/>
            </w:pPr>
            <w:r>
              <w:lastRenderedPageBreak/>
              <w:t>   Median (Q1, Q3)</w:t>
            </w:r>
          </w:p>
        </w:tc>
        <w:tc>
          <w:tcPr>
            <w:tcW w:w="0" w:type="auto"/>
          </w:tcPr>
          <w:p w14:paraId="4503F0A9" w14:textId="77777777" w:rsidR="00FC75EE" w:rsidRDefault="00FC75EE" w:rsidP="006B2C90">
            <w:pPr>
              <w:pStyle w:val="Compact"/>
              <w:jc w:val="center"/>
            </w:pPr>
            <w:r>
              <w:t>2390.00 (2157.50, 2802.50)</w:t>
            </w:r>
          </w:p>
        </w:tc>
      </w:tr>
      <w:tr w:rsidR="00FC75EE" w14:paraId="67E169A9" w14:textId="77777777" w:rsidTr="006B2C90">
        <w:tc>
          <w:tcPr>
            <w:tcW w:w="0" w:type="auto"/>
          </w:tcPr>
          <w:p w14:paraId="4806D9B5" w14:textId="77777777" w:rsidR="00FC75EE" w:rsidRDefault="00FC75EE" w:rsidP="006B2C90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14:paraId="49DABF15" w14:textId="77777777" w:rsidR="00FC75EE" w:rsidRDefault="00FC75EE" w:rsidP="006B2C90">
            <w:pPr>
              <w:pStyle w:val="Compact"/>
              <w:jc w:val="center"/>
            </w:pPr>
            <w:r>
              <w:t>1781.00 - 4960.00</w:t>
            </w:r>
          </w:p>
        </w:tc>
      </w:tr>
      <w:tr w:rsidR="00FC75EE" w14:paraId="7807FB68" w14:textId="77777777" w:rsidTr="006B2C90">
        <w:tc>
          <w:tcPr>
            <w:tcW w:w="0" w:type="auto"/>
          </w:tcPr>
          <w:p w14:paraId="4D9F5ADA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756D2A98" w14:textId="77777777" w:rsidR="00FC75EE" w:rsidRDefault="00FC75EE" w:rsidP="006B2C90">
            <w:pPr>
              <w:pStyle w:val="Compact"/>
              <w:jc w:val="center"/>
            </w:pPr>
            <w:r>
              <w:t>96</w:t>
            </w:r>
          </w:p>
        </w:tc>
      </w:tr>
      <w:tr w:rsidR="00FC75EE" w14:paraId="60FA14A9" w14:textId="77777777" w:rsidTr="006B2C90">
        <w:tc>
          <w:tcPr>
            <w:tcW w:w="0" w:type="auto"/>
          </w:tcPr>
          <w:p w14:paraId="6544BE17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193D5532" w14:textId="77777777" w:rsidR="00FC75EE" w:rsidRDefault="00FC75EE" w:rsidP="006B2C90">
            <w:pPr>
              <w:pStyle w:val="Compact"/>
              <w:jc w:val="center"/>
            </w:pPr>
            <w:r>
              <w:t>1</w:t>
            </w:r>
          </w:p>
        </w:tc>
      </w:tr>
      <w:tr w:rsidR="00FC75EE" w14:paraId="7FD82E46" w14:textId="77777777" w:rsidTr="006B2C90">
        <w:tc>
          <w:tcPr>
            <w:tcW w:w="0" w:type="auto"/>
          </w:tcPr>
          <w:p w14:paraId="74F78BC1" w14:textId="77777777" w:rsidR="00FC75EE" w:rsidRDefault="00FC75EE" w:rsidP="006B2C90">
            <w:pPr>
              <w:pStyle w:val="Compact"/>
            </w:pPr>
            <w:r>
              <w:rPr>
                <w:b/>
                <w:bCs/>
                <w:lang w:val="en"/>
              </w:rPr>
              <w:t>Feeding at discharge</w:t>
            </w:r>
          </w:p>
        </w:tc>
        <w:tc>
          <w:tcPr>
            <w:tcW w:w="0" w:type="auto"/>
          </w:tcPr>
          <w:p w14:paraId="57B96EB0" w14:textId="77777777" w:rsidR="00FC75EE" w:rsidRDefault="00FC75EE" w:rsidP="006B2C90">
            <w:pPr>
              <w:pStyle w:val="Compact"/>
            </w:pPr>
          </w:p>
        </w:tc>
      </w:tr>
      <w:tr w:rsidR="00FC75EE" w14:paraId="2DCE1E2D" w14:textId="77777777" w:rsidTr="006B2C90">
        <w:tc>
          <w:tcPr>
            <w:tcW w:w="0" w:type="auto"/>
          </w:tcPr>
          <w:p w14:paraId="2374398E" w14:textId="77777777" w:rsidR="00FC75EE" w:rsidRDefault="00FC75EE" w:rsidP="006B2C90">
            <w:pPr>
              <w:pStyle w:val="Compact"/>
            </w:pPr>
            <w:r>
              <w:t>   FM</w:t>
            </w:r>
          </w:p>
        </w:tc>
        <w:tc>
          <w:tcPr>
            <w:tcW w:w="0" w:type="auto"/>
          </w:tcPr>
          <w:p w14:paraId="3CD0B575" w14:textId="77777777" w:rsidR="00FC75EE" w:rsidRDefault="00FC75EE" w:rsidP="006B2C90">
            <w:pPr>
              <w:pStyle w:val="Compact"/>
              <w:jc w:val="center"/>
            </w:pPr>
            <w:r>
              <w:t>51 (52.6%)</w:t>
            </w:r>
          </w:p>
        </w:tc>
      </w:tr>
      <w:tr w:rsidR="00FC75EE" w14:paraId="24C70E54" w14:textId="77777777" w:rsidTr="006B2C90">
        <w:tc>
          <w:tcPr>
            <w:tcW w:w="0" w:type="auto"/>
          </w:tcPr>
          <w:p w14:paraId="57686190" w14:textId="77777777" w:rsidR="00FC75EE" w:rsidRDefault="00FC75EE" w:rsidP="006B2C90">
            <w:pPr>
              <w:pStyle w:val="Compact"/>
            </w:pPr>
            <w:r>
              <w:t>   MOM</w:t>
            </w:r>
          </w:p>
        </w:tc>
        <w:tc>
          <w:tcPr>
            <w:tcW w:w="0" w:type="auto"/>
          </w:tcPr>
          <w:p w14:paraId="5A73BA83" w14:textId="77777777" w:rsidR="00FC75EE" w:rsidRDefault="00FC75EE" w:rsidP="006B2C90">
            <w:pPr>
              <w:pStyle w:val="Compact"/>
              <w:jc w:val="center"/>
            </w:pPr>
            <w:r>
              <w:t>35 (36.1%)</w:t>
            </w:r>
          </w:p>
        </w:tc>
      </w:tr>
      <w:tr w:rsidR="00FC75EE" w14:paraId="71CC312E" w14:textId="77777777" w:rsidTr="006B2C90">
        <w:tc>
          <w:tcPr>
            <w:tcW w:w="0" w:type="auto"/>
          </w:tcPr>
          <w:p w14:paraId="037D8516" w14:textId="77777777" w:rsidR="00FC75EE" w:rsidRDefault="00FC75EE" w:rsidP="006B2C90">
            <w:pPr>
              <w:pStyle w:val="Compact"/>
            </w:pPr>
            <w:r>
              <w:t>   MOM+FM</w:t>
            </w:r>
          </w:p>
        </w:tc>
        <w:tc>
          <w:tcPr>
            <w:tcW w:w="0" w:type="auto"/>
          </w:tcPr>
          <w:p w14:paraId="016744EF" w14:textId="77777777" w:rsidR="00FC75EE" w:rsidRDefault="00FC75EE" w:rsidP="006B2C90">
            <w:pPr>
              <w:pStyle w:val="Compact"/>
              <w:jc w:val="center"/>
            </w:pPr>
            <w:r>
              <w:t>11 (11.3%)</w:t>
            </w:r>
          </w:p>
        </w:tc>
      </w:tr>
      <w:tr w:rsidR="00FC75EE" w14:paraId="670945CB" w14:textId="77777777" w:rsidTr="006B2C90">
        <w:tc>
          <w:tcPr>
            <w:tcW w:w="0" w:type="auto"/>
          </w:tcPr>
          <w:p w14:paraId="41879FEF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0B0F5A56" w14:textId="77777777" w:rsidR="00FC75EE" w:rsidRDefault="00FC75EE" w:rsidP="006B2C90">
            <w:pPr>
              <w:pStyle w:val="Compact"/>
              <w:jc w:val="center"/>
            </w:pPr>
            <w:r>
              <w:t>97</w:t>
            </w:r>
          </w:p>
        </w:tc>
      </w:tr>
      <w:tr w:rsidR="00FC75EE" w14:paraId="29332F4A" w14:textId="77777777" w:rsidTr="006B2C90">
        <w:tc>
          <w:tcPr>
            <w:tcW w:w="0" w:type="auto"/>
          </w:tcPr>
          <w:p w14:paraId="69C7718F" w14:textId="77777777" w:rsidR="00FC75EE" w:rsidRDefault="00FC75EE" w:rsidP="006B2C90">
            <w:pPr>
              <w:pStyle w:val="Compact"/>
            </w:pPr>
            <w:r>
              <w:rPr>
                <w:b/>
                <w:bCs/>
                <w:lang w:val="en"/>
              </w:rPr>
              <w:t>Average daily weight increment</w:t>
            </w:r>
          </w:p>
        </w:tc>
        <w:tc>
          <w:tcPr>
            <w:tcW w:w="0" w:type="auto"/>
          </w:tcPr>
          <w:p w14:paraId="235C5B9C" w14:textId="77777777" w:rsidR="00FC75EE" w:rsidRDefault="00FC75EE" w:rsidP="006B2C90">
            <w:pPr>
              <w:pStyle w:val="Compact"/>
            </w:pPr>
          </w:p>
        </w:tc>
      </w:tr>
      <w:tr w:rsidR="00FC75EE" w14:paraId="6E3F5C30" w14:textId="77777777" w:rsidTr="006B2C90">
        <w:tc>
          <w:tcPr>
            <w:tcW w:w="0" w:type="auto"/>
          </w:tcPr>
          <w:p w14:paraId="2BA9E587" w14:textId="77777777" w:rsidR="00FC75EE" w:rsidRDefault="00FC75EE" w:rsidP="006B2C90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14:paraId="2FD73600" w14:textId="77777777" w:rsidR="00FC75EE" w:rsidRDefault="00FC75EE" w:rsidP="006B2C90">
            <w:pPr>
              <w:pStyle w:val="Compact"/>
              <w:jc w:val="center"/>
            </w:pPr>
            <w:r>
              <w:t>24.02 (7.22)</w:t>
            </w:r>
          </w:p>
        </w:tc>
      </w:tr>
      <w:tr w:rsidR="00FC75EE" w14:paraId="2C42CFDA" w14:textId="77777777" w:rsidTr="006B2C90">
        <w:tc>
          <w:tcPr>
            <w:tcW w:w="0" w:type="auto"/>
          </w:tcPr>
          <w:p w14:paraId="0FC09480" w14:textId="77777777" w:rsidR="00FC75EE" w:rsidRDefault="00FC75EE" w:rsidP="006B2C90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14:paraId="6A0DBE1A" w14:textId="77777777" w:rsidR="00FC75EE" w:rsidRDefault="00FC75EE" w:rsidP="006B2C90">
            <w:pPr>
              <w:pStyle w:val="Compact"/>
              <w:jc w:val="center"/>
            </w:pPr>
            <w:r>
              <w:t>23.00 (19.67, 26.85)</w:t>
            </w:r>
          </w:p>
        </w:tc>
      </w:tr>
      <w:tr w:rsidR="00FC75EE" w14:paraId="35CF4A9E" w14:textId="77777777" w:rsidTr="006B2C90">
        <w:tc>
          <w:tcPr>
            <w:tcW w:w="0" w:type="auto"/>
          </w:tcPr>
          <w:p w14:paraId="1A2CA0F6" w14:textId="77777777" w:rsidR="00FC75EE" w:rsidRDefault="00FC75EE" w:rsidP="006B2C90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14:paraId="3D27AAC6" w14:textId="77777777" w:rsidR="00FC75EE" w:rsidRDefault="00FC75EE" w:rsidP="006B2C90">
            <w:pPr>
              <w:pStyle w:val="Compact"/>
              <w:jc w:val="center"/>
            </w:pPr>
            <w:r>
              <w:t>12.20 - 71.30</w:t>
            </w:r>
          </w:p>
        </w:tc>
      </w:tr>
      <w:tr w:rsidR="00FC75EE" w14:paraId="33FE723B" w14:textId="77777777" w:rsidTr="006B2C90">
        <w:tc>
          <w:tcPr>
            <w:tcW w:w="0" w:type="auto"/>
          </w:tcPr>
          <w:p w14:paraId="6C6E5D52" w14:textId="77777777" w:rsidR="00FC75EE" w:rsidRDefault="00FC75EE" w:rsidP="006B2C90">
            <w:pPr>
              <w:pStyle w:val="Compact"/>
            </w:pPr>
            <w:r>
              <w:t>   Non missing N</w:t>
            </w:r>
          </w:p>
        </w:tc>
        <w:tc>
          <w:tcPr>
            <w:tcW w:w="0" w:type="auto"/>
          </w:tcPr>
          <w:p w14:paraId="60FF0F65" w14:textId="77777777" w:rsidR="00FC75EE" w:rsidRDefault="00FC75EE" w:rsidP="006B2C90">
            <w:pPr>
              <w:pStyle w:val="Compact"/>
              <w:jc w:val="center"/>
            </w:pPr>
            <w:r>
              <w:t>92</w:t>
            </w:r>
          </w:p>
        </w:tc>
      </w:tr>
      <w:tr w:rsidR="00FC75EE" w14:paraId="651AF08E" w14:textId="77777777" w:rsidTr="006B2C90">
        <w:tc>
          <w:tcPr>
            <w:tcW w:w="0" w:type="auto"/>
          </w:tcPr>
          <w:p w14:paraId="4371016C" w14:textId="77777777" w:rsidR="00FC75EE" w:rsidRDefault="00FC75EE" w:rsidP="006B2C90">
            <w:pPr>
              <w:pStyle w:val="Compact"/>
            </w:pPr>
            <w:r>
              <w:t>   Missing N</w:t>
            </w:r>
          </w:p>
        </w:tc>
        <w:tc>
          <w:tcPr>
            <w:tcW w:w="0" w:type="auto"/>
          </w:tcPr>
          <w:p w14:paraId="61506AB8" w14:textId="77777777" w:rsidR="00FC75EE" w:rsidRDefault="00FC75EE" w:rsidP="006B2C90">
            <w:pPr>
              <w:pStyle w:val="Compact"/>
              <w:jc w:val="center"/>
            </w:pPr>
            <w:r>
              <w:t>5</w:t>
            </w:r>
          </w:p>
        </w:tc>
      </w:tr>
    </w:tbl>
    <w:p w14:paraId="435D9B0A" w14:textId="77777777" w:rsidR="00FC75EE" w:rsidRDefault="00FC75EE" w:rsidP="0015087F">
      <w:pPr>
        <w:rPr>
          <w:b/>
          <w:bCs/>
          <w:lang w:val="en-GB"/>
        </w:rPr>
      </w:pPr>
    </w:p>
    <w:p w14:paraId="32FAD857" w14:textId="77777777" w:rsidR="00FC75EE" w:rsidRDefault="00FC75EE" w:rsidP="0015087F">
      <w:pPr>
        <w:rPr>
          <w:b/>
          <w:bCs/>
          <w:lang w:val="en-GB"/>
        </w:rPr>
      </w:pPr>
    </w:p>
    <w:p w14:paraId="0FA80743" w14:textId="791197D6" w:rsidR="0015087F" w:rsidRPr="007C4059" w:rsidRDefault="0015087F" w:rsidP="0015087F">
      <w:pPr>
        <w:rPr>
          <w:b/>
          <w:bCs/>
          <w:lang w:val="en-GB"/>
        </w:rPr>
      </w:pPr>
      <w:r w:rsidRPr="007C4059">
        <w:rPr>
          <w:b/>
          <w:bCs/>
          <w:lang w:val="en-GB"/>
        </w:rPr>
        <w:t>Table</w:t>
      </w:r>
      <w:r w:rsidR="00862253">
        <w:rPr>
          <w:b/>
          <w:bCs/>
          <w:lang w:val="en-GB"/>
        </w:rPr>
        <w:t xml:space="preserve"> n°</w:t>
      </w:r>
      <w:r w:rsidRPr="007C4059">
        <w:rPr>
          <w:b/>
          <w:bCs/>
          <w:lang w:val="en-GB"/>
        </w:rPr>
        <w:t xml:space="preserve"> </w:t>
      </w:r>
      <w:r w:rsidR="0042015A">
        <w:rPr>
          <w:b/>
          <w:bCs/>
          <w:lang w:val="en-GB"/>
        </w:rPr>
        <w:t>2</w:t>
      </w:r>
    </w:p>
    <w:p w14:paraId="3C2B46A5" w14:textId="77777777" w:rsidR="0015087F" w:rsidRPr="00CA0034" w:rsidRDefault="0015087F" w:rsidP="0015087F">
      <w:pPr>
        <w:rPr>
          <w:b/>
          <w:bCs/>
        </w:rPr>
      </w:pPr>
      <w:r w:rsidRPr="00CA0034">
        <w:rPr>
          <w:b/>
          <w:bCs/>
          <w:lang w:val="en"/>
        </w:rPr>
        <w:t xml:space="preserve">Trend over the years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700"/>
        <w:gridCol w:w="1600"/>
        <w:gridCol w:w="1600"/>
        <w:gridCol w:w="1600"/>
        <w:gridCol w:w="1600"/>
        <w:gridCol w:w="1600"/>
        <w:gridCol w:w="828"/>
      </w:tblGrid>
      <w:tr w:rsidR="0015087F" w:rsidRPr="00E77343" w14:paraId="2E77B719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6341EF59" w14:textId="77777777" w:rsidR="0015087F" w:rsidRPr="00DF2190" w:rsidRDefault="0015087F" w:rsidP="0070497A">
            <w:pPr>
              <w:rPr>
                <w:b/>
                <w:bCs/>
              </w:rPr>
            </w:pPr>
            <w:proofErr w:type="spellStart"/>
            <w:r w:rsidRPr="00DF2190">
              <w:rPr>
                <w:b/>
                <w:bCs/>
              </w:rPr>
              <w:t>Year</w:t>
            </w:r>
            <w:proofErr w:type="spellEnd"/>
          </w:p>
        </w:tc>
        <w:tc>
          <w:tcPr>
            <w:tcW w:w="1600" w:type="dxa"/>
            <w:noWrap/>
            <w:hideMark/>
          </w:tcPr>
          <w:p w14:paraId="73880724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>2017</w:t>
            </w:r>
          </w:p>
        </w:tc>
        <w:tc>
          <w:tcPr>
            <w:tcW w:w="1600" w:type="dxa"/>
            <w:noWrap/>
            <w:hideMark/>
          </w:tcPr>
          <w:p w14:paraId="4486D9CD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>2018</w:t>
            </w:r>
          </w:p>
        </w:tc>
        <w:tc>
          <w:tcPr>
            <w:tcW w:w="1600" w:type="dxa"/>
            <w:noWrap/>
            <w:hideMark/>
          </w:tcPr>
          <w:p w14:paraId="045E72B4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>2019</w:t>
            </w:r>
          </w:p>
        </w:tc>
        <w:tc>
          <w:tcPr>
            <w:tcW w:w="1600" w:type="dxa"/>
            <w:noWrap/>
            <w:hideMark/>
          </w:tcPr>
          <w:p w14:paraId="36632614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>2020</w:t>
            </w:r>
          </w:p>
        </w:tc>
        <w:tc>
          <w:tcPr>
            <w:tcW w:w="1600" w:type="dxa"/>
            <w:noWrap/>
            <w:hideMark/>
          </w:tcPr>
          <w:p w14:paraId="14B89A12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>2021</w:t>
            </w:r>
          </w:p>
        </w:tc>
        <w:tc>
          <w:tcPr>
            <w:tcW w:w="828" w:type="dxa"/>
            <w:noWrap/>
            <w:hideMark/>
          </w:tcPr>
          <w:p w14:paraId="08FB5EFD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>p</w:t>
            </w:r>
          </w:p>
        </w:tc>
      </w:tr>
      <w:tr w:rsidR="0015087F" w:rsidRPr="00E77343" w14:paraId="031FF6D9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41B813D9" w14:textId="445ACBA2" w:rsidR="0015087F" w:rsidRPr="00DF2190" w:rsidRDefault="00BB684E" w:rsidP="0070497A">
            <w:pPr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15087F" w:rsidRPr="00DF2190">
              <w:rPr>
                <w:b/>
                <w:bCs/>
              </w:rPr>
              <w:t>°</w:t>
            </w:r>
          </w:p>
        </w:tc>
        <w:tc>
          <w:tcPr>
            <w:tcW w:w="1600" w:type="dxa"/>
            <w:noWrap/>
            <w:hideMark/>
          </w:tcPr>
          <w:p w14:paraId="4DDE3689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 xml:space="preserve">     24</w:t>
            </w:r>
          </w:p>
        </w:tc>
        <w:tc>
          <w:tcPr>
            <w:tcW w:w="1600" w:type="dxa"/>
            <w:noWrap/>
            <w:hideMark/>
          </w:tcPr>
          <w:p w14:paraId="60DF0347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 xml:space="preserve">     24</w:t>
            </w:r>
          </w:p>
        </w:tc>
        <w:tc>
          <w:tcPr>
            <w:tcW w:w="1600" w:type="dxa"/>
            <w:noWrap/>
            <w:hideMark/>
          </w:tcPr>
          <w:p w14:paraId="668DAF01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 xml:space="preserve">     24</w:t>
            </w:r>
          </w:p>
        </w:tc>
        <w:tc>
          <w:tcPr>
            <w:tcW w:w="1600" w:type="dxa"/>
            <w:noWrap/>
            <w:hideMark/>
          </w:tcPr>
          <w:p w14:paraId="647FAF00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 xml:space="preserve">      8</w:t>
            </w:r>
          </w:p>
        </w:tc>
        <w:tc>
          <w:tcPr>
            <w:tcW w:w="1600" w:type="dxa"/>
            <w:noWrap/>
            <w:hideMark/>
          </w:tcPr>
          <w:p w14:paraId="11697396" w14:textId="77777777" w:rsidR="0015087F" w:rsidRPr="00E77343" w:rsidRDefault="0015087F" w:rsidP="0070497A">
            <w:pPr>
              <w:rPr>
                <w:b/>
                <w:bCs/>
              </w:rPr>
            </w:pPr>
            <w:r w:rsidRPr="00E77343">
              <w:rPr>
                <w:b/>
                <w:bCs/>
              </w:rPr>
              <w:t xml:space="preserve">     17</w:t>
            </w:r>
          </w:p>
        </w:tc>
        <w:tc>
          <w:tcPr>
            <w:tcW w:w="828" w:type="dxa"/>
            <w:noWrap/>
            <w:hideMark/>
          </w:tcPr>
          <w:p w14:paraId="1583FA24" w14:textId="77777777" w:rsidR="0015087F" w:rsidRPr="00E77343" w:rsidRDefault="0015087F" w:rsidP="0070497A">
            <w:pPr>
              <w:rPr>
                <w:b/>
                <w:bCs/>
              </w:rPr>
            </w:pPr>
          </w:p>
        </w:tc>
      </w:tr>
      <w:tr w:rsidR="0015087F" w:rsidRPr="00E77343" w14:paraId="05212B42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7C4D860C" w14:textId="77777777" w:rsidR="0015087F" w:rsidRPr="00F65245" w:rsidRDefault="0015087F" w:rsidP="0070497A">
            <w:pPr>
              <w:rPr>
                <w:b/>
                <w:bCs/>
              </w:rPr>
            </w:pPr>
            <w:r w:rsidRPr="00F65245">
              <w:rPr>
                <w:b/>
                <w:bCs/>
              </w:rPr>
              <w:t>GA (</w:t>
            </w:r>
            <w:proofErr w:type="spellStart"/>
            <w:r w:rsidRPr="00F65245">
              <w:rPr>
                <w:b/>
                <w:bCs/>
              </w:rPr>
              <w:t>mean</w:t>
            </w:r>
            <w:proofErr w:type="spellEnd"/>
            <w:r w:rsidRPr="00F65245">
              <w:rPr>
                <w:b/>
                <w:bCs/>
              </w:rPr>
              <w:t xml:space="preserve"> (SD))</w:t>
            </w:r>
          </w:p>
        </w:tc>
        <w:tc>
          <w:tcPr>
            <w:tcW w:w="1600" w:type="dxa"/>
            <w:noWrap/>
            <w:hideMark/>
          </w:tcPr>
          <w:p w14:paraId="451C6270" w14:textId="77777777" w:rsidR="0015087F" w:rsidRPr="00E77343" w:rsidRDefault="0015087F" w:rsidP="0070497A">
            <w:r w:rsidRPr="00E77343">
              <w:t xml:space="preserve">  27.29 (2.37)</w:t>
            </w:r>
          </w:p>
        </w:tc>
        <w:tc>
          <w:tcPr>
            <w:tcW w:w="1600" w:type="dxa"/>
            <w:noWrap/>
            <w:hideMark/>
          </w:tcPr>
          <w:p w14:paraId="6CF938A1" w14:textId="77777777" w:rsidR="0015087F" w:rsidRPr="00E77343" w:rsidRDefault="0015087F" w:rsidP="0070497A">
            <w:r w:rsidRPr="00E77343">
              <w:t xml:space="preserve">  28.58 (2.89)</w:t>
            </w:r>
          </w:p>
        </w:tc>
        <w:tc>
          <w:tcPr>
            <w:tcW w:w="1600" w:type="dxa"/>
            <w:noWrap/>
            <w:hideMark/>
          </w:tcPr>
          <w:p w14:paraId="2FFE5F71" w14:textId="77777777" w:rsidR="0015087F" w:rsidRPr="00E77343" w:rsidRDefault="0015087F" w:rsidP="0070497A">
            <w:r w:rsidRPr="00E77343">
              <w:t xml:space="preserve">  29.00 (2.59)</w:t>
            </w:r>
          </w:p>
        </w:tc>
        <w:tc>
          <w:tcPr>
            <w:tcW w:w="1600" w:type="dxa"/>
            <w:noWrap/>
            <w:hideMark/>
          </w:tcPr>
          <w:p w14:paraId="4CA03BB4" w14:textId="77777777" w:rsidR="0015087F" w:rsidRPr="00E77343" w:rsidRDefault="0015087F" w:rsidP="0070497A">
            <w:r w:rsidRPr="00E77343">
              <w:t xml:space="preserve">  29.25 (3.28)</w:t>
            </w:r>
          </w:p>
        </w:tc>
        <w:tc>
          <w:tcPr>
            <w:tcW w:w="1600" w:type="dxa"/>
            <w:noWrap/>
            <w:hideMark/>
          </w:tcPr>
          <w:p w14:paraId="3A1F576F" w14:textId="77777777" w:rsidR="0015087F" w:rsidRPr="00E77343" w:rsidRDefault="0015087F" w:rsidP="0070497A">
            <w:r w:rsidRPr="00E77343">
              <w:t xml:space="preserve">  29.35 (2.57)</w:t>
            </w:r>
          </w:p>
        </w:tc>
        <w:tc>
          <w:tcPr>
            <w:tcW w:w="828" w:type="dxa"/>
            <w:noWrap/>
            <w:hideMark/>
          </w:tcPr>
          <w:p w14:paraId="5F6A1E81" w14:textId="77777777" w:rsidR="0015087F" w:rsidRPr="00E77343" w:rsidRDefault="0015087F" w:rsidP="0070497A">
            <w:r w:rsidRPr="00E77343">
              <w:t xml:space="preserve"> 0.097</w:t>
            </w:r>
          </w:p>
        </w:tc>
      </w:tr>
      <w:tr w:rsidR="0015087F" w:rsidRPr="00E77343" w14:paraId="351EDADA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64854822" w14:textId="77777777" w:rsidR="0015087F" w:rsidRPr="00F65245" w:rsidRDefault="0015087F" w:rsidP="0070497A">
            <w:pPr>
              <w:rPr>
                <w:b/>
                <w:bCs/>
              </w:rPr>
            </w:pPr>
            <w:r w:rsidRPr="00F65245">
              <w:rPr>
                <w:b/>
                <w:bCs/>
                <w:lang w:val="en"/>
              </w:rPr>
              <w:t>Weight</w:t>
            </w:r>
            <w:r w:rsidRPr="00F65245">
              <w:rPr>
                <w:b/>
                <w:bCs/>
              </w:rPr>
              <w:t xml:space="preserve"> (</w:t>
            </w:r>
            <w:proofErr w:type="spellStart"/>
            <w:r w:rsidRPr="00F65245">
              <w:rPr>
                <w:b/>
                <w:bCs/>
              </w:rPr>
              <w:t>mean</w:t>
            </w:r>
            <w:proofErr w:type="spellEnd"/>
            <w:r w:rsidRPr="00F65245">
              <w:rPr>
                <w:b/>
                <w:bCs/>
              </w:rPr>
              <w:t xml:space="preserve"> (SD))</w:t>
            </w:r>
          </w:p>
        </w:tc>
        <w:tc>
          <w:tcPr>
            <w:tcW w:w="1600" w:type="dxa"/>
            <w:noWrap/>
            <w:hideMark/>
          </w:tcPr>
          <w:p w14:paraId="682D334A" w14:textId="77777777" w:rsidR="0015087F" w:rsidRPr="00E77343" w:rsidRDefault="0015087F" w:rsidP="0070497A">
            <w:r w:rsidRPr="00E77343">
              <w:t>1030.00 (316.32)</w:t>
            </w:r>
          </w:p>
        </w:tc>
        <w:tc>
          <w:tcPr>
            <w:tcW w:w="1600" w:type="dxa"/>
            <w:noWrap/>
            <w:hideMark/>
          </w:tcPr>
          <w:p w14:paraId="29159026" w14:textId="77777777" w:rsidR="0015087F" w:rsidRPr="00E77343" w:rsidRDefault="0015087F" w:rsidP="0070497A">
            <w:r w:rsidRPr="00E77343">
              <w:t>1085.46 (281.31)</w:t>
            </w:r>
          </w:p>
        </w:tc>
        <w:tc>
          <w:tcPr>
            <w:tcW w:w="1600" w:type="dxa"/>
            <w:noWrap/>
            <w:hideMark/>
          </w:tcPr>
          <w:p w14:paraId="3B47DBB8" w14:textId="77777777" w:rsidR="0015087F" w:rsidRPr="00E77343" w:rsidRDefault="0015087F" w:rsidP="0070497A">
            <w:r w:rsidRPr="00E77343">
              <w:t>1139.29 (298.99)</w:t>
            </w:r>
          </w:p>
        </w:tc>
        <w:tc>
          <w:tcPr>
            <w:tcW w:w="1600" w:type="dxa"/>
            <w:noWrap/>
            <w:hideMark/>
          </w:tcPr>
          <w:p w14:paraId="4EC4FA7C" w14:textId="77777777" w:rsidR="0015087F" w:rsidRPr="00E77343" w:rsidRDefault="0015087F" w:rsidP="0070497A">
            <w:r w:rsidRPr="00E77343">
              <w:t>1052.50 (243.35)</w:t>
            </w:r>
          </w:p>
        </w:tc>
        <w:tc>
          <w:tcPr>
            <w:tcW w:w="1600" w:type="dxa"/>
            <w:noWrap/>
            <w:hideMark/>
          </w:tcPr>
          <w:p w14:paraId="75CA3C50" w14:textId="77777777" w:rsidR="0015087F" w:rsidRPr="00E77343" w:rsidRDefault="0015087F" w:rsidP="0070497A">
            <w:r w:rsidRPr="00E77343">
              <w:t>1137.65 (270.64)</w:t>
            </w:r>
          </w:p>
        </w:tc>
        <w:tc>
          <w:tcPr>
            <w:tcW w:w="828" w:type="dxa"/>
            <w:noWrap/>
            <w:hideMark/>
          </w:tcPr>
          <w:p w14:paraId="6A78BE06" w14:textId="77777777" w:rsidR="0015087F" w:rsidRPr="00E77343" w:rsidRDefault="0015087F" w:rsidP="0070497A">
            <w:r w:rsidRPr="00E77343">
              <w:t xml:space="preserve"> 0.680</w:t>
            </w:r>
          </w:p>
        </w:tc>
      </w:tr>
      <w:tr w:rsidR="0015087F" w:rsidRPr="00E77343" w14:paraId="0416F4AE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7BBE9B88" w14:textId="77777777" w:rsidR="0015087F" w:rsidRPr="00F65245" w:rsidRDefault="0015087F" w:rsidP="0070497A">
            <w:pPr>
              <w:rPr>
                <w:b/>
                <w:bCs/>
              </w:rPr>
            </w:pPr>
            <w:proofErr w:type="spellStart"/>
            <w:r w:rsidRPr="00F65245">
              <w:rPr>
                <w:b/>
                <w:bCs/>
              </w:rPr>
              <w:t>Sing_Twins</w:t>
            </w:r>
            <w:proofErr w:type="spellEnd"/>
            <w:r w:rsidRPr="00F65245">
              <w:rPr>
                <w:b/>
                <w:bCs/>
              </w:rPr>
              <w:t xml:space="preserve"> = S (%)</w:t>
            </w:r>
          </w:p>
        </w:tc>
        <w:tc>
          <w:tcPr>
            <w:tcW w:w="1600" w:type="dxa"/>
            <w:noWrap/>
            <w:hideMark/>
          </w:tcPr>
          <w:p w14:paraId="5A61B567" w14:textId="77777777" w:rsidR="0015087F" w:rsidRPr="00E77343" w:rsidRDefault="0015087F" w:rsidP="0070497A">
            <w:r w:rsidRPr="00E77343">
              <w:t xml:space="preserve">     17 (70.83) </w:t>
            </w:r>
          </w:p>
        </w:tc>
        <w:tc>
          <w:tcPr>
            <w:tcW w:w="1600" w:type="dxa"/>
            <w:noWrap/>
            <w:hideMark/>
          </w:tcPr>
          <w:p w14:paraId="71791A24" w14:textId="77777777" w:rsidR="0015087F" w:rsidRPr="00E77343" w:rsidRDefault="0015087F" w:rsidP="0070497A">
            <w:r w:rsidRPr="00E77343">
              <w:t xml:space="preserve">     16 (66.67) </w:t>
            </w:r>
          </w:p>
        </w:tc>
        <w:tc>
          <w:tcPr>
            <w:tcW w:w="1600" w:type="dxa"/>
            <w:noWrap/>
            <w:hideMark/>
          </w:tcPr>
          <w:p w14:paraId="4DECBC3B" w14:textId="77777777" w:rsidR="0015087F" w:rsidRPr="00E77343" w:rsidRDefault="0015087F" w:rsidP="0070497A">
            <w:r w:rsidRPr="00E77343">
              <w:t xml:space="preserve">     15 (65.22) </w:t>
            </w:r>
          </w:p>
        </w:tc>
        <w:tc>
          <w:tcPr>
            <w:tcW w:w="1600" w:type="dxa"/>
            <w:noWrap/>
            <w:hideMark/>
          </w:tcPr>
          <w:p w14:paraId="0DFE05AB" w14:textId="77777777" w:rsidR="0015087F" w:rsidRPr="00E77343" w:rsidRDefault="0015087F" w:rsidP="0070497A">
            <w:r w:rsidRPr="00E77343">
              <w:t xml:space="preserve">      5 </w:t>
            </w:r>
            <w:proofErr w:type="gramStart"/>
            <w:r w:rsidRPr="00E77343">
              <w:t>( 62.50</w:t>
            </w:r>
            <w:proofErr w:type="gramEnd"/>
            <w:r w:rsidRPr="00E77343">
              <w:t xml:space="preserve">) </w:t>
            </w:r>
          </w:p>
        </w:tc>
        <w:tc>
          <w:tcPr>
            <w:tcW w:w="1600" w:type="dxa"/>
            <w:noWrap/>
            <w:hideMark/>
          </w:tcPr>
          <w:p w14:paraId="652C299D" w14:textId="77777777" w:rsidR="0015087F" w:rsidRPr="00E77343" w:rsidRDefault="0015087F" w:rsidP="0070497A">
            <w:r w:rsidRPr="00E77343">
              <w:t xml:space="preserve">      7 </w:t>
            </w:r>
            <w:proofErr w:type="gramStart"/>
            <w:r w:rsidRPr="00E77343">
              <w:t>( 41.18</w:t>
            </w:r>
            <w:proofErr w:type="gramEnd"/>
            <w:r w:rsidRPr="00E77343">
              <w:t xml:space="preserve">) </w:t>
            </w:r>
          </w:p>
        </w:tc>
        <w:tc>
          <w:tcPr>
            <w:tcW w:w="828" w:type="dxa"/>
            <w:noWrap/>
            <w:hideMark/>
          </w:tcPr>
          <w:p w14:paraId="6A456A96" w14:textId="77777777" w:rsidR="0015087F" w:rsidRPr="00E77343" w:rsidRDefault="0015087F" w:rsidP="0070497A">
            <w:r w:rsidRPr="00E77343">
              <w:t xml:space="preserve"> 0.372</w:t>
            </w:r>
          </w:p>
        </w:tc>
      </w:tr>
      <w:tr w:rsidR="0015087F" w:rsidRPr="00E77343" w14:paraId="3631312F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7FB5782C" w14:textId="77777777" w:rsidR="0015087F" w:rsidRPr="00F65245" w:rsidRDefault="0015087F" w:rsidP="0070497A">
            <w:pPr>
              <w:rPr>
                <w:b/>
                <w:bCs/>
              </w:rPr>
            </w:pPr>
            <w:r w:rsidRPr="00F65245">
              <w:rPr>
                <w:b/>
                <w:bCs/>
              </w:rPr>
              <w:lastRenderedPageBreak/>
              <w:t>CS (%)</w:t>
            </w:r>
          </w:p>
        </w:tc>
        <w:tc>
          <w:tcPr>
            <w:tcW w:w="1600" w:type="dxa"/>
            <w:noWrap/>
            <w:hideMark/>
          </w:tcPr>
          <w:p w14:paraId="6FD01C54" w14:textId="77777777" w:rsidR="0015087F" w:rsidRPr="00E77343" w:rsidRDefault="0015087F" w:rsidP="0070497A">
            <w:r w:rsidRPr="00E77343">
              <w:t xml:space="preserve">     18 (78.26) </w:t>
            </w:r>
          </w:p>
        </w:tc>
        <w:tc>
          <w:tcPr>
            <w:tcW w:w="1600" w:type="dxa"/>
            <w:noWrap/>
            <w:hideMark/>
          </w:tcPr>
          <w:p w14:paraId="1DDBB588" w14:textId="77777777" w:rsidR="0015087F" w:rsidRPr="00E77343" w:rsidRDefault="0015087F" w:rsidP="0070497A">
            <w:r w:rsidRPr="00E77343">
              <w:t xml:space="preserve">     21 (87.50) </w:t>
            </w:r>
          </w:p>
        </w:tc>
        <w:tc>
          <w:tcPr>
            <w:tcW w:w="1600" w:type="dxa"/>
            <w:noWrap/>
            <w:hideMark/>
          </w:tcPr>
          <w:p w14:paraId="10CFF55B" w14:textId="77777777" w:rsidR="0015087F" w:rsidRPr="00E77343" w:rsidRDefault="0015087F" w:rsidP="0070497A">
            <w:r w:rsidRPr="00E77343">
              <w:t xml:space="preserve">     18 (75.00) </w:t>
            </w:r>
          </w:p>
        </w:tc>
        <w:tc>
          <w:tcPr>
            <w:tcW w:w="1600" w:type="dxa"/>
            <w:noWrap/>
            <w:hideMark/>
          </w:tcPr>
          <w:p w14:paraId="15045A76" w14:textId="77777777" w:rsidR="0015087F" w:rsidRPr="00E77343" w:rsidRDefault="0015087F" w:rsidP="0070497A">
            <w:r w:rsidRPr="00E77343">
              <w:t xml:space="preserve">      8 (100.00) </w:t>
            </w:r>
          </w:p>
        </w:tc>
        <w:tc>
          <w:tcPr>
            <w:tcW w:w="1600" w:type="dxa"/>
            <w:noWrap/>
            <w:hideMark/>
          </w:tcPr>
          <w:p w14:paraId="630F0F65" w14:textId="77777777" w:rsidR="0015087F" w:rsidRPr="00E77343" w:rsidRDefault="0015087F" w:rsidP="0070497A">
            <w:r w:rsidRPr="00E77343">
              <w:t xml:space="preserve">     17 (100.00) </w:t>
            </w:r>
          </w:p>
        </w:tc>
        <w:tc>
          <w:tcPr>
            <w:tcW w:w="828" w:type="dxa"/>
            <w:noWrap/>
            <w:hideMark/>
          </w:tcPr>
          <w:p w14:paraId="53CE8E2D" w14:textId="77777777" w:rsidR="0015087F" w:rsidRPr="00E77343" w:rsidRDefault="0015087F" w:rsidP="0070497A">
            <w:r w:rsidRPr="00E77343">
              <w:t xml:space="preserve"> 0.117</w:t>
            </w:r>
          </w:p>
        </w:tc>
      </w:tr>
      <w:tr w:rsidR="0015087F" w:rsidRPr="00E77343" w14:paraId="2F253887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1838B3F0" w14:textId="77777777" w:rsidR="0015087F" w:rsidRPr="00F65245" w:rsidRDefault="0015087F" w:rsidP="0070497A">
            <w:pPr>
              <w:rPr>
                <w:b/>
                <w:bCs/>
              </w:rPr>
            </w:pPr>
            <w:r w:rsidRPr="00F65245">
              <w:rPr>
                <w:b/>
                <w:bCs/>
                <w:lang w:val="en"/>
              </w:rPr>
              <w:t xml:space="preserve">Maternal age </w:t>
            </w:r>
            <w:r w:rsidRPr="00F65245">
              <w:rPr>
                <w:b/>
                <w:bCs/>
              </w:rPr>
              <w:t>(</w:t>
            </w:r>
            <w:proofErr w:type="spellStart"/>
            <w:r w:rsidRPr="00F65245">
              <w:rPr>
                <w:b/>
                <w:bCs/>
              </w:rPr>
              <w:t>mean</w:t>
            </w:r>
            <w:proofErr w:type="spellEnd"/>
            <w:r w:rsidRPr="00F65245">
              <w:rPr>
                <w:b/>
                <w:bCs/>
              </w:rPr>
              <w:t xml:space="preserve"> (SD))</w:t>
            </w:r>
          </w:p>
        </w:tc>
        <w:tc>
          <w:tcPr>
            <w:tcW w:w="1600" w:type="dxa"/>
            <w:noWrap/>
            <w:hideMark/>
          </w:tcPr>
          <w:p w14:paraId="525BCC30" w14:textId="77777777" w:rsidR="0015087F" w:rsidRPr="00E77343" w:rsidRDefault="0015087F" w:rsidP="0070497A">
            <w:r w:rsidRPr="00E77343">
              <w:t xml:space="preserve">  31.86 (6.15)</w:t>
            </w:r>
          </w:p>
        </w:tc>
        <w:tc>
          <w:tcPr>
            <w:tcW w:w="1600" w:type="dxa"/>
            <w:noWrap/>
            <w:hideMark/>
          </w:tcPr>
          <w:p w14:paraId="26B52AA6" w14:textId="77777777" w:rsidR="0015087F" w:rsidRPr="00E77343" w:rsidRDefault="0015087F" w:rsidP="0070497A">
            <w:r w:rsidRPr="00E77343">
              <w:t xml:space="preserve">  32.38 (6.98)</w:t>
            </w:r>
          </w:p>
        </w:tc>
        <w:tc>
          <w:tcPr>
            <w:tcW w:w="1600" w:type="dxa"/>
            <w:noWrap/>
            <w:hideMark/>
          </w:tcPr>
          <w:p w14:paraId="0F31FAA6" w14:textId="77777777" w:rsidR="0015087F" w:rsidRPr="00E77343" w:rsidRDefault="0015087F" w:rsidP="0070497A">
            <w:r w:rsidRPr="00E77343">
              <w:t xml:space="preserve">  31.04 (5.71)</w:t>
            </w:r>
          </w:p>
        </w:tc>
        <w:tc>
          <w:tcPr>
            <w:tcW w:w="1600" w:type="dxa"/>
            <w:noWrap/>
            <w:hideMark/>
          </w:tcPr>
          <w:p w14:paraId="0B696BB4" w14:textId="77777777" w:rsidR="0015087F" w:rsidRPr="00E77343" w:rsidRDefault="0015087F" w:rsidP="0070497A">
            <w:r w:rsidRPr="00E77343">
              <w:t xml:space="preserve">  33.75 (4.13)</w:t>
            </w:r>
          </w:p>
        </w:tc>
        <w:tc>
          <w:tcPr>
            <w:tcW w:w="1600" w:type="dxa"/>
            <w:noWrap/>
            <w:hideMark/>
          </w:tcPr>
          <w:p w14:paraId="6655911C" w14:textId="77777777" w:rsidR="0015087F" w:rsidRPr="00E77343" w:rsidRDefault="0015087F" w:rsidP="0070497A">
            <w:r w:rsidRPr="00E77343">
              <w:t xml:space="preserve">  35.65 (5.48)</w:t>
            </w:r>
          </w:p>
        </w:tc>
        <w:tc>
          <w:tcPr>
            <w:tcW w:w="828" w:type="dxa"/>
            <w:noWrap/>
            <w:hideMark/>
          </w:tcPr>
          <w:p w14:paraId="7BACCC44" w14:textId="77777777" w:rsidR="0015087F" w:rsidRPr="00E77343" w:rsidRDefault="0015087F" w:rsidP="0070497A">
            <w:r w:rsidRPr="00E77343">
              <w:t xml:space="preserve"> 0.168</w:t>
            </w:r>
          </w:p>
        </w:tc>
      </w:tr>
      <w:tr w:rsidR="0015087F" w:rsidRPr="00E77343" w14:paraId="4A676652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41F65534" w14:textId="4E23B7C4" w:rsidR="0015087F" w:rsidRPr="00F65245" w:rsidRDefault="0015087F" w:rsidP="0070497A">
            <w:pPr>
              <w:rPr>
                <w:b/>
                <w:bCs/>
              </w:rPr>
            </w:pPr>
            <w:r w:rsidRPr="00F65245">
              <w:rPr>
                <w:b/>
                <w:bCs/>
              </w:rPr>
              <w:t>M</w:t>
            </w:r>
            <w:r w:rsidR="00BB684E">
              <w:rPr>
                <w:b/>
                <w:bCs/>
              </w:rPr>
              <w:t>O</w:t>
            </w:r>
            <w:r w:rsidRPr="00F65245">
              <w:rPr>
                <w:b/>
                <w:bCs/>
              </w:rPr>
              <w:t xml:space="preserve">M = </w:t>
            </w:r>
            <w:r w:rsidRPr="00F65245">
              <w:rPr>
                <w:b/>
                <w:bCs/>
                <w:lang w:val="en"/>
              </w:rPr>
              <w:t>YES</w:t>
            </w:r>
            <w:r w:rsidRPr="00F65245">
              <w:rPr>
                <w:b/>
                <w:bCs/>
              </w:rPr>
              <w:t xml:space="preserve"> (%)</w:t>
            </w:r>
          </w:p>
        </w:tc>
        <w:tc>
          <w:tcPr>
            <w:tcW w:w="1600" w:type="dxa"/>
            <w:noWrap/>
            <w:hideMark/>
          </w:tcPr>
          <w:p w14:paraId="222F94A4" w14:textId="77777777" w:rsidR="0015087F" w:rsidRPr="00E77343" w:rsidRDefault="0015087F" w:rsidP="0070497A">
            <w:r w:rsidRPr="00E77343">
              <w:t xml:space="preserve">     16 (66.67) </w:t>
            </w:r>
          </w:p>
        </w:tc>
        <w:tc>
          <w:tcPr>
            <w:tcW w:w="1600" w:type="dxa"/>
            <w:noWrap/>
            <w:hideMark/>
          </w:tcPr>
          <w:p w14:paraId="16662EDF" w14:textId="77777777" w:rsidR="0015087F" w:rsidRPr="00E77343" w:rsidRDefault="0015087F" w:rsidP="0070497A">
            <w:r w:rsidRPr="00E77343">
              <w:t xml:space="preserve">     15 (62.50) </w:t>
            </w:r>
          </w:p>
        </w:tc>
        <w:tc>
          <w:tcPr>
            <w:tcW w:w="1600" w:type="dxa"/>
            <w:noWrap/>
            <w:hideMark/>
          </w:tcPr>
          <w:p w14:paraId="6920EBF0" w14:textId="77777777" w:rsidR="0015087F" w:rsidRPr="00E77343" w:rsidRDefault="0015087F" w:rsidP="0070497A">
            <w:r w:rsidRPr="00E77343">
              <w:t xml:space="preserve">     21 (91.30) </w:t>
            </w:r>
          </w:p>
        </w:tc>
        <w:tc>
          <w:tcPr>
            <w:tcW w:w="1600" w:type="dxa"/>
            <w:noWrap/>
            <w:hideMark/>
          </w:tcPr>
          <w:p w14:paraId="2F08489B" w14:textId="77777777" w:rsidR="0015087F" w:rsidRPr="00E77343" w:rsidRDefault="0015087F" w:rsidP="0070497A">
            <w:r w:rsidRPr="00E77343">
              <w:t xml:space="preserve">      1 </w:t>
            </w:r>
            <w:proofErr w:type="gramStart"/>
            <w:r w:rsidRPr="00E77343">
              <w:t>( 14.29</w:t>
            </w:r>
            <w:proofErr w:type="gramEnd"/>
            <w:r w:rsidRPr="00E77343">
              <w:t xml:space="preserve">) </w:t>
            </w:r>
          </w:p>
        </w:tc>
        <w:tc>
          <w:tcPr>
            <w:tcW w:w="1600" w:type="dxa"/>
            <w:noWrap/>
            <w:hideMark/>
          </w:tcPr>
          <w:p w14:paraId="6BD623CB" w14:textId="77777777" w:rsidR="0015087F" w:rsidRPr="00E77343" w:rsidRDefault="0015087F" w:rsidP="0070497A">
            <w:r w:rsidRPr="00E77343">
              <w:t xml:space="preserve">     13 </w:t>
            </w:r>
            <w:proofErr w:type="gramStart"/>
            <w:r w:rsidRPr="00E77343">
              <w:t>( 76.47</w:t>
            </w:r>
            <w:proofErr w:type="gramEnd"/>
            <w:r w:rsidRPr="00E77343">
              <w:t xml:space="preserve">) </w:t>
            </w:r>
          </w:p>
        </w:tc>
        <w:tc>
          <w:tcPr>
            <w:tcW w:w="828" w:type="dxa"/>
            <w:noWrap/>
            <w:hideMark/>
          </w:tcPr>
          <w:p w14:paraId="11281983" w14:textId="77777777" w:rsidR="0015087F" w:rsidRPr="00E77343" w:rsidRDefault="0015087F" w:rsidP="0070497A">
            <w:r w:rsidRPr="00E77343">
              <w:t xml:space="preserve"> 0.003</w:t>
            </w:r>
          </w:p>
        </w:tc>
      </w:tr>
      <w:tr w:rsidR="0015087F" w:rsidRPr="00E77343" w14:paraId="6FBD3221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7BCD2650" w14:textId="4F6BC894" w:rsidR="0015087F" w:rsidRPr="00F65245" w:rsidRDefault="0015087F" w:rsidP="0070497A">
            <w:pPr>
              <w:rPr>
                <w:b/>
                <w:bCs/>
              </w:rPr>
            </w:pPr>
            <w:r w:rsidRPr="00F65245">
              <w:rPr>
                <w:b/>
                <w:bCs/>
              </w:rPr>
              <w:t>Start M</w:t>
            </w:r>
            <w:r w:rsidR="00892871">
              <w:rPr>
                <w:b/>
                <w:bCs/>
              </w:rPr>
              <w:t>O</w:t>
            </w:r>
            <w:r w:rsidRPr="00F65245">
              <w:rPr>
                <w:b/>
                <w:bCs/>
              </w:rPr>
              <w:t>M (</w:t>
            </w:r>
            <w:proofErr w:type="spellStart"/>
            <w:r w:rsidRPr="00F65245">
              <w:rPr>
                <w:b/>
                <w:bCs/>
              </w:rPr>
              <w:t>mean</w:t>
            </w:r>
            <w:proofErr w:type="spellEnd"/>
            <w:r w:rsidRPr="00F65245">
              <w:rPr>
                <w:b/>
                <w:bCs/>
              </w:rPr>
              <w:t xml:space="preserve"> (SD))</w:t>
            </w:r>
          </w:p>
        </w:tc>
        <w:tc>
          <w:tcPr>
            <w:tcW w:w="1600" w:type="dxa"/>
            <w:noWrap/>
            <w:hideMark/>
          </w:tcPr>
          <w:p w14:paraId="0843B2B1" w14:textId="77777777" w:rsidR="0015087F" w:rsidRPr="00E77343" w:rsidRDefault="0015087F" w:rsidP="0070497A">
            <w:r w:rsidRPr="00E77343">
              <w:t xml:space="preserve">   4.44 (2.16)</w:t>
            </w:r>
          </w:p>
        </w:tc>
        <w:tc>
          <w:tcPr>
            <w:tcW w:w="1600" w:type="dxa"/>
            <w:noWrap/>
            <w:hideMark/>
          </w:tcPr>
          <w:p w14:paraId="282AEBDF" w14:textId="77777777" w:rsidR="0015087F" w:rsidRPr="00E77343" w:rsidRDefault="0015087F" w:rsidP="0070497A">
            <w:r w:rsidRPr="00E77343">
              <w:t xml:space="preserve">   4.47 (2.53)</w:t>
            </w:r>
          </w:p>
        </w:tc>
        <w:tc>
          <w:tcPr>
            <w:tcW w:w="1600" w:type="dxa"/>
            <w:noWrap/>
            <w:hideMark/>
          </w:tcPr>
          <w:p w14:paraId="11A78D00" w14:textId="77777777" w:rsidR="0015087F" w:rsidRPr="00E77343" w:rsidRDefault="0015087F" w:rsidP="0070497A">
            <w:r w:rsidRPr="00E77343">
              <w:t xml:space="preserve">   4.00 (1.63)</w:t>
            </w:r>
          </w:p>
        </w:tc>
        <w:tc>
          <w:tcPr>
            <w:tcW w:w="1600" w:type="dxa"/>
            <w:noWrap/>
            <w:hideMark/>
          </w:tcPr>
          <w:p w14:paraId="63D8FB4F" w14:textId="77777777" w:rsidR="0015087F" w:rsidRPr="00E77343" w:rsidRDefault="0015087F" w:rsidP="0070497A">
            <w:r w:rsidRPr="00E77343">
              <w:t xml:space="preserve">   4.00 (0.00)</w:t>
            </w:r>
          </w:p>
        </w:tc>
        <w:tc>
          <w:tcPr>
            <w:tcW w:w="1600" w:type="dxa"/>
            <w:noWrap/>
            <w:hideMark/>
          </w:tcPr>
          <w:p w14:paraId="162DFC63" w14:textId="77777777" w:rsidR="0015087F" w:rsidRPr="00E77343" w:rsidRDefault="0015087F" w:rsidP="0070497A">
            <w:r w:rsidRPr="00E77343">
              <w:t xml:space="preserve">   3.30 (1.16)</w:t>
            </w:r>
          </w:p>
        </w:tc>
        <w:tc>
          <w:tcPr>
            <w:tcW w:w="828" w:type="dxa"/>
            <w:noWrap/>
            <w:hideMark/>
          </w:tcPr>
          <w:p w14:paraId="7D383103" w14:textId="77777777" w:rsidR="0015087F" w:rsidRPr="00E77343" w:rsidRDefault="0015087F" w:rsidP="0070497A">
            <w:r w:rsidRPr="00E77343">
              <w:t xml:space="preserve"> 0.602</w:t>
            </w:r>
          </w:p>
        </w:tc>
      </w:tr>
      <w:tr w:rsidR="0015087F" w:rsidRPr="00E77343" w14:paraId="6600EDCD" w14:textId="77777777" w:rsidTr="0070497A">
        <w:trPr>
          <w:trHeight w:val="288"/>
        </w:trPr>
        <w:tc>
          <w:tcPr>
            <w:tcW w:w="4700" w:type="dxa"/>
            <w:noWrap/>
            <w:vAlign w:val="bottom"/>
          </w:tcPr>
          <w:p w14:paraId="48390783" w14:textId="77777777" w:rsidR="0015087F" w:rsidRPr="00F65245" w:rsidRDefault="0015087F" w:rsidP="0070497A">
            <w:pPr>
              <w:rPr>
                <w:b/>
                <w:bCs/>
                <w:lang w:val="en"/>
              </w:rPr>
            </w:pPr>
            <w:r w:rsidRPr="00F65245">
              <w:rPr>
                <w:rFonts w:ascii="Calibri" w:hAnsi="Calibri" w:cs="Calibri"/>
                <w:b/>
                <w:bCs/>
                <w:color w:val="000000"/>
              </w:rPr>
              <w:t>DM ml (</w:t>
            </w:r>
            <w:proofErr w:type="spellStart"/>
            <w:r w:rsidRPr="00F65245">
              <w:rPr>
                <w:rFonts w:ascii="Calibri" w:hAnsi="Calibri" w:cs="Calibri"/>
                <w:b/>
                <w:bCs/>
                <w:color w:val="000000"/>
              </w:rPr>
              <w:t>mean</w:t>
            </w:r>
            <w:proofErr w:type="spellEnd"/>
            <w:r w:rsidRPr="00F65245">
              <w:rPr>
                <w:rFonts w:ascii="Calibri" w:hAnsi="Calibri" w:cs="Calibri"/>
                <w:b/>
                <w:bCs/>
                <w:color w:val="000000"/>
              </w:rPr>
              <w:t xml:space="preserve"> (SD))</w:t>
            </w:r>
          </w:p>
        </w:tc>
        <w:tc>
          <w:tcPr>
            <w:tcW w:w="1600" w:type="dxa"/>
            <w:noWrap/>
            <w:vAlign w:val="bottom"/>
          </w:tcPr>
          <w:p w14:paraId="4EE1F93E" w14:textId="77777777" w:rsidR="0015087F" w:rsidRPr="00715FC9" w:rsidRDefault="0015087F" w:rsidP="0070497A">
            <w:pPr>
              <w:rPr>
                <w:lang w:val="en-GB"/>
              </w:rPr>
            </w:pPr>
            <w:r w:rsidRPr="00715FC9">
              <w:rPr>
                <w:rFonts w:ascii="Calibri" w:hAnsi="Calibri" w:cs="Calibri"/>
                <w:color w:val="000000"/>
              </w:rPr>
              <w:t>3211.25 (3324.12)</w:t>
            </w:r>
          </w:p>
        </w:tc>
        <w:tc>
          <w:tcPr>
            <w:tcW w:w="1600" w:type="dxa"/>
            <w:noWrap/>
            <w:vAlign w:val="bottom"/>
          </w:tcPr>
          <w:p w14:paraId="4E239265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>4599.29 (4045.35)</w:t>
            </w:r>
          </w:p>
        </w:tc>
        <w:tc>
          <w:tcPr>
            <w:tcW w:w="1600" w:type="dxa"/>
            <w:noWrap/>
            <w:vAlign w:val="bottom"/>
          </w:tcPr>
          <w:p w14:paraId="45B4027C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>3200.57 (3510.58)</w:t>
            </w:r>
          </w:p>
        </w:tc>
        <w:tc>
          <w:tcPr>
            <w:tcW w:w="1600" w:type="dxa"/>
            <w:noWrap/>
            <w:vAlign w:val="bottom"/>
          </w:tcPr>
          <w:p w14:paraId="25D02810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>9883.33 (2116.99)</w:t>
            </w:r>
          </w:p>
        </w:tc>
        <w:tc>
          <w:tcPr>
            <w:tcW w:w="1600" w:type="dxa"/>
            <w:noWrap/>
            <w:vAlign w:val="bottom"/>
          </w:tcPr>
          <w:p w14:paraId="3D9DBF8F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>2125.00 (1935.94)</w:t>
            </w:r>
          </w:p>
        </w:tc>
        <w:tc>
          <w:tcPr>
            <w:tcW w:w="828" w:type="dxa"/>
            <w:noWrap/>
            <w:vAlign w:val="bottom"/>
          </w:tcPr>
          <w:p w14:paraId="67CAB14E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15087F" w:rsidRPr="00E77343" w14:paraId="495C350E" w14:textId="77777777" w:rsidTr="0070497A">
        <w:trPr>
          <w:trHeight w:val="288"/>
        </w:trPr>
        <w:tc>
          <w:tcPr>
            <w:tcW w:w="4700" w:type="dxa"/>
            <w:noWrap/>
            <w:vAlign w:val="bottom"/>
          </w:tcPr>
          <w:p w14:paraId="4CAFC3F6" w14:textId="77777777" w:rsidR="0015087F" w:rsidRPr="00F65245" w:rsidRDefault="0015087F" w:rsidP="0070497A">
            <w:pPr>
              <w:rPr>
                <w:b/>
                <w:bCs/>
                <w:lang w:val="en"/>
              </w:rPr>
            </w:pPr>
            <w:r w:rsidRPr="00F65245">
              <w:rPr>
                <w:rFonts w:ascii="Calibri" w:hAnsi="Calibri" w:cs="Calibri"/>
                <w:b/>
                <w:bCs/>
                <w:color w:val="000000"/>
              </w:rPr>
              <w:t>Start MEF (</w:t>
            </w:r>
            <w:proofErr w:type="spellStart"/>
            <w:r w:rsidRPr="00F65245">
              <w:rPr>
                <w:rFonts w:ascii="Calibri" w:hAnsi="Calibri" w:cs="Calibri"/>
                <w:b/>
                <w:bCs/>
                <w:color w:val="000000"/>
              </w:rPr>
              <w:t>mean</w:t>
            </w:r>
            <w:proofErr w:type="spellEnd"/>
            <w:r w:rsidRPr="00F65245">
              <w:rPr>
                <w:rFonts w:ascii="Calibri" w:hAnsi="Calibri" w:cs="Calibri"/>
                <w:b/>
                <w:bCs/>
                <w:color w:val="000000"/>
              </w:rPr>
              <w:t xml:space="preserve"> (SD))</w:t>
            </w:r>
          </w:p>
        </w:tc>
        <w:tc>
          <w:tcPr>
            <w:tcW w:w="1600" w:type="dxa"/>
            <w:noWrap/>
            <w:vAlign w:val="bottom"/>
          </w:tcPr>
          <w:p w14:paraId="0DFDA331" w14:textId="77777777" w:rsidR="0015087F" w:rsidRPr="00715FC9" w:rsidRDefault="0015087F" w:rsidP="0070497A">
            <w:pPr>
              <w:rPr>
                <w:lang w:val="en-GB"/>
              </w:rPr>
            </w:pPr>
            <w:r w:rsidRPr="00715FC9">
              <w:rPr>
                <w:rFonts w:ascii="Calibri" w:hAnsi="Calibri" w:cs="Calibri"/>
                <w:color w:val="000000"/>
              </w:rPr>
              <w:t xml:space="preserve">   1.52 (0.73)</w:t>
            </w:r>
          </w:p>
        </w:tc>
        <w:tc>
          <w:tcPr>
            <w:tcW w:w="1600" w:type="dxa"/>
            <w:noWrap/>
            <w:vAlign w:val="bottom"/>
          </w:tcPr>
          <w:p w14:paraId="566A34B7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 xml:space="preserve">   2.04 (1.40)</w:t>
            </w:r>
          </w:p>
        </w:tc>
        <w:tc>
          <w:tcPr>
            <w:tcW w:w="1600" w:type="dxa"/>
            <w:noWrap/>
            <w:vAlign w:val="bottom"/>
          </w:tcPr>
          <w:p w14:paraId="437526DF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 xml:space="preserve">   1.67 (0.48)</w:t>
            </w:r>
          </w:p>
        </w:tc>
        <w:tc>
          <w:tcPr>
            <w:tcW w:w="1600" w:type="dxa"/>
            <w:noWrap/>
            <w:vAlign w:val="bottom"/>
          </w:tcPr>
          <w:p w14:paraId="0061236A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 xml:space="preserve">   2.38 (1.92)</w:t>
            </w:r>
          </w:p>
        </w:tc>
        <w:tc>
          <w:tcPr>
            <w:tcW w:w="1600" w:type="dxa"/>
            <w:noWrap/>
            <w:vAlign w:val="bottom"/>
          </w:tcPr>
          <w:p w14:paraId="29984A4A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 xml:space="preserve">   1.65 (0.61)</w:t>
            </w:r>
          </w:p>
        </w:tc>
        <w:tc>
          <w:tcPr>
            <w:tcW w:w="828" w:type="dxa"/>
            <w:noWrap/>
            <w:vAlign w:val="bottom"/>
          </w:tcPr>
          <w:p w14:paraId="5266B5E0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 xml:space="preserve"> 0.180</w:t>
            </w:r>
          </w:p>
        </w:tc>
      </w:tr>
      <w:tr w:rsidR="0015087F" w:rsidRPr="00E77343" w14:paraId="4FEE93F4" w14:textId="77777777" w:rsidTr="0070497A">
        <w:trPr>
          <w:trHeight w:val="288"/>
        </w:trPr>
        <w:tc>
          <w:tcPr>
            <w:tcW w:w="4700" w:type="dxa"/>
            <w:noWrap/>
            <w:vAlign w:val="bottom"/>
          </w:tcPr>
          <w:p w14:paraId="716C3C64" w14:textId="77777777" w:rsidR="0015087F" w:rsidRPr="00F65245" w:rsidRDefault="0015087F" w:rsidP="0070497A">
            <w:pPr>
              <w:rPr>
                <w:b/>
                <w:bCs/>
                <w:lang w:val="en"/>
              </w:rPr>
            </w:pPr>
            <w:r w:rsidRPr="00F65245">
              <w:rPr>
                <w:rFonts w:ascii="Calibri" w:hAnsi="Calibri" w:cs="Calibri"/>
                <w:b/>
                <w:bCs/>
                <w:color w:val="000000"/>
              </w:rPr>
              <w:t>FEF (</w:t>
            </w:r>
            <w:proofErr w:type="spellStart"/>
            <w:r w:rsidRPr="00F65245">
              <w:rPr>
                <w:rFonts w:ascii="Calibri" w:hAnsi="Calibri" w:cs="Calibri"/>
                <w:b/>
                <w:bCs/>
                <w:color w:val="000000"/>
              </w:rPr>
              <w:t>mean</w:t>
            </w:r>
            <w:proofErr w:type="spellEnd"/>
            <w:r w:rsidRPr="00F65245">
              <w:rPr>
                <w:rFonts w:ascii="Calibri" w:hAnsi="Calibri" w:cs="Calibri"/>
                <w:b/>
                <w:bCs/>
                <w:color w:val="000000"/>
              </w:rPr>
              <w:t xml:space="preserve"> (SD))</w:t>
            </w:r>
          </w:p>
        </w:tc>
        <w:tc>
          <w:tcPr>
            <w:tcW w:w="1600" w:type="dxa"/>
            <w:noWrap/>
            <w:vAlign w:val="bottom"/>
          </w:tcPr>
          <w:p w14:paraId="6055AE27" w14:textId="77777777" w:rsidR="0015087F" w:rsidRPr="00715FC9" w:rsidRDefault="0015087F" w:rsidP="0070497A">
            <w:pPr>
              <w:rPr>
                <w:lang w:val="en-GB"/>
              </w:rPr>
            </w:pPr>
            <w:r w:rsidRPr="00715FC9">
              <w:rPr>
                <w:rFonts w:ascii="Calibri" w:hAnsi="Calibri" w:cs="Calibri"/>
                <w:color w:val="000000"/>
              </w:rPr>
              <w:t xml:space="preserve">  22.77 (21.76)</w:t>
            </w:r>
          </w:p>
        </w:tc>
        <w:tc>
          <w:tcPr>
            <w:tcW w:w="1600" w:type="dxa"/>
            <w:noWrap/>
            <w:vAlign w:val="bottom"/>
          </w:tcPr>
          <w:p w14:paraId="520708AD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 xml:space="preserve">  15.58 (7.37)</w:t>
            </w:r>
          </w:p>
        </w:tc>
        <w:tc>
          <w:tcPr>
            <w:tcW w:w="1600" w:type="dxa"/>
            <w:noWrap/>
            <w:vAlign w:val="bottom"/>
          </w:tcPr>
          <w:p w14:paraId="72E4AE02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 xml:space="preserve">  16.22 (10.72)</w:t>
            </w:r>
          </w:p>
        </w:tc>
        <w:tc>
          <w:tcPr>
            <w:tcW w:w="1600" w:type="dxa"/>
            <w:noWrap/>
            <w:vAlign w:val="bottom"/>
          </w:tcPr>
          <w:p w14:paraId="49F488C6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 xml:space="preserve">  20.88 (14.95)</w:t>
            </w:r>
          </w:p>
        </w:tc>
        <w:tc>
          <w:tcPr>
            <w:tcW w:w="1600" w:type="dxa"/>
            <w:noWrap/>
            <w:vAlign w:val="bottom"/>
          </w:tcPr>
          <w:p w14:paraId="452FEC1F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 xml:space="preserve">  19.89 (12.75)</w:t>
            </w:r>
          </w:p>
        </w:tc>
        <w:tc>
          <w:tcPr>
            <w:tcW w:w="828" w:type="dxa"/>
            <w:noWrap/>
            <w:vAlign w:val="bottom"/>
          </w:tcPr>
          <w:p w14:paraId="5A823315" w14:textId="77777777" w:rsidR="0015087F" w:rsidRPr="00715FC9" w:rsidRDefault="0015087F" w:rsidP="0070497A">
            <w:r w:rsidRPr="00715FC9">
              <w:rPr>
                <w:rFonts w:ascii="Calibri" w:hAnsi="Calibri" w:cs="Calibri"/>
                <w:color w:val="000000"/>
              </w:rPr>
              <w:t xml:space="preserve"> 0.433</w:t>
            </w:r>
          </w:p>
        </w:tc>
      </w:tr>
      <w:tr w:rsidR="0015087F" w:rsidRPr="00E77343" w14:paraId="5D8C2980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0EAEE3FE" w14:textId="77777777" w:rsidR="0015087F" w:rsidRPr="00F65245" w:rsidRDefault="0015087F" w:rsidP="0070497A">
            <w:pPr>
              <w:rPr>
                <w:b/>
                <w:bCs/>
                <w:lang w:val="en-GB"/>
              </w:rPr>
            </w:pPr>
            <w:r w:rsidRPr="00F65245">
              <w:rPr>
                <w:b/>
                <w:bCs/>
                <w:lang w:val="en"/>
              </w:rPr>
              <w:t xml:space="preserve">Length of stay </w:t>
            </w:r>
            <w:r w:rsidRPr="00F65245">
              <w:rPr>
                <w:b/>
                <w:bCs/>
                <w:lang w:val="en-GB"/>
              </w:rPr>
              <w:t>(mean (SD))</w:t>
            </w:r>
          </w:p>
        </w:tc>
        <w:tc>
          <w:tcPr>
            <w:tcW w:w="1600" w:type="dxa"/>
            <w:noWrap/>
            <w:hideMark/>
          </w:tcPr>
          <w:p w14:paraId="666D2D69" w14:textId="77777777" w:rsidR="0015087F" w:rsidRPr="00E77343" w:rsidRDefault="0015087F" w:rsidP="0070497A">
            <w:r w:rsidRPr="007F30EB">
              <w:rPr>
                <w:lang w:val="en-GB"/>
              </w:rPr>
              <w:t xml:space="preserve">  </w:t>
            </w:r>
            <w:r w:rsidRPr="00E77343">
              <w:t>65.71 (30.32)</w:t>
            </w:r>
          </w:p>
        </w:tc>
        <w:tc>
          <w:tcPr>
            <w:tcW w:w="1600" w:type="dxa"/>
            <w:noWrap/>
            <w:hideMark/>
          </w:tcPr>
          <w:p w14:paraId="05740072" w14:textId="77777777" w:rsidR="0015087F" w:rsidRPr="00E77343" w:rsidRDefault="0015087F" w:rsidP="0070497A">
            <w:r w:rsidRPr="00E77343">
              <w:t xml:space="preserve">  68.54 (28.76)</w:t>
            </w:r>
          </w:p>
        </w:tc>
        <w:tc>
          <w:tcPr>
            <w:tcW w:w="1600" w:type="dxa"/>
            <w:noWrap/>
            <w:hideMark/>
          </w:tcPr>
          <w:p w14:paraId="4E41CD16" w14:textId="77777777" w:rsidR="0015087F" w:rsidRPr="00E77343" w:rsidRDefault="0015087F" w:rsidP="0070497A">
            <w:r w:rsidRPr="00E77343">
              <w:t xml:space="preserve">  60.58 (22.10)</w:t>
            </w:r>
          </w:p>
        </w:tc>
        <w:tc>
          <w:tcPr>
            <w:tcW w:w="1600" w:type="dxa"/>
            <w:noWrap/>
            <w:hideMark/>
          </w:tcPr>
          <w:p w14:paraId="4D659D42" w14:textId="77777777" w:rsidR="0015087F" w:rsidRPr="00E77343" w:rsidRDefault="0015087F" w:rsidP="0070497A">
            <w:r w:rsidRPr="00E77343">
              <w:t xml:space="preserve">  59.50 (19.34)</w:t>
            </w:r>
          </w:p>
        </w:tc>
        <w:tc>
          <w:tcPr>
            <w:tcW w:w="1600" w:type="dxa"/>
            <w:noWrap/>
            <w:hideMark/>
          </w:tcPr>
          <w:p w14:paraId="4E4EC5C4" w14:textId="77777777" w:rsidR="0015087F" w:rsidRPr="00E77343" w:rsidRDefault="0015087F" w:rsidP="0070497A">
            <w:r w:rsidRPr="00E77343">
              <w:t xml:space="preserve">  52.12 (21.49)</w:t>
            </w:r>
          </w:p>
        </w:tc>
        <w:tc>
          <w:tcPr>
            <w:tcW w:w="828" w:type="dxa"/>
            <w:noWrap/>
            <w:hideMark/>
          </w:tcPr>
          <w:p w14:paraId="3F05D369" w14:textId="77777777" w:rsidR="0015087F" w:rsidRPr="00E77343" w:rsidRDefault="0015087F" w:rsidP="0070497A">
            <w:r w:rsidRPr="00E77343">
              <w:t xml:space="preserve"> 0.331</w:t>
            </w:r>
          </w:p>
        </w:tc>
      </w:tr>
      <w:tr w:rsidR="0015087F" w:rsidRPr="00E77343" w14:paraId="01871592" w14:textId="77777777" w:rsidTr="0070497A">
        <w:trPr>
          <w:trHeight w:val="288"/>
        </w:trPr>
        <w:tc>
          <w:tcPr>
            <w:tcW w:w="4700" w:type="dxa"/>
            <w:noWrap/>
            <w:hideMark/>
          </w:tcPr>
          <w:p w14:paraId="652102D7" w14:textId="77777777" w:rsidR="0015087F" w:rsidRPr="00F65245" w:rsidRDefault="0015087F" w:rsidP="0070497A">
            <w:pPr>
              <w:rPr>
                <w:b/>
                <w:bCs/>
                <w:lang w:val="en-GB"/>
              </w:rPr>
            </w:pPr>
            <w:r w:rsidRPr="00F65245">
              <w:rPr>
                <w:b/>
                <w:bCs/>
                <w:lang w:val="en"/>
              </w:rPr>
              <w:t>Average daily weight increment (</w:t>
            </w:r>
            <w:r w:rsidRPr="00F65245">
              <w:rPr>
                <w:b/>
                <w:bCs/>
                <w:lang w:val="en-GB"/>
              </w:rPr>
              <w:t>mean (SD))</w:t>
            </w:r>
          </w:p>
        </w:tc>
        <w:tc>
          <w:tcPr>
            <w:tcW w:w="1600" w:type="dxa"/>
            <w:noWrap/>
            <w:hideMark/>
          </w:tcPr>
          <w:p w14:paraId="3E76EF29" w14:textId="77777777" w:rsidR="0015087F" w:rsidRPr="00E77343" w:rsidRDefault="0015087F" w:rsidP="0070497A">
            <w:r w:rsidRPr="007F30EB">
              <w:rPr>
                <w:lang w:val="en-GB"/>
              </w:rPr>
              <w:t xml:space="preserve">  </w:t>
            </w:r>
            <w:r w:rsidRPr="00E77343">
              <w:t>21.08 (3.44)</w:t>
            </w:r>
          </w:p>
        </w:tc>
        <w:tc>
          <w:tcPr>
            <w:tcW w:w="1600" w:type="dxa"/>
            <w:noWrap/>
            <w:hideMark/>
          </w:tcPr>
          <w:p w14:paraId="73C1D7CD" w14:textId="77777777" w:rsidR="0015087F" w:rsidRPr="00E77343" w:rsidRDefault="0015087F" w:rsidP="0070497A">
            <w:r w:rsidRPr="00E77343">
              <w:t xml:space="preserve">  22.27 (4.46)</w:t>
            </w:r>
          </w:p>
        </w:tc>
        <w:tc>
          <w:tcPr>
            <w:tcW w:w="1600" w:type="dxa"/>
            <w:noWrap/>
            <w:hideMark/>
          </w:tcPr>
          <w:p w14:paraId="6E80C07E" w14:textId="77777777" w:rsidR="0015087F" w:rsidRPr="00E77343" w:rsidRDefault="0015087F" w:rsidP="0070497A">
            <w:r w:rsidRPr="00E77343">
              <w:t xml:space="preserve">  23.83 (5.72)</w:t>
            </w:r>
          </w:p>
        </w:tc>
        <w:tc>
          <w:tcPr>
            <w:tcW w:w="1600" w:type="dxa"/>
            <w:noWrap/>
            <w:hideMark/>
          </w:tcPr>
          <w:p w14:paraId="5C6586B3" w14:textId="77777777" w:rsidR="0015087F" w:rsidRPr="00E77343" w:rsidRDefault="0015087F" w:rsidP="0070497A">
            <w:r w:rsidRPr="00E77343">
              <w:t xml:space="preserve">  21.55 (3.95)</w:t>
            </w:r>
          </w:p>
        </w:tc>
        <w:tc>
          <w:tcPr>
            <w:tcW w:w="1600" w:type="dxa"/>
            <w:noWrap/>
            <w:hideMark/>
          </w:tcPr>
          <w:p w14:paraId="3DED74A4" w14:textId="77777777" w:rsidR="0015087F" w:rsidRPr="00E77343" w:rsidRDefault="0015087F" w:rsidP="0070497A">
            <w:r w:rsidRPr="00E77343">
              <w:t xml:space="preserve">  31.36 (11.25)</w:t>
            </w:r>
          </w:p>
        </w:tc>
        <w:tc>
          <w:tcPr>
            <w:tcW w:w="828" w:type="dxa"/>
            <w:noWrap/>
            <w:hideMark/>
          </w:tcPr>
          <w:p w14:paraId="59A09BD5" w14:textId="77777777" w:rsidR="0015087F" w:rsidRPr="00E77343" w:rsidRDefault="0015087F" w:rsidP="0070497A">
            <w:r w:rsidRPr="00E77343">
              <w:t>&lt;0.001</w:t>
            </w:r>
          </w:p>
        </w:tc>
      </w:tr>
    </w:tbl>
    <w:p w14:paraId="365337B0" w14:textId="1BAA4A4B" w:rsidR="0015087F" w:rsidRDefault="0015087F" w:rsidP="0015087F">
      <w:pPr>
        <w:rPr>
          <w:lang w:val="en-GB"/>
        </w:rPr>
      </w:pPr>
      <w:r w:rsidRPr="007F30EB">
        <w:rPr>
          <w:lang w:val="en-GB"/>
        </w:rPr>
        <w:t>GA Gestational Age, M</w:t>
      </w:r>
      <w:r w:rsidR="00BB684E">
        <w:rPr>
          <w:lang w:val="en-GB"/>
        </w:rPr>
        <w:t>O</w:t>
      </w:r>
      <w:r w:rsidRPr="007F30EB">
        <w:rPr>
          <w:lang w:val="en-GB"/>
        </w:rPr>
        <w:t>M: M</w:t>
      </w:r>
      <w:r w:rsidR="00813FF0">
        <w:rPr>
          <w:lang w:val="en-GB"/>
        </w:rPr>
        <w:t>other’s</w:t>
      </w:r>
      <w:r w:rsidRPr="007F30EB">
        <w:rPr>
          <w:lang w:val="en-GB"/>
        </w:rPr>
        <w:t xml:space="preserve"> </w:t>
      </w:r>
      <w:r w:rsidR="00BB684E">
        <w:rPr>
          <w:lang w:val="en-GB"/>
        </w:rPr>
        <w:t xml:space="preserve">Own </w:t>
      </w:r>
      <w:r w:rsidRPr="007F30EB">
        <w:rPr>
          <w:lang w:val="en-GB"/>
        </w:rPr>
        <w:t xml:space="preserve">Milk, CS: </w:t>
      </w:r>
      <w:proofErr w:type="spellStart"/>
      <w:r w:rsidRPr="007F30EB">
        <w:rPr>
          <w:lang w:val="en-GB"/>
        </w:rPr>
        <w:t>Cesarean</w:t>
      </w:r>
      <w:proofErr w:type="spellEnd"/>
      <w:r w:rsidRPr="007F30EB">
        <w:rPr>
          <w:lang w:val="en-GB"/>
        </w:rPr>
        <w:t xml:space="preserve"> Section, </w:t>
      </w:r>
      <w:r>
        <w:rPr>
          <w:lang w:val="en-GB"/>
        </w:rPr>
        <w:t xml:space="preserve">MEF: Minimal Enteral Feeding, </w:t>
      </w:r>
      <w:r w:rsidRPr="007F30EB">
        <w:rPr>
          <w:lang w:val="en-GB"/>
        </w:rPr>
        <w:t>FEF: Full Enteral Feeding, DM: Donor Milk</w:t>
      </w:r>
    </w:p>
    <w:p w14:paraId="40E93181" w14:textId="6ADAA433" w:rsidR="0056229D" w:rsidRDefault="007C4059">
      <w:pPr>
        <w:rPr>
          <w:b/>
          <w:bCs/>
        </w:rPr>
      </w:pPr>
      <w:proofErr w:type="spellStart"/>
      <w:r>
        <w:rPr>
          <w:b/>
          <w:bCs/>
        </w:rPr>
        <w:t>Table</w:t>
      </w:r>
      <w:proofErr w:type="spellEnd"/>
      <w:r>
        <w:rPr>
          <w:b/>
          <w:bCs/>
        </w:rPr>
        <w:t xml:space="preserve"> </w:t>
      </w:r>
      <w:r w:rsidR="00862253">
        <w:rPr>
          <w:b/>
          <w:bCs/>
        </w:rPr>
        <w:t>n°</w:t>
      </w:r>
      <w:r w:rsidR="0042015A">
        <w:rPr>
          <w:b/>
          <w:bCs/>
        </w:rPr>
        <w:t>3</w:t>
      </w:r>
    </w:p>
    <w:p w14:paraId="286961D9" w14:textId="6F523C88" w:rsidR="00551FDE" w:rsidRPr="00CA0034" w:rsidRDefault="00443471">
      <w:pPr>
        <w:rPr>
          <w:b/>
          <w:bCs/>
        </w:rPr>
      </w:pPr>
      <w:r w:rsidRPr="00CA0034">
        <w:rPr>
          <w:b/>
          <w:bCs/>
        </w:rPr>
        <w:t>M</w:t>
      </w:r>
      <w:r w:rsidR="00715FC9">
        <w:rPr>
          <w:b/>
          <w:bCs/>
        </w:rPr>
        <w:t>O</w:t>
      </w:r>
      <w:r w:rsidRPr="00CA0034">
        <w:rPr>
          <w:b/>
          <w:bCs/>
        </w:rPr>
        <w:t xml:space="preserve">M </w:t>
      </w:r>
      <w:proofErr w:type="spellStart"/>
      <w:r w:rsidRPr="00CA0034">
        <w:rPr>
          <w:b/>
          <w:bCs/>
        </w:rPr>
        <w:t>feeding</w:t>
      </w:r>
      <w:proofErr w:type="spellEnd"/>
      <w:r w:rsidRPr="00CA0034">
        <w:rPr>
          <w:b/>
          <w:bCs/>
        </w:rPr>
        <w:t xml:space="preserve"> </w:t>
      </w:r>
      <w:proofErr w:type="spellStart"/>
      <w:r w:rsidRPr="00CA0034">
        <w:rPr>
          <w:b/>
          <w:bCs/>
        </w:rPr>
        <w:t>during</w:t>
      </w:r>
      <w:proofErr w:type="spellEnd"/>
      <w:r w:rsidRPr="00CA0034">
        <w:rPr>
          <w:b/>
          <w:bCs/>
        </w:rPr>
        <w:t xml:space="preserve"> </w:t>
      </w:r>
      <w:proofErr w:type="spellStart"/>
      <w:r w:rsidRPr="00CA0034">
        <w:rPr>
          <w:b/>
          <w:bCs/>
        </w:rPr>
        <w:t>hospitalization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700"/>
        <w:gridCol w:w="2525"/>
        <w:gridCol w:w="2268"/>
        <w:gridCol w:w="1134"/>
      </w:tblGrid>
      <w:tr w:rsidR="009B6090" w:rsidRPr="009B6090" w14:paraId="0684EB15" w14:textId="77777777" w:rsidTr="009B6090">
        <w:trPr>
          <w:trHeight w:val="288"/>
        </w:trPr>
        <w:tc>
          <w:tcPr>
            <w:tcW w:w="4700" w:type="dxa"/>
            <w:noWrap/>
            <w:hideMark/>
          </w:tcPr>
          <w:p w14:paraId="16A7E4F0" w14:textId="77777777" w:rsidR="009B6090" w:rsidRPr="009B6090" w:rsidRDefault="009B6090"/>
        </w:tc>
        <w:tc>
          <w:tcPr>
            <w:tcW w:w="2525" w:type="dxa"/>
            <w:noWrap/>
            <w:hideMark/>
          </w:tcPr>
          <w:p w14:paraId="42069897" w14:textId="77777777" w:rsidR="009B6090" w:rsidRPr="009B6090" w:rsidRDefault="009B6090" w:rsidP="009B6090">
            <w:pPr>
              <w:rPr>
                <w:b/>
                <w:bCs/>
              </w:rPr>
            </w:pPr>
            <w:r w:rsidRPr="009B6090">
              <w:rPr>
                <w:b/>
                <w:bCs/>
              </w:rPr>
              <w:t>NO</w:t>
            </w:r>
          </w:p>
        </w:tc>
        <w:tc>
          <w:tcPr>
            <w:tcW w:w="2268" w:type="dxa"/>
            <w:noWrap/>
            <w:hideMark/>
          </w:tcPr>
          <w:p w14:paraId="1218A4B0" w14:textId="5BFD5DA6" w:rsidR="009B6090" w:rsidRPr="009B6090" w:rsidRDefault="00443471" w:rsidP="009B6090">
            <w:pPr>
              <w:rPr>
                <w:b/>
                <w:bCs/>
              </w:rPr>
            </w:pPr>
            <w:r w:rsidRPr="009B6090">
              <w:rPr>
                <w:b/>
                <w:bCs/>
                <w:lang w:val="en"/>
              </w:rPr>
              <w:t>YES</w:t>
            </w:r>
          </w:p>
        </w:tc>
        <w:tc>
          <w:tcPr>
            <w:tcW w:w="1134" w:type="dxa"/>
            <w:noWrap/>
            <w:hideMark/>
          </w:tcPr>
          <w:p w14:paraId="5672A085" w14:textId="77777777" w:rsidR="009B6090" w:rsidRPr="009B6090" w:rsidRDefault="009B6090" w:rsidP="009B6090">
            <w:pPr>
              <w:rPr>
                <w:b/>
                <w:bCs/>
              </w:rPr>
            </w:pPr>
            <w:r w:rsidRPr="009B6090">
              <w:rPr>
                <w:b/>
                <w:bCs/>
              </w:rPr>
              <w:t>p</w:t>
            </w:r>
          </w:p>
        </w:tc>
      </w:tr>
      <w:tr w:rsidR="009B6090" w:rsidRPr="009B6090" w14:paraId="7BA87362" w14:textId="77777777" w:rsidTr="009B6090">
        <w:trPr>
          <w:trHeight w:val="288"/>
        </w:trPr>
        <w:tc>
          <w:tcPr>
            <w:tcW w:w="4700" w:type="dxa"/>
            <w:noWrap/>
            <w:hideMark/>
          </w:tcPr>
          <w:p w14:paraId="343B3329" w14:textId="12234D44" w:rsidR="009B6090" w:rsidRPr="00715FC9" w:rsidRDefault="00BB684E">
            <w:pPr>
              <w:rPr>
                <w:b/>
                <w:bCs/>
              </w:rPr>
            </w:pPr>
            <w:r>
              <w:rPr>
                <w:b/>
                <w:bCs/>
              </w:rPr>
              <w:t>n°</w:t>
            </w:r>
          </w:p>
        </w:tc>
        <w:tc>
          <w:tcPr>
            <w:tcW w:w="2525" w:type="dxa"/>
            <w:noWrap/>
            <w:hideMark/>
          </w:tcPr>
          <w:p w14:paraId="5E267E04" w14:textId="77777777" w:rsidR="009B6090" w:rsidRPr="009B6090" w:rsidRDefault="009B6090" w:rsidP="009B6090">
            <w:pPr>
              <w:rPr>
                <w:b/>
                <w:bCs/>
              </w:rPr>
            </w:pPr>
            <w:r w:rsidRPr="009B6090">
              <w:rPr>
                <w:b/>
                <w:bCs/>
              </w:rPr>
              <w:t xml:space="preserve">     29</w:t>
            </w:r>
          </w:p>
        </w:tc>
        <w:tc>
          <w:tcPr>
            <w:tcW w:w="2268" w:type="dxa"/>
            <w:noWrap/>
            <w:hideMark/>
          </w:tcPr>
          <w:p w14:paraId="05BD3C4B" w14:textId="77777777" w:rsidR="009B6090" w:rsidRPr="009B6090" w:rsidRDefault="009B6090" w:rsidP="009B6090">
            <w:pPr>
              <w:rPr>
                <w:b/>
                <w:bCs/>
              </w:rPr>
            </w:pPr>
            <w:r w:rsidRPr="009B6090">
              <w:rPr>
                <w:b/>
                <w:bCs/>
              </w:rPr>
              <w:t xml:space="preserve">     66</w:t>
            </w:r>
          </w:p>
        </w:tc>
        <w:tc>
          <w:tcPr>
            <w:tcW w:w="1134" w:type="dxa"/>
            <w:noWrap/>
            <w:hideMark/>
          </w:tcPr>
          <w:p w14:paraId="47BEBEBF" w14:textId="77777777" w:rsidR="009B6090" w:rsidRPr="009B6090" w:rsidRDefault="009B6090" w:rsidP="009B6090">
            <w:pPr>
              <w:rPr>
                <w:b/>
                <w:bCs/>
              </w:rPr>
            </w:pPr>
          </w:p>
        </w:tc>
      </w:tr>
      <w:tr w:rsidR="009B6090" w:rsidRPr="009B6090" w14:paraId="1A170A8F" w14:textId="77777777" w:rsidTr="009B6090">
        <w:trPr>
          <w:trHeight w:val="288"/>
        </w:trPr>
        <w:tc>
          <w:tcPr>
            <w:tcW w:w="4700" w:type="dxa"/>
            <w:noWrap/>
            <w:hideMark/>
          </w:tcPr>
          <w:p w14:paraId="085F7A2E" w14:textId="35111F48" w:rsidR="009B6090" w:rsidRPr="009B6090" w:rsidRDefault="001228ED">
            <w:r w:rsidRPr="00715FC9">
              <w:rPr>
                <w:b/>
                <w:bCs/>
              </w:rPr>
              <w:t>GA</w:t>
            </w:r>
            <w:r w:rsidR="009B6090" w:rsidRPr="009B6090">
              <w:t xml:space="preserve"> (</w:t>
            </w:r>
            <w:proofErr w:type="spellStart"/>
            <w:r w:rsidR="009B6090" w:rsidRPr="009B6090">
              <w:t>mean</w:t>
            </w:r>
            <w:proofErr w:type="spellEnd"/>
            <w:r w:rsidR="009B6090" w:rsidRPr="009B6090">
              <w:t xml:space="preserve"> (SD))</w:t>
            </w:r>
          </w:p>
        </w:tc>
        <w:tc>
          <w:tcPr>
            <w:tcW w:w="2525" w:type="dxa"/>
            <w:noWrap/>
            <w:hideMark/>
          </w:tcPr>
          <w:p w14:paraId="51DEE8B0" w14:textId="77777777" w:rsidR="009B6090" w:rsidRPr="009B6090" w:rsidRDefault="009B6090" w:rsidP="009B6090">
            <w:r w:rsidRPr="009B6090">
              <w:t xml:space="preserve">  29.28 (2.95)</w:t>
            </w:r>
          </w:p>
        </w:tc>
        <w:tc>
          <w:tcPr>
            <w:tcW w:w="2268" w:type="dxa"/>
            <w:noWrap/>
            <w:hideMark/>
          </w:tcPr>
          <w:p w14:paraId="6F9187B1" w14:textId="77777777" w:rsidR="009B6090" w:rsidRPr="009B6090" w:rsidRDefault="009B6090" w:rsidP="009B6090">
            <w:r w:rsidRPr="009B6090">
              <w:t xml:space="preserve">  28.23 (2.57)</w:t>
            </w:r>
          </w:p>
        </w:tc>
        <w:tc>
          <w:tcPr>
            <w:tcW w:w="1134" w:type="dxa"/>
            <w:noWrap/>
            <w:hideMark/>
          </w:tcPr>
          <w:p w14:paraId="3D0F96C0" w14:textId="77777777" w:rsidR="009B6090" w:rsidRPr="009B6090" w:rsidRDefault="009B6090" w:rsidP="009B6090">
            <w:r w:rsidRPr="009B6090">
              <w:t xml:space="preserve"> 0.084</w:t>
            </w:r>
          </w:p>
        </w:tc>
      </w:tr>
      <w:tr w:rsidR="009B6090" w:rsidRPr="009B6090" w14:paraId="1E6387A6" w14:textId="77777777" w:rsidTr="009B6090">
        <w:trPr>
          <w:trHeight w:val="288"/>
        </w:trPr>
        <w:tc>
          <w:tcPr>
            <w:tcW w:w="4700" w:type="dxa"/>
            <w:noWrap/>
            <w:hideMark/>
          </w:tcPr>
          <w:p w14:paraId="00FCDC61" w14:textId="70A16B6E" w:rsidR="009B6090" w:rsidRPr="009B6090" w:rsidRDefault="001228ED">
            <w:r w:rsidRPr="00715FC9">
              <w:rPr>
                <w:b/>
                <w:bCs/>
                <w:lang w:val="en"/>
              </w:rPr>
              <w:t>Weight</w:t>
            </w:r>
            <w:r w:rsidR="009B6090" w:rsidRPr="009B6090">
              <w:t xml:space="preserve"> (</w:t>
            </w:r>
            <w:proofErr w:type="spellStart"/>
            <w:r w:rsidR="009B6090" w:rsidRPr="009B6090">
              <w:t>mean</w:t>
            </w:r>
            <w:proofErr w:type="spellEnd"/>
            <w:r w:rsidR="009B6090" w:rsidRPr="009B6090">
              <w:t xml:space="preserve"> (SD))</w:t>
            </w:r>
          </w:p>
        </w:tc>
        <w:tc>
          <w:tcPr>
            <w:tcW w:w="2525" w:type="dxa"/>
            <w:noWrap/>
            <w:hideMark/>
          </w:tcPr>
          <w:p w14:paraId="7F9F3333" w14:textId="77777777" w:rsidR="009B6090" w:rsidRPr="009B6090" w:rsidRDefault="009B6090" w:rsidP="009B6090">
            <w:r w:rsidRPr="009B6090">
              <w:t>1169.24 (291.62)</w:t>
            </w:r>
          </w:p>
        </w:tc>
        <w:tc>
          <w:tcPr>
            <w:tcW w:w="2268" w:type="dxa"/>
            <w:noWrap/>
            <w:hideMark/>
          </w:tcPr>
          <w:p w14:paraId="197C340D" w14:textId="77777777" w:rsidR="009B6090" w:rsidRPr="009B6090" w:rsidRDefault="009B6090" w:rsidP="009B6090">
            <w:r w:rsidRPr="009B6090">
              <w:t>1059.64 (281.78)</w:t>
            </w:r>
          </w:p>
        </w:tc>
        <w:tc>
          <w:tcPr>
            <w:tcW w:w="1134" w:type="dxa"/>
            <w:noWrap/>
            <w:hideMark/>
          </w:tcPr>
          <w:p w14:paraId="4CE593CA" w14:textId="77777777" w:rsidR="009B6090" w:rsidRPr="009B6090" w:rsidRDefault="009B6090" w:rsidP="009B6090">
            <w:r w:rsidRPr="009B6090">
              <w:t xml:space="preserve"> 0.087</w:t>
            </w:r>
          </w:p>
        </w:tc>
      </w:tr>
      <w:tr w:rsidR="009B6090" w:rsidRPr="009B6090" w14:paraId="29660B00" w14:textId="77777777" w:rsidTr="009B6090">
        <w:trPr>
          <w:trHeight w:val="288"/>
        </w:trPr>
        <w:tc>
          <w:tcPr>
            <w:tcW w:w="4700" w:type="dxa"/>
            <w:noWrap/>
            <w:hideMark/>
          </w:tcPr>
          <w:p w14:paraId="6B57A7EB" w14:textId="2E4C8D65" w:rsidR="009B6090" w:rsidRPr="009B6090" w:rsidRDefault="009B6090">
            <w:proofErr w:type="spellStart"/>
            <w:r w:rsidRPr="00715FC9">
              <w:rPr>
                <w:b/>
                <w:bCs/>
              </w:rPr>
              <w:t>Sing_</w:t>
            </w:r>
            <w:r w:rsidR="001228ED" w:rsidRPr="00715FC9">
              <w:rPr>
                <w:b/>
                <w:bCs/>
              </w:rPr>
              <w:t>Twins</w:t>
            </w:r>
            <w:proofErr w:type="spellEnd"/>
            <w:r w:rsidRPr="009B6090">
              <w:t xml:space="preserve"> = </w:t>
            </w:r>
            <w:r w:rsidR="00114BBC" w:rsidRPr="009B6090">
              <w:rPr>
                <w:lang w:val="en"/>
              </w:rPr>
              <w:t>S</w:t>
            </w:r>
            <w:r w:rsidRPr="009B6090">
              <w:t xml:space="preserve"> (%)</w:t>
            </w:r>
          </w:p>
        </w:tc>
        <w:tc>
          <w:tcPr>
            <w:tcW w:w="2525" w:type="dxa"/>
            <w:noWrap/>
            <w:hideMark/>
          </w:tcPr>
          <w:p w14:paraId="1CD1E08E" w14:textId="77777777" w:rsidR="009B6090" w:rsidRPr="009B6090" w:rsidRDefault="009B6090" w:rsidP="009B6090">
            <w:r w:rsidRPr="009B6090">
              <w:t xml:space="preserve">     14 (50.00) </w:t>
            </w:r>
          </w:p>
        </w:tc>
        <w:tc>
          <w:tcPr>
            <w:tcW w:w="2268" w:type="dxa"/>
            <w:noWrap/>
            <w:hideMark/>
          </w:tcPr>
          <w:p w14:paraId="3AA05691" w14:textId="77777777" w:rsidR="009B6090" w:rsidRPr="009B6090" w:rsidRDefault="009B6090" w:rsidP="009B6090">
            <w:r w:rsidRPr="009B6090">
              <w:t xml:space="preserve">     44 (66.67) </w:t>
            </w:r>
          </w:p>
        </w:tc>
        <w:tc>
          <w:tcPr>
            <w:tcW w:w="1134" w:type="dxa"/>
            <w:noWrap/>
            <w:hideMark/>
          </w:tcPr>
          <w:p w14:paraId="3425CE3F" w14:textId="77777777" w:rsidR="009B6090" w:rsidRPr="009B6090" w:rsidRDefault="009B6090" w:rsidP="009B6090">
            <w:r w:rsidRPr="009B6090">
              <w:t xml:space="preserve"> 0.198</w:t>
            </w:r>
          </w:p>
        </w:tc>
      </w:tr>
      <w:tr w:rsidR="009B6090" w:rsidRPr="009B6090" w14:paraId="25850E56" w14:textId="77777777" w:rsidTr="00715FC9">
        <w:trPr>
          <w:trHeight w:val="288"/>
        </w:trPr>
        <w:tc>
          <w:tcPr>
            <w:tcW w:w="4700" w:type="dxa"/>
            <w:shd w:val="clear" w:color="auto" w:fill="auto"/>
            <w:noWrap/>
            <w:hideMark/>
          </w:tcPr>
          <w:p w14:paraId="4AC0B6BF" w14:textId="0BB27BF0" w:rsidR="009B6090" w:rsidRPr="00715FC9" w:rsidRDefault="009B6090">
            <w:r w:rsidRPr="00715FC9">
              <w:rPr>
                <w:b/>
                <w:bCs/>
              </w:rPr>
              <w:t>C</w:t>
            </w:r>
            <w:r w:rsidR="00CA0034" w:rsidRPr="00715FC9">
              <w:rPr>
                <w:b/>
                <w:bCs/>
              </w:rPr>
              <w:t>S</w:t>
            </w:r>
            <w:r w:rsidRPr="00715FC9">
              <w:rPr>
                <w:b/>
                <w:bCs/>
              </w:rPr>
              <w:t xml:space="preserve"> </w:t>
            </w:r>
            <w:r w:rsidRPr="00715FC9">
              <w:t>(%)</w:t>
            </w:r>
          </w:p>
        </w:tc>
        <w:tc>
          <w:tcPr>
            <w:tcW w:w="2525" w:type="dxa"/>
            <w:shd w:val="clear" w:color="auto" w:fill="auto"/>
            <w:noWrap/>
            <w:hideMark/>
          </w:tcPr>
          <w:p w14:paraId="5E2F9C9E" w14:textId="77777777" w:rsidR="009B6090" w:rsidRPr="00715FC9" w:rsidRDefault="009B6090" w:rsidP="009B6090">
            <w:r w:rsidRPr="00715FC9">
              <w:t xml:space="preserve">     24 (82.76) 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6398546E" w14:textId="77777777" w:rsidR="009B6090" w:rsidRPr="00715FC9" w:rsidRDefault="009B6090" w:rsidP="009B6090">
            <w:r w:rsidRPr="00715FC9">
              <w:t xml:space="preserve">     56 (86.15) 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5EBE38A" w14:textId="77777777" w:rsidR="009B6090" w:rsidRPr="009B6090" w:rsidRDefault="009B6090" w:rsidP="009B6090">
            <w:r w:rsidRPr="00715FC9">
              <w:t xml:space="preserve"> 0.910</w:t>
            </w:r>
          </w:p>
        </w:tc>
      </w:tr>
      <w:tr w:rsidR="009B6090" w:rsidRPr="009B6090" w14:paraId="21694547" w14:textId="77777777" w:rsidTr="009B6090">
        <w:trPr>
          <w:trHeight w:val="288"/>
        </w:trPr>
        <w:tc>
          <w:tcPr>
            <w:tcW w:w="4700" w:type="dxa"/>
            <w:noWrap/>
            <w:hideMark/>
          </w:tcPr>
          <w:p w14:paraId="7C83AD9D" w14:textId="1012A38E" w:rsidR="009B6090" w:rsidRPr="009B6090" w:rsidRDefault="001228ED">
            <w:r w:rsidRPr="00715FC9">
              <w:rPr>
                <w:b/>
                <w:bCs/>
                <w:lang w:val="en"/>
              </w:rPr>
              <w:t xml:space="preserve">Maternal </w:t>
            </w:r>
            <w:r w:rsidR="00CA0034" w:rsidRPr="00715FC9">
              <w:rPr>
                <w:b/>
                <w:bCs/>
                <w:lang w:val="en"/>
              </w:rPr>
              <w:t>A</w:t>
            </w:r>
            <w:r w:rsidRPr="00715FC9">
              <w:rPr>
                <w:b/>
                <w:bCs/>
                <w:lang w:val="en"/>
              </w:rPr>
              <w:t>ge</w:t>
            </w:r>
            <w:r w:rsidRPr="009B6090">
              <w:rPr>
                <w:lang w:val="en"/>
              </w:rPr>
              <w:t xml:space="preserve"> </w:t>
            </w:r>
            <w:r w:rsidR="009B6090" w:rsidRPr="009B6090">
              <w:t>(</w:t>
            </w:r>
            <w:proofErr w:type="spellStart"/>
            <w:r w:rsidR="009B6090" w:rsidRPr="009B6090">
              <w:t>mean</w:t>
            </w:r>
            <w:proofErr w:type="spellEnd"/>
            <w:r w:rsidR="009B6090" w:rsidRPr="009B6090">
              <w:t xml:space="preserve"> (SD))</w:t>
            </w:r>
          </w:p>
        </w:tc>
        <w:tc>
          <w:tcPr>
            <w:tcW w:w="2525" w:type="dxa"/>
            <w:noWrap/>
            <w:hideMark/>
          </w:tcPr>
          <w:p w14:paraId="62A85EF6" w14:textId="77777777" w:rsidR="009B6090" w:rsidRPr="009B6090" w:rsidRDefault="009B6090" w:rsidP="009B6090">
            <w:r w:rsidRPr="009B6090">
              <w:t xml:space="preserve">  32.00 (7.19)</w:t>
            </w:r>
          </w:p>
        </w:tc>
        <w:tc>
          <w:tcPr>
            <w:tcW w:w="2268" w:type="dxa"/>
            <w:noWrap/>
            <w:hideMark/>
          </w:tcPr>
          <w:p w14:paraId="704FF82E" w14:textId="77777777" w:rsidR="009B6090" w:rsidRPr="009B6090" w:rsidRDefault="009B6090" w:rsidP="009B6090">
            <w:r w:rsidRPr="009B6090">
              <w:t xml:space="preserve">  32.83 (5.68)</w:t>
            </w:r>
          </w:p>
        </w:tc>
        <w:tc>
          <w:tcPr>
            <w:tcW w:w="1134" w:type="dxa"/>
            <w:noWrap/>
            <w:hideMark/>
          </w:tcPr>
          <w:p w14:paraId="46F0DD5E" w14:textId="77777777" w:rsidR="009B6090" w:rsidRPr="009B6090" w:rsidRDefault="009B6090" w:rsidP="009B6090">
            <w:r w:rsidRPr="009B6090">
              <w:t xml:space="preserve"> 0.553</w:t>
            </w:r>
          </w:p>
        </w:tc>
      </w:tr>
      <w:tr w:rsidR="009B6090" w:rsidRPr="009B6090" w14:paraId="6C185FE2" w14:textId="77777777" w:rsidTr="009B6090">
        <w:trPr>
          <w:trHeight w:val="288"/>
        </w:trPr>
        <w:tc>
          <w:tcPr>
            <w:tcW w:w="4700" w:type="dxa"/>
            <w:noWrap/>
            <w:hideMark/>
          </w:tcPr>
          <w:p w14:paraId="5E937E5F" w14:textId="516E71CB" w:rsidR="009B6090" w:rsidRPr="009B6090" w:rsidRDefault="001228ED">
            <w:r w:rsidRPr="00715FC9">
              <w:rPr>
                <w:b/>
                <w:bCs/>
                <w:lang w:val="en"/>
              </w:rPr>
              <w:t>Start</w:t>
            </w:r>
            <w:r w:rsidRPr="00715FC9">
              <w:rPr>
                <w:b/>
                <w:bCs/>
              </w:rPr>
              <w:t xml:space="preserve"> </w:t>
            </w:r>
            <w:r w:rsidR="009B6090" w:rsidRPr="00715FC9">
              <w:rPr>
                <w:b/>
                <w:bCs/>
              </w:rPr>
              <w:t>M</w:t>
            </w:r>
            <w:r w:rsidR="00715FC9">
              <w:rPr>
                <w:b/>
                <w:bCs/>
              </w:rPr>
              <w:t>O</w:t>
            </w:r>
            <w:r w:rsidRPr="00715FC9">
              <w:rPr>
                <w:b/>
                <w:bCs/>
              </w:rPr>
              <w:t>M</w:t>
            </w:r>
            <w:r w:rsidR="009B6090" w:rsidRPr="009B6090">
              <w:t xml:space="preserve"> (</w:t>
            </w:r>
            <w:proofErr w:type="spellStart"/>
            <w:r w:rsidR="009B6090" w:rsidRPr="009B6090">
              <w:t>mean</w:t>
            </w:r>
            <w:proofErr w:type="spellEnd"/>
            <w:r w:rsidR="009B6090" w:rsidRPr="009B6090">
              <w:t xml:space="preserve"> (SD))</w:t>
            </w:r>
          </w:p>
        </w:tc>
        <w:tc>
          <w:tcPr>
            <w:tcW w:w="2525" w:type="dxa"/>
            <w:noWrap/>
            <w:hideMark/>
          </w:tcPr>
          <w:p w14:paraId="5B63EA96" w14:textId="77777777" w:rsidR="009B6090" w:rsidRPr="009B6090" w:rsidRDefault="009B6090" w:rsidP="009B6090">
            <w:r w:rsidRPr="009B6090">
              <w:t xml:space="preserve">   3.00 (2.83)</w:t>
            </w:r>
          </w:p>
        </w:tc>
        <w:tc>
          <w:tcPr>
            <w:tcW w:w="2268" w:type="dxa"/>
            <w:noWrap/>
            <w:hideMark/>
          </w:tcPr>
          <w:p w14:paraId="232B61CC" w14:textId="77777777" w:rsidR="009B6090" w:rsidRPr="009B6090" w:rsidRDefault="009B6090" w:rsidP="009B6090">
            <w:r w:rsidRPr="009B6090">
              <w:t xml:space="preserve">   4.07 (1.84)</w:t>
            </w:r>
          </w:p>
        </w:tc>
        <w:tc>
          <w:tcPr>
            <w:tcW w:w="1134" w:type="dxa"/>
            <w:noWrap/>
            <w:hideMark/>
          </w:tcPr>
          <w:p w14:paraId="525398C3" w14:textId="77777777" w:rsidR="009B6090" w:rsidRPr="009B6090" w:rsidRDefault="009B6090" w:rsidP="009B6090">
            <w:r w:rsidRPr="009B6090">
              <w:t xml:space="preserve"> 0.429</w:t>
            </w:r>
          </w:p>
        </w:tc>
      </w:tr>
      <w:tr w:rsidR="009B6090" w:rsidRPr="009B6090" w14:paraId="319390B5" w14:textId="77777777" w:rsidTr="009B6090">
        <w:trPr>
          <w:trHeight w:val="288"/>
        </w:trPr>
        <w:tc>
          <w:tcPr>
            <w:tcW w:w="4700" w:type="dxa"/>
            <w:noWrap/>
            <w:hideMark/>
          </w:tcPr>
          <w:p w14:paraId="7E234248" w14:textId="579AA593" w:rsidR="009B6090" w:rsidRPr="007F30EB" w:rsidRDefault="008C4A2B">
            <w:pPr>
              <w:rPr>
                <w:lang w:val="en-GB"/>
              </w:rPr>
            </w:pPr>
            <w:r w:rsidRPr="00715FC9">
              <w:rPr>
                <w:b/>
                <w:bCs/>
                <w:lang w:val="en"/>
              </w:rPr>
              <w:t>Length of stay</w:t>
            </w:r>
            <w:r>
              <w:rPr>
                <w:lang w:val="en"/>
              </w:rPr>
              <w:t xml:space="preserve"> </w:t>
            </w:r>
            <w:r w:rsidR="009B6090" w:rsidRPr="007F30EB">
              <w:rPr>
                <w:lang w:val="en-GB"/>
              </w:rPr>
              <w:t>(mean (SD))</w:t>
            </w:r>
          </w:p>
        </w:tc>
        <w:tc>
          <w:tcPr>
            <w:tcW w:w="2525" w:type="dxa"/>
            <w:noWrap/>
            <w:hideMark/>
          </w:tcPr>
          <w:p w14:paraId="29B2B4A0" w14:textId="77777777" w:rsidR="009B6090" w:rsidRPr="009B6090" w:rsidRDefault="009B6090" w:rsidP="009B6090">
            <w:r w:rsidRPr="007F30EB">
              <w:rPr>
                <w:lang w:val="en-GB"/>
              </w:rPr>
              <w:t xml:space="preserve">  </w:t>
            </w:r>
            <w:r w:rsidRPr="009B6090">
              <w:t>57.34 (27.31)</w:t>
            </w:r>
          </w:p>
        </w:tc>
        <w:tc>
          <w:tcPr>
            <w:tcW w:w="2268" w:type="dxa"/>
            <w:noWrap/>
            <w:hideMark/>
          </w:tcPr>
          <w:p w14:paraId="47C82A54" w14:textId="77777777" w:rsidR="009B6090" w:rsidRPr="009B6090" w:rsidRDefault="009B6090" w:rsidP="009B6090">
            <w:r w:rsidRPr="009B6090">
              <w:t xml:space="preserve">  64.59 (25.00)</w:t>
            </w:r>
          </w:p>
        </w:tc>
        <w:tc>
          <w:tcPr>
            <w:tcW w:w="1134" w:type="dxa"/>
            <w:noWrap/>
            <w:hideMark/>
          </w:tcPr>
          <w:p w14:paraId="650CA7F0" w14:textId="77777777" w:rsidR="009B6090" w:rsidRPr="009B6090" w:rsidRDefault="009B6090" w:rsidP="009B6090">
            <w:r w:rsidRPr="009B6090">
              <w:t xml:space="preserve"> 0.213</w:t>
            </w:r>
          </w:p>
        </w:tc>
      </w:tr>
      <w:tr w:rsidR="009B6090" w:rsidRPr="009B6090" w14:paraId="33FD0DAA" w14:textId="77777777" w:rsidTr="009B6090">
        <w:trPr>
          <w:trHeight w:val="288"/>
        </w:trPr>
        <w:tc>
          <w:tcPr>
            <w:tcW w:w="4700" w:type="dxa"/>
            <w:noWrap/>
            <w:hideMark/>
          </w:tcPr>
          <w:p w14:paraId="05234686" w14:textId="4DBA712B" w:rsidR="009B6090" w:rsidRPr="007F30EB" w:rsidRDefault="002B66D5">
            <w:pPr>
              <w:rPr>
                <w:lang w:val="en-GB"/>
              </w:rPr>
            </w:pPr>
            <w:r w:rsidRPr="00715FC9">
              <w:rPr>
                <w:b/>
                <w:bCs/>
                <w:lang w:val="en"/>
              </w:rPr>
              <w:t>Average</w:t>
            </w:r>
            <w:r w:rsidR="00715FC9">
              <w:rPr>
                <w:b/>
                <w:bCs/>
                <w:lang w:val="en"/>
              </w:rPr>
              <w:t xml:space="preserve"> </w:t>
            </w:r>
            <w:r w:rsidRPr="00715FC9">
              <w:rPr>
                <w:b/>
                <w:bCs/>
                <w:lang w:val="en"/>
              </w:rPr>
              <w:t>daily</w:t>
            </w:r>
            <w:r w:rsidR="00715FC9">
              <w:rPr>
                <w:b/>
                <w:bCs/>
                <w:lang w:val="en"/>
              </w:rPr>
              <w:t xml:space="preserve"> </w:t>
            </w:r>
            <w:r w:rsidRPr="00715FC9">
              <w:rPr>
                <w:b/>
                <w:bCs/>
                <w:lang w:val="en"/>
              </w:rPr>
              <w:t>weight increment</w:t>
            </w:r>
            <w:r w:rsidRPr="009B6090">
              <w:rPr>
                <w:lang w:val="en"/>
              </w:rPr>
              <w:t xml:space="preserve"> </w:t>
            </w:r>
            <w:r w:rsidR="009B6090" w:rsidRPr="007F30EB">
              <w:rPr>
                <w:lang w:val="en-GB"/>
              </w:rPr>
              <w:t>(mean (SD))</w:t>
            </w:r>
          </w:p>
        </w:tc>
        <w:tc>
          <w:tcPr>
            <w:tcW w:w="2525" w:type="dxa"/>
            <w:noWrap/>
            <w:hideMark/>
          </w:tcPr>
          <w:p w14:paraId="35554332" w14:textId="77777777" w:rsidR="009B6090" w:rsidRPr="009B6090" w:rsidRDefault="009B6090" w:rsidP="009B6090">
            <w:r w:rsidRPr="007F30EB">
              <w:rPr>
                <w:lang w:val="en-GB"/>
              </w:rPr>
              <w:t xml:space="preserve">  </w:t>
            </w:r>
            <w:r w:rsidRPr="009B6090">
              <w:t>23.38 (4.44)</w:t>
            </w:r>
          </w:p>
        </w:tc>
        <w:tc>
          <w:tcPr>
            <w:tcW w:w="2268" w:type="dxa"/>
            <w:noWrap/>
            <w:hideMark/>
          </w:tcPr>
          <w:p w14:paraId="22FF97B4" w14:textId="77777777" w:rsidR="009B6090" w:rsidRPr="009B6090" w:rsidRDefault="009B6090" w:rsidP="009B6090">
            <w:r w:rsidRPr="009B6090">
              <w:t xml:space="preserve">  24.43 (8.26)</w:t>
            </w:r>
          </w:p>
        </w:tc>
        <w:tc>
          <w:tcPr>
            <w:tcW w:w="1134" w:type="dxa"/>
            <w:noWrap/>
            <w:hideMark/>
          </w:tcPr>
          <w:p w14:paraId="426B9341" w14:textId="77777777" w:rsidR="009B6090" w:rsidRPr="009B6090" w:rsidRDefault="009B6090" w:rsidP="009B6090">
            <w:r w:rsidRPr="009B6090">
              <w:t xml:space="preserve"> 0.527</w:t>
            </w:r>
          </w:p>
        </w:tc>
      </w:tr>
      <w:tr w:rsidR="000B794D" w:rsidRPr="009B6090" w14:paraId="20AE8202" w14:textId="77777777" w:rsidTr="006A1FD9">
        <w:trPr>
          <w:trHeight w:val="288"/>
        </w:trPr>
        <w:tc>
          <w:tcPr>
            <w:tcW w:w="4700" w:type="dxa"/>
            <w:noWrap/>
            <w:vAlign w:val="bottom"/>
          </w:tcPr>
          <w:p w14:paraId="30AC7E7B" w14:textId="07A29708" w:rsidR="000B794D" w:rsidRPr="00715FC9" w:rsidRDefault="00715FC9" w:rsidP="000B794D">
            <w:pPr>
              <w:rPr>
                <w:lang w:val="en"/>
              </w:rPr>
            </w:pPr>
            <w:r w:rsidRPr="00715FC9">
              <w:rPr>
                <w:rFonts w:ascii="Calibri" w:hAnsi="Calibri" w:cs="Calibri"/>
                <w:b/>
                <w:bCs/>
                <w:color w:val="000000"/>
              </w:rPr>
              <w:t xml:space="preserve">Start </w:t>
            </w:r>
            <w:r w:rsidR="000B794D" w:rsidRPr="00715FC9">
              <w:rPr>
                <w:rFonts w:ascii="Calibri" w:hAnsi="Calibri" w:cs="Calibri"/>
                <w:b/>
                <w:bCs/>
                <w:color w:val="000000"/>
              </w:rPr>
              <w:t>MEF</w:t>
            </w:r>
            <w:r w:rsidR="000B794D" w:rsidRPr="00715FC9">
              <w:rPr>
                <w:rFonts w:ascii="Calibri" w:hAnsi="Calibri" w:cs="Calibri"/>
                <w:color w:val="000000"/>
              </w:rPr>
              <w:t xml:space="preserve"> (</w:t>
            </w:r>
            <w:proofErr w:type="spellStart"/>
            <w:r w:rsidR="000B794D" w:rsidRPr="00715FC9">
              <w:rPr>
                <w:rFonts w:ascii="Calibri" w:hAnsi="Calibri" w:cs="Calibri"/>
                <w:color w:val="000000"/>
              </w:rPr>
              <w:t>mean</w:t>
            </w:r>
            <w:proofErr w:type="spellEnd"/>
            <w:r w:rsidR="000B794D" w:rsidRPr="00715FC9">
              <w:rPr>
                <w:rFonts w:ascii="Calibri" w:hAnsi="Calibri" w:cs="Calibri"/>
                <w:color w:val="000000"/>
              </w:rPr>
              <w:t xml:space="preserve"> (SD))</w:t>
            </w:r>
          </w:p>
        </w:tc>
        <w:tc>
          <w:tcPr>
            <w:tcW w:w="2525" w:type="dxa"/>
            <w:noWrap/>
            <w:vAlign w:val="bottom"/>
          </w:tcPr>
          <w:p w14:paraId="647D139E" w14:textId="0DADC056" w:rsidR="000B794D" w:rsidRPr="00715FC9" w:rsidRDefault="000B794D" w:rsidP="000B794D">
            <w:pPr>
              <w:rPr>
                <w:lang w:val="en-GB"/>
              </w:rPr>
            </w:pPr>
            <w:r w:rsidRPr="00715FC9">
              <w:rPr>
                <w:rFonts w:ascii="Calibri" w:hAnsi="Calibri" w:cs="Calibri"/>
                <w:color w:val="000000"/>
              </w:rPr>
              <w:t xml:space="preserve">   1.90 (1.18)</w:t>
            </w:r>
          </w:p>
        </w:tc>
        <w:tc>
          <w:tcPr>
            <w:tcW w:w="2268" w:type="dxa"/>
            <w:noWrap/>
            <w:vAlign w:val="bottom"/>
          </w:tcPr>
          <w:p w14:paraId="2D66738F" w14:textId="5DB865DA" w:rsidR="000B794D" w:rsidRPr="00715FC9" w:rsidRDefault="000B794D" w:rsidP="000B794D">
            <w:r w:rsidRPr="00715FC9">
              <w:rPr>
                <w:rFonts w:ascii="Calibri" w:hAnsi="Calibri" w:cs="Calibri"/>
                <w:color w:val="000000"/>
              </w:rPr>
              <w:t xml:space="preserve">   1.72 (0.98)</w:t>
            </w:r>
          </w:p>
        </w:tc>
        <w:tc>
          <w:tcPr>
            <w:tcW w:w="1134" w:type="dxa"/>
            <w:noWrap/>
            <w:vAlign w:val="bottom"/>
          </w:tcPr>
          <w:p w14:paraId="4E6C02A6" w14:textId="06284865" w:rsidR="000B794D" w:rsidRPr="00715FC9" w:rsidRDefault="000B794D" w:rsidP="000B794D">
            <w:r w:rsidRPr="00715FC9">
              <w:rPr>
                <w:rFonts w:ascii="Calibri" w:hAnsi="Calibri" w:cs="Calibri"/>
                <w:color w:val="000000"/>
              </w:rPr>
              <w:t xml:space="preserve"> 0.457</w:t>
            </w:r>
          </w:p>
        </w:tc>
      </w:tr>
      <w:tr w:rsidR="000B794D" w:rsidRPr="009B6090" w14:paraId="7870C6B1" w14:textId="77777777" w:rsidTr="006A1FD9">
        <w:trPr>
          <w:trHeight w:val="288"/>
        </w:trPr>
        <w:tc>
          <w:tcPr>
            <w:tcW w:w="4700" w:type="dxa"/>
            <w:noWrap/>
            <w:vAlign w:val="bottom"/>
          </w:tcPr>
          <w:p w14:paraId="643500F3" w14:textId="40B0F459" w:rsidR="000B794D" w:rsidRPr="00715FC9" w:rsidRDefault="00715FC9" w:rsidP="000B794D">
            <w:pPr>
              <w:rPr>
                <w:lang w:val="en"/>
              </w:rPr>
            </w:pPr>
            <w:r w:rsidRPr="00715FC9">
              <w:rPr>
                <w:rFonts w:ascii="Calibri" w:hAnsi="Calibri" w:cs="Calibri"/>
                <w:b/>
                <w:bCs/>
                <w:color w:val="000000"/>
              </w:rPr>
              <w:t>F</w:t>
            </w:r>
            <w:r w:rsidR="000B794D" w:rsidRPr="00715FC9">
              <w:rPr>
                <w:rFonts w:ascii="Calibri" w:hAnsi="Calibri" w:cs="Calibri"/>
                <w:b/>
                <w:bCs/>
                <w:color w:val="000000"/>
              </w:rPr>
              <w:t>EF</w:t>
            </w:r>
            <w:r w:rsidR="000B794D" w:rsidRPr="00715FC9">
              <w:rPr>
                <w:rFonts w:ascii="Calibri" w:hAnsi="Calibri" w:cs="Calibri"/>
                <w:color w:val="000000"/>
              </w:rPr>
              <w:t xml:space="preserve"> (</w:t>
            </w:r>
            <w:proofErr w:type="spellStart"/>
            <w:r w:rsidR="000B794D" w:rsidRPr="00715FC9">
              <w:rPr>
                <w:rFonts w:ascii="Calibri" w:hAnsi="Calibri" w:cs="Calibri"/>
                <w:color w:val="000000"/>
              </w:rPr>
              <w:t>mean</w:t>
            </w:r>
            <w:proofErr w:type="spellEnd"/>
            <w:r w:rsidR="000B794D" w:rsidRPr="00715FC9">
              <w:rPr>
                <w:rFonts w:ascii="Calibri" w:hAnsi="Calibri" w:cs="Calibri"/>
                <w:color w:val="000000"/>
              </w:rPr>
              <w:t xml:space="preserve"> (SD))</w:t>
            </w:r>
          </w:p>
        </w:tc>
        <w:tc>
          <w:tcPr>
            <w:tcW w:w="2525" w:type="dxa"/>
            <w:noWrap/>
            <w:vAlign w:val="bottom"/>
          </w:tcPr>
          <w:p w14:paraId="60724C6F" w14:textId="526E0941" w:rsidR="000B794D" w:rsidRPr="00715FC9" w:rsidRDefault="000B794D" w:rsidP="000B794D">
            <w:pPr>
              <w:rPr>
                <w:lang w:val="en-GB"/>
              </w:rPr>
            </w:pPr>
            <w:r w:rsidRPr="00715FC9">
              <w:rPr>
                <w:rFonts w:ascii="Calibri" w:hAnsi="Calibri" w:cs="Calibri"/>
                <w:color w:val="000000"/>
              </w:rPr>
              <w:t xml:space="preserve">  14.88 (7.30)</w:t>
            </w:r>
          </w:p>
        </w:tc>
        <w:tc>
          <w:tcPr>
            <w:tcW w:w="2268" w:type="dxa"/>
            <w:noWrap/>
            <w:vAlign w:val="bottom"/>
          </w:tcPr>
          <w:p w14:paraId="1BEB1638" w14:textId="6265F627" w:rsidR="000B794D" w:rsidRPr="00715FC9" w:rsidRDefault="000B794D" w:rsidP="000B794D">
            <w:r w:rsidRPr="00715FC9">
              <w:rPr>
                <w:rFonts w:ascii="Calibri" w:hAnsi="Calibri" w:cs="Calibri"/>
                <w:color w:val="000000"/>
              </w:rPr>
              <w:t xml:space="preserve">  19.53 (15.73)</w:t>
            </w:r>
          </w:p>
        </w:tc>
        <w:tc>
          <w:tcPr>
            <w:tcW w:w="1134" w:type="dxa"/>
            <w:noWrap/>
            <w:vAlign w:val="bottom"/>
          </w:tcPr>
          <w:p w14:paraId="24C0184B" w14:textId="7CA11373" w:rsidR="000B794D" w:rsidRPr="00715FC9" w:rsidRDefault="000B794D" w:rsidP="000B794D">
            <w:r w:rsidRPr="00715FC9">
              <w:rPr>
                <w:rFonts w:ascii="Calibri" w:hAnsi="Calibri" w:cs="Calibri"/>
                <w:color w:val="000000"/>
              </w:rPr>
              <w:t xml:space="preserve"> 0.162</w:t>
            </w:r>
          </w:p>
        </w:tc>
      </w:tr>
    </w:tbl>
    <w:p w14:paraId="52D881ED" w14:textId="1EA2461E" w:rsidR="00CA0034" w:rsidRPr="007F30EB" w:rsidRDefault="00CA0034">
      <w:pPr>
        <w:rPr>
          <w:lang w:val="en-GB"/>
        </w:rPr>
      </w:pPr>
      <w:bookmarkStart w:id="0" w:name="_Hlk129376238"/>
      <w:r w:rsidRPr="007F30EB">
        <w:rPr>
          <w:lang w:val="en-GB"/>
        </w:rPr>
        <w:t>GA</w:t>
      </w:r>
      <w:r w:rsidR="0021356A" w:rsidRPr="007F30EB">
        <w:rPr>
          <w:lang w:val="en-GB"/>
        </w:rPr>
        <w:t>:</w:t>
      </w:r>
      <w:r w:rsidRPr="007F30EB">
        <w:rPr>
          <w:lang w:val="en-GB"/>
        </w:rPr>
        <w:t xml:space="preserve"> Gestational Age, </w:t>
      </w:r>
      <w:r w:rsidR="00443471" w:rsidRPr="007F30EB">
        <w:rPr>
          <w:lang w:val="en-GB"/>
        </w:rPr>
        <w:t>M</w:t>
      </w:r>
      <w:r w:rsidR="00BB684E">
        <w:rPr>
          <w:lang w:val="en-GB"/>
        </w:rPr>
        <w:t>O</w:t>
      </w:r>
      <w:r w:rsidR="00443471" w:rsidRPr="007F30EB">
        <w:rPr>
          <w:lang w:val="en-GB"/>
        </w:rPr>
        <w:t>M: M</w:t>
      </w:r>
      <w:r w:rsidR="00813FF0">
        <w:rPr>
          <w:lang w:val="en-GB"/>
        </w:rPr>
        <w:t>other’s</w:t>
      </w:r>
      <w:r w:rsidR="00443471" w:rsidRPr="007F30EB">
        <w:rPr>
          <w:lang w:val="en-GB"/>
        </w:rPr>
        <w:t xml:space="preserve"> </w:t>
      </w:r>
      <w:r w:rsidR="00BB684E">
        <w:rPr>
          <w:lang w:val="en-GB"/>
        </w:rPr>
        <w:t xml:space="preserve">Own </w:t>
      </w:r>
      <w:r w:rsidR="00443471" w:rsidRPr="007F30EB">
        <w:rPr>
          <w:lang w:val="en-GB"/>
        </w:rPr>
        <w:t>Milk</w:t>
      </w:r>
      <w:r w:rsidRPr="007F30EB">
        <w:rPr>
          <w:lang w:val="en-GB"/>
        </w:rPr>
        <w:t xml:space="preserve">, CS: </w:t>
      </w:r>
      <w:proofErr w:type="spellStart"/>
      <w:r w:rsidRPr="007F30EB">
        <w:rPr>
          <w:lang w:val="en-GB"/>
        </w:rPr>
        <w:t>Cesarean</w:t>
      </w:r>
      <w:proofErr w:type="spellEnd"/>
      <w:r w:rsidRPr="007F30EB">
        <w:rPr>
          <w:lang w:val="en-GB"/>
        </w:rPr>
        <w:t xml:space="preserve"> Section</w:t>
      </w:r>
      <w:r w:rsidR="00715FC9">
        <w:rPr>
          <w:lang w:val="en-GB"/>
        </w:rPr>
        <w:t>, MEF: Minimal Enteral Feeding, FEF: Full Enteral Feeding</w:t>
      </w:r>
    </w:p>
    <w:bookmarkEnd w:id="0"/>
    <w:p w14:paraId="16D263FB" w14:textId="2BE51088" w:rsidR="007C4059" w:rsidRDefault="007C4059">
      <w:pPr>
        <w:rPr>
          <w:b/>
          <w:bCs/>
        </w:rPr>
      </w:pPr>
      <w:proofErr w:type="spellStart"/>
      <w:r>
        <w:rPr>
          <w:b/>
          <w:bCs/>
        </w:rPr>
        <w:t>Table</w:t>
      </w:r>
      <w:proofErr w:type="spellEnd"/>
      <w:r>
        <w:rPr>
          <w:b/>
          <w:bCs/>
        </w:rPr>
        <w:t xml:space="preserve"> </w:t>
      </w:r>
      <w:r w:rsidR="00862253">
        <w:rPr>
          <w:b/>
          <w:bCs/>
        </w:rPr>
        <w:t>n°</w:t>
      </w:r>
      <w:r w:rsidR="0042015A">
        <w:rPr>
          <w:b/>
          <w:bCs/>
        </w:rPr>
        <w:t>4</w:t>
      </w:r>
    </w:p>
    <w:p w14:paraId="6DCA856D" w14:textId="6F3D1EC5" w:rsidR="003D4C87" w:rsidRPr="00C77298" w:rsidRDefault="00443471">
      <w:pPr>
        <w:rPr>
          <w:b/>
          <w:bCs/>
        </w:rPr>
      </w:pPr>
      <w:proofErr w:type="spellStart"/>
      <w:r>
        <w:rPr>
          <w:b/>
          <w:bCs/>
        </w:rPr>
        <w:t>Feed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scharge</w:t>
      </w:r>
      <w:proofErr w:type="spellEnd"/>
      <w:r>
        <w:rPr>
          <w:b/>
          <w:bCs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48"/>
        <w:gridCol w:w="2693"/>
        <w:gridCol w:w="1985"/>
      </w:tblGrid>
      <w:tr w:rsidR="004A08A6" w:rsidRPr="003D4C87" w14:paraId="4E422327" w14:textId="14093C67" w:rsidTr="00715FC9">
        <w:trPr>
          <w:trHeight w:val="288"/>
        </w:trPr>
        <w:tc>
          <w:tcPr>
            <w:tcW w:w="4248" w:type="dxa"/>
            <w:noWrap/>
            <w:hideMark/>
          </w:tcPr>
          <w:p w14:paraId="49B90ABC" w14:textId="5C271713" w:rsidR="004A08A6" w:rsidRPr="003D4C87" w:rsidRDefault="004A08A6" w:rsidP="004A08A6"/>
        </w:tc>
        <w:tc>
          <w:tcPr>
            <w:tcW w:w="2693" w:type="dxa"/>
            <w:noWrap/>
            <w:hideMark/>
          </w:tcPr>
          <w:p w14:paraId="46B51051" w14:textId="7F88BF25" w:rsidR="004A08A6" w:rsidRPr="00C77298" w:rsidRDefault="00506898" w:rsidP="004A08A6">
            <w:pPr>
              <w:rPr>
                <w:b/>
                <w:bCs/>
              </w:rPr>
            </w:pPr>
            <w:r>
              <w:rPr>
                <w:b/>
                <w:bCs/>
              </w:rPr>
              <w:t>FM</w:t>
            </w:r>
            <w:r w:rsidR="00C77298" w:rsidRPr="00C77298">
              <w:rPr>
                <w:b/>
                <w:bCs/>
              </w:rPr>
              <w:t xml:space="preserve"> vs </w:t>
            </w:r>
            <w:r w:rsidR="00715FC9">
              <w:rPr>
                <w:b/>
                <w:bCs/>
              </w:rPr>
              <w:t>MO</w:t>
            </w:r>
            <w:r w:rsidR="004A08A6" w:rsidRPr="00C77298">
              <w:rPr>
                <w:b/>
                <w:bCs/>
              </w:rPr>
              <w:t>M</w:t>
            </w:r>
            <w:r w:rsidR="00C77298" w:rsidRPr="00C77298">
              <w:rPr>
                <w:b/>
                <w:bCs/>
              </w:rPr>
              <w:t xml:space="preserve"> vs </w:t>
            </w:r>
            <w:r w:rsidR="00715FC9">
              <w:rPr>
                <w:b/>
                <w:bCs/>
              </w:rPr>
              <w:t>MO</w:t>
            </w:r>
            <w:r w:rsidR="004A08A6" w:rsidRPr="00C77298">
              <w:rPr>
                <w:b/>
                <w:bCs/>
              </w:rPr>
              <w:t>M+</w:t>
            </w:r>
            <w:r>
              <w:rPr>
                <w:b/>
                <w:bCs/>
              </w:rPr>
              <w:t>FM</w:t>
            </w:r>
          </w:p>
          <w:p w14:paraId="35EFDEC6" w14:textId="49455937" w:rsidR="004A08A6" w:rsidRPr="003D4C87" w:rsidRDefault="004A08A6" w:rsidP="004A08A6"/>
        </w:tc>
        <w:tc>
          <w:tcPr>
            <w:tcW w:w="1985" w:type="dxa"/>
          </w:tcPr>
          <w:p w14:paraId="415EFA22" w14:textId="1C8D7E29" w:rsidR="004A08A6" w:rsidRDefault="00506898" w:rsidP="004A08A6">
            <w:r>
              <w:rPr>
                <w:b/>
                <w:bCs/>
              </w:rPr>
              <w:t>FM</w:t>
            </w:r>
            <w:r w:rsidR="005E39B5">
              <w:rPr>
                <w:b/>
                <w:bCs/>
              </w:rPr>
              <w:t xml:space="preserve"> </w:t>
            </w:r>
            <w:r w:rsidR="00C77298">
              <w:rPr>
                <w:b/>
                <w:bCs/>
              </w:rPr>
              <w:t xml:space="preserve">vs </w:t>
            </w:r>
            <w:r w:rsidR="00715FC9">
              <w:rPr>
                <w:b/>
                <w:bCs/>
              </w:rPr>
              <w:t>MOM</w:t>
            </w:r>
          </w:p>
        </w:tc>
      </w:tr>
      <w:tr w:rsidR="004A08A6" w:rsidRPr="003D4C87" w14:paraId="6CF95DF0" w14:textId="73AEC576" w:rsidTr="00715FC9">
        <w:trPr>
          <w:trHeight w:val="288"/>
        </w:trPr>
        <w:tc>
          <w:tcPr>
            <w:tcW w:w="4248" w:type="dxa"/>
            <w:noWrap/>
          </w:tcPr>
          <w:p w14:paraId="5EA420D2" w14:textId="77777777" w:rsidR="004A08A6" w:rsidRPr="003D4C87" w:rsidRDefault="004A08A6" w:rsidP="004A08A6"/>
        </w:tc>
        <w:tc>
          <w:tcPr>
            <w:tcW w:w="2693" w:type="dxa"/>
            <w:noWrap/>
          </w:tcPr>
          <w:p w14:paraId="598C0DC6" w14:textId="3595A771" w:rsidR="004A08A6" w:rsidRPr="00CF33A9" w:rsidRDefault="004A08A6" w:rsidP="004A08A6">
            <w:pPr>
              <w:rPr>
                <w:b/>
                <w:bCs/>
              </w:rPr>
            </w:pPr>
            <w:r w:rsidRPr="00CF33A9">
              <w:rPr>
                <w:b/>
                <w:bCs/>
              </w:rPr>
              <w:t>p</w:t>
            </w:r>
          </w:p>
        </w:tc>
        <w:tc>
          <w:tcPr>
            <w:tcW w:w="1985" w:type="dxa"/>
          </w:tcPr>
          <w:p w14:paraId="12DA3B47" w14:textId="08794E85" w:rsidR="004A08A6" w:rsidRDefault="004A08A6" w:rsidP="004A08A6">
            <w:r>
              <w:rPr>
                <w:b/>
                <w:bCs/>
              </w:rPr>
              <w:t>p</w:t>
            </w:r>
          </w:p>
        </w:tc>
      </w:tr>
      <w:tr w:rsidR="004A08A6" w:rsidRPr="003D4C87" w14:paraId="5097708C" w14:textId="5920CC90" w:rsidTr="00715FC9">
        <w:trPr>
          <w:trHeight w:val="288"/>
        </w:trPr>
        <w:tc>
          <w:tcPr>
            <w:tcW w:w="4248" w:type="dxa"/>
            <w:noWrap/>
            <w:hideMark/>
          </w:tcPr>
          <w:p w14:paraId="6857C147" w14:textId="01F618F8" w:rsidR="004A08A6" w:rsidRPr="000F6AF7" w:rsidRDefault="00CA0034" w:rsidP="004A08A6">
            <w:pPr>
              <w:rPr>
                <w:b/>
                <w:bCs/>
              </w:rPr>
            </w:pPr>
            <w:r w:rsidRPr="000F6AF7">
              <w:rPr>
                <w:b/>
                <w:bCs/>
              </w:rPr>
              <w:t>GA</w:t>
            </w:r>
            <w:r w:rsidR="004A08A6" w:rsidRPr="000F6AF7">
              <w:rPr>
                <w:b/>
                <w:bCs/>
              </w:rPr>
              <w:t xml:space="preserve"> (</w:t>
            </w:r>
            <w:proofErr w:type="spellStart"/>
            <w:r w:rsidR="004A08A6" w:rsidRPr="000F6AF7">
              <w:rPr>
                <w:b/>
                <w:bCs/>
              </w:rPr>
              <w:t>mean</w:t>
            </w:r>
            <w:proofErr w:type="spellEnd"/>
            <w:r w:rsidR="004A08A6" w:rsidRPr="000F6AF7">
              <w:rPr>
                <w:b/>
                <w:bCs/>
              </w:rPr>
              <w:t xml:space="preserve"> (SD))</w:t>
            </w:r>
          </w:p>
        </w:tc>
        <w:tc>
          <w:tcPr>
            <w:tcW w:w="2693" w:type="dxa"/>
            <w:noWrap/>
            <w:hideMark/>
          </w:tcPr>
          <w:p w14:paraId="51D76DAD" w14:textId="77777777" w:rsidR="004A08A6" w:rsidRPr="003D4C87" w:rsidRDefault="004A08A6" w:rsidP="004A08A6">
            <w:r w:rsidRPr="003D4C87">
              <w:t xml:space="preserve"> 0.101</w:t>
            </w:r>
          </w:p>
        </w:tc>
        <w:tc>
          <w:tcPr>
            <w:tcW w:w="1985" w:type="dxa"/>
          </w:tcPr>
          <w:p w14:paraId="5A548BE0" w14:textId="30C608A7" w:rsidR="004A08A6" w:rsidRPr="003D4C87" w:rsidRDefault="004A08A6" w:rsidP="004A08A6">
            <w:r w:rsidRPr="00E132C3">
              <w:t xml:space="preserve"> 0.032</w:t>
            </w:r>
          </w:p>
        </w:tc>
      </w:tr>
      <w:tr w:rsidR="004A08A6" w:rsidRPr="003D4C87" w14:paraId="7EAC5F55" w14:textId="7886E8DD" w:rsidTr="00715FC9">
        <w:trPr>
          <w:trHeight w:val="288"/>
        </w:trPr>
        <w:tc>
          <w:tcPr>
            <w:tcW w:w="4248" w:type="dxa"/>
            <w:noWrap/>
            <w:hideMark/>
          </w:tcPr>
          <w:p w14:paraId="5CC58E83" w14:textId="04F560B1" w:rsidR="004A08A6" w:rsidRPr="000F6AF7" w:rsidRDefault="00CA0034" w:rsidP="004A08A6">
            <w:pPr>
              <w:rPr>
                <w:b/>
                <w:bCs/>
              </w:rPr>
            </w:pPr>
            <w:r w:rsidRPr="000F6AF7">
              <w:rPr>
                <w:b/>
                <w:bCs/>
                <w:lang w:val="en"/>
              </w:rPr>
              <w:t>Weight</w:t>
            </w:r>
            <w:r w:rsidRPr="000F6AF7">
              <w:rPr>
                <w:b/>
                <w:bCs/>
              </w:rPr>
              <w:t xml:space="preserve"> </w:t>
            </w:r>
            <w:r w:rsidR="004A08A6" w:rsidRPr="000F6AF7">
              <w:rPr>
                <w:b/>
                <w:bCs/>
              </w:rPr>
              <w:t>(</w:t>
            </w:r>
            <w:proofErr w:type="spellStart"/>
            <w:r w:rsidR="004A08A6" w:rsidRPr="000F6AF7">
              <w:rPr>
                <w:b/>
                <w:bCs/>
              </w:rPr>
              <w:t>mean</w:t>
            </w:r>
            <w:proofErr w:type="spellEnd"/>
            <w:r w:rsidR="004A08A6" w:rsidRPr="000F6AF7">
              <w:rPr>
                <w:b/>
                <w:bCs/>
              </w:rPr>
              <w:t xml:space="preserve"> (SD))</w:t>
            </w:r>
          </w:p>
        </w:tc>
        <w:tc>
          <w:tcPr>
            <w:tcW w:w="2693" w:type="dxa"/>
            <w:noWrap/>
            <w:hideMark/>
          </w:tcPr>
          <w:p w14:paraId="7227DF3F" w14:textId="77777777" w:rsidR="004A08A6" w:rsidRPr="003D4C87" w:rsidRDefault="004A08A6" w:rsidP="004A08A6">
            <w:r w:rsidRPr="003D4C87">
              <w:t xml:space="preserve"> 0.182</w:t>
            </w:r>
          </w:p>
        </w:tc>
        <w:tc>
          <w:tcPr>
            <w:tcW w:w="1985" w:type="dxa"/>
          </w:tcPr>
          <w:p w14:paraId="6AA053FA" w14:textId="3846BB52" w:rsidR="004A08A6" w:rsidRPr="003D4C87" w:rsidRDefault="004A08A6" w:rsidP="004A08A6">
            <w:r w:rsidRPr="00E132C3">
              <w:t xml:space="preserve"> 0.065</w:t>
            </w:r>
          </w:p>
        </w:tc>
      </w:tr>
      <w:tr w:rsidR="004A08A6" w:rsidRPr="003D4C87" w14:paraId="36E980E4" w14:textId="23C29B07" w:rsidTr="00715FC9">
        <w:trPr>
          <w:trHeight w:val="288"/>
        </w:trPr>
        <w:tc>
          <w:tcPr>
            <w:tcW w:w="4248" w:type="dxa"/>
            <w:noWrap/>
            <w:hideMark/>
          </w:tcPr>
          <w:p w14:paraId="35D22C00" w14:textId="7243CCEE" w:rsidR="004A08A6" w:rsidRPr="000F6AF7" w:rsidRDefault="004A08A6" w:rsidP="004A08A6">
            <w:pPr>
              <w:rPr>
                <w:b/>
                <w:bCs/>
              </w:rPr>
            </w:pPr>
            <w:proofErr w:type="spellStart"/>
            <w:r w:rsidRPr="000F6AF7">
              <w:rPr>
                <w:b/>
                <w:bCs/>
              </w:rPr>
              <w:t>Sing_</w:t>
            </w:r>
            <w:r w:rsidR="00CA0034" w:rsidRPr="000F6AF7">
              <w:rPr>
                <w:b/>
                <w:bCs/>
              </w:rPr>
              <w:t>Twins</w:t>
            </w:r>
            <w:proofErr w:type="spellEnd"/>
            <w:r w:rsidRPr="000F6AF7">
              <w:rPr>
                <w:b/>
                <w:bCs/>
              </w:rPr>
              <w:t xml:space="preserve"> = S (%)</w:t>
            </w:r>
          </w:p>
        </w:tc>
        <w:tc>
          <w:tcPr>
            <w:tcW w:w="2693" w:type="dxa"/>
            <w:noWrap/>
            <w:hideMark/>
          </w:tcPr>
          <w:p w14:paraId="40CDEC28" w14:textId="77777777" w:rsidR="004A08A6" w:rsidRPr="003D4C87" w:rsidRDefault="004A08A6" w:rsidP="004A08A6">
            <w:r w:rsidRPr="003D4C87">
              <w:t xml:space="preserve"> 0.584</w:t>
            </w:r>
          </w:p>
        </w:tc>
        <w:tc>
          <w:tcPr>
            <w:tcW w:w="1985" w:type="dxa"/>
          </w:tcPr>
          <w:p w14:paraId="7BC22305" w14:textId="0C8D0BAA" w:rsidR="004A08A6" w:rsidRPr="003D4C87" w:rsidRDefault="004A08A6" w:rsidP="004A08A6">
            <w:r w:rsidRPr="00E132C3">
              <w:t xml:space="preserve"> 0.460</w:t>
            </w:r>
          </w:p>
        </w:tc>
      </w:tr>
      <w:tr w:rsidR="004A08A6" w:rsidRPr="003D4C87" w14:paraId="19778D5E" w14:textId="61C681F5" w:rsidTr="00715FC9">
        <w:trPr>
          <w:trHeight w:val="288"/>
        </w:trPr>
        <w:tc>
          <w:tcPr>
            <w:tcW w:w="4248" w:type="dxa"/>
            <w:noWrap/>
            <w:hideMark/>
          </w:tcPr>
          <w:p w14:paraId="370273CF" w14:textId="3FC329C8" w:rsidR="004A08A6" w:rsidRPr="000F6AF7" w:rsidRDefault="00CA0034" w:rsidP="004A08A6">
            <w:pPr>
              <w:rPr>
                <w:b/>
                <w:bCs/>
              </w:rPr>
            </w:pPr>
            <w:r w:rsidRPr="000F6AF7">
              <w:rPr>
                <w:b/>
                <w:bCs/>
              </w:rPr>
              <w:t>CS</w:t>
            </w:r>
            <w:r w:rsidR="004A08A6" w:rsidRPr="000F6AF7">
              <w:rPr>
                <w:b/>
                <w:bCs/>
              </w:rPr>
              <w:t xml:space="preserve"> (%)</w:t>
            </w:r>
          </w:p>
        </w:tc>
        <w:tc>
          <w:tcPr>
            <w:tcW w:w="2693" w:type="dxa"/>
            <w:noWrap/>
            <w:hideMark/>
          </w:tcPr>
          <w:p w14:paraId="2C462148" w14:textId="77777777" w:rsidR="004A08A6" w:rsidRPr="003D4C87" w:rsidRDefault="004A08A6" w:rsidP="004A08A6">
            <w:r w:rsidRPr="003D4C87">
              <w:t xml:space="preserve"> 0.323</w:t>
            </w:r>
          </w:p>
        </w:tc>
        <w:tc>
          <w:tcPr>
            <w:tcW w:w="1985" w:type="dxa"/>
          </w:tcPr>
          <w:p w14:paraId="177479AF" w14:textId="1A052831" w:rsidR="004A08A6" w:rsidRPr="003D4C87" w:rsidRDefault="004A08A6" w:rsidP="004A08A6">
            <w:r w:rsidRPr="00E132C3">
              <w:t xml:space="preserve"> 0.538</w:t>
            </w:r>
          </w:p>
        </w:tc>
      </w:tr>
      <w:tr w:rsidR="004A08A6" w:rsidRPr="003D4C87" w14:paraId="3C8F48AE" w14:textId="6A6CF4B4" w:rsidTr="00715FC9">
        <w:trPr>
          <w:trHeight w:val="288"/>
        </w:trPr>
        <w:tc>
          <w:tcPr>
            <w:tcW w:w="4248" w:type="dxa"/>
            <w:noWrap/>
            <w:hideMark/>
          </w:tcPr>
          <w:p w14:paraId="1A770A32" w14:textId="52C0DFBD" w:rsidR="004A08A6" w:rsidRPr="000F6AF7" w:rsidRDefault="00CA0034" w:rsidP="004A08A6">
            <w:pPr>
              <w:rPr>
                <w:b/>
                <w:bCs/>
              </w:rPr>
            </w:pPr>
            <w:proofErr w:type="spellStart"/>
            <w:r w:rsidRPr="000F6AF7">
              <w:rPr>
                <w:b/>
                <w:bCs/>
              </w:rPr>
              <w:t>Maternal</w:t>
            </w:r>
            <w:proofErr w:type="spellEnd"/>
            <w:r w:rsidRPr="000F6AF7">
              <w:rPr>
                <w:b/>
                <w:bCs/>
              </w:rPr>
              <w:t xml:space="preserve"> Age</w:t>
            </w:r>
            <w:r w:rsidR="004A08A6" w:rsidRPr="000F6AF7">
              <w:rPr>
                <w:b/>
                <w:bCs/>
              </w:rPr>
              <w:t xml:space="preserve"> (</w:t>
            </w:r>
            <w:proofErr w:type="spellStart"/>
            <w:r w:rsidR="004A08A6" w:rsidRPr="000F6AF7">
              <w:rPr>
                <w:b/>
                <w:bCs/>
              </w:rPr>
              <w:t>mean</w:t>
            </w:r>
            <w:proofErr w:type="spellEnd"/>
            <w:r w:rsidR="004A08A6" w:rsidRPr="000F6AF7">
              <w:rPr>
                <w:b/>
                <w:bCs/>
              </w:rPr>
              <w:t xml:space="preserve"> (SD))</w:t>
            </w:r>
          </w:p>
        </w:tc>
        <w:tc>
          <w:tcPr>
            <w:tcW w:w="2693" w:type="dxa"/>
            <w:noWrap/>
            <w:hideMark/>
          </w:tcPr>
          <w:p w14:paraId="5F00CB97" w14:textId="77777777" w:rsidR="004A08A6" w:rsidRPr="003D4C87" w:rsidRDefault="004A08A6" w:rsidP="004A08A6">
            <w:r w:rsidRPr="003D4C87">
              <w:t xml:space="preserve"> 0.048</w:t>
            </w:r>
          </w:p>
        </w:tc>
        <w:tc>
          <w:tcPr>
            <w:tcW w:w="1985" w:type="dxa"/>
          </w:tcPr>
          <w:p w14:paraId="70F49E31" w14:textId="52E39274" w:rsidR="004A08A6" w:rsidRPr="003D4C87" w:rsidRDefault="004A08A6" w:rsidP="004A08A6">
            <w:r w:rsidRPr="00E132C3">
              <w:t xml:space="preserve"> 0.059</w:t>
            </w:r>
          </w:p>
        </w:tc>
      </w:tr>
      <w:tr w:rsidR="004A08A6" w:rsidRPr="003D4C87" w14:paraId="433DFB3F" w14:textId="44C35102" w:rsidTr="00715FC9">
        <w:trPr>
          <w:trHeight w:val="288"/>
        </w:trPr>
        <w:tc>
          <w:tcPr>
            <w:tcW w:w="4248" w:type="dxa"/>
            <w:noWrap/>
            <w:hideMark/>
          </w:tcPr>
          <w:p w14:paraId="03BCEFA2" w14:textId="607E4ECF" w:rsidR="004A08A6" w:rsidRPr="000F6AF7" w:rsidRDefault="00CA0034" w:rsidP="004A08A6">
            <w:pPr>
              <w:rPr>
                <w:b/>
                <w:bCs/>
              </w:rPr>
            </w:pPr>
            <w:r w:rsidRPr="000F6AF7">
              <w:rPr>
                <w:b/>
                <w:bCs/>
              </w:rPr>
              <w:t>Start M</w:t>
            </w:r>
            <w:r w:rsidR="00715FC9" w:rsidRPr="000F6AF7">
              <w:rPr>
                <w:b/>
                <w:bCs/>
              </w:rPr>
              <w:t>O</w:t>
            </w:r>
            <w:r w:rsidRPr="000F6AF7">
              <w:rPr>
                <w:b/>
                <w:bCs/>
              </w:rPr>
              <w:t>M</w:t>
            </w:r>
            <w:r w:rsidR="004A08A6" w:rsidRPr="000F6AF7">
              <w:rPr>
                <w:b/>
                <w:bCs/>
              </w:rPr>
              <w:t xml:space="preserve"> (</w:t>
            </w:r>
            <w:proofErr w:type="spellStart"/>
            <w:r w:rsidR="004A08A6" w:rsidRPr="000F6AF7">
              <w:rPr>
                <w:b/>
                <w:bCs/>
              </w:rPr>
              <w:t>mean</w:t>
            </w:r>
            <w:proofErr w:type="spellEnd"/>
            <w:r w:rsidR="004A08A6" w:rsidRPr="000F6AF7">
              <w:rPr>
                <w:b/>
                <w:bCs/>
              </w:rPr>
              <w:t xml:space="preserve"> (SD))</w:t>
            </w:r>
          </w:p>
        </w:tc>
        <w:tc>
          <w:tcPr>
            <w:tcW w:w="2693" w:type="dxa"/>
            <w:noWrap/>
            <w:hideMark/>
          </w:tcPr>
          <w:p w14:paraId="04B8DE8A" w14:textId="77777777" w:rsidR="004A08A6" w:rsidRPr="003D4C87" w:rsidRDefault="004A08A6" w:rsidP="004A08A6">
            <w:r w:rsidRPr="003D4C87">
              <w:t xml:space="preserve"> 0.032</w:t>
            </w:r>
          </w:p>
        </w:tc>
        <w:tc>
          <w:tcPr>
            <w:tcW w:w="1985" w:type="dxa"/>
          </w:tcPr>
          <w:p w14:paraId="14078E66" w14:textId="76310DD2" w:rsidR="004A08A6" w:rsidRPr="003D4C87" w:rsidRDefault="004A08A6" w:rsidP="004A08A6">
            <w:r w:rsidRPr="00E132C3">
              <w:t xml:space="preserve"> </w:t>
            </w:r>
            <w:bookmarkStart w:id="1" w:name="_Hlk133477649"/>
            <w:r w:rsidRPr="00E132C3">
              <w:t>0.009</w:t>
            </w:r>
            <w:bookmarkEnd w:id="1"/>
          </w:p>
        </w:tc>
      </w:tr>
      <w:tr w:rsidR="004A08A6" w:rsidRPr="003D4C87" w14:paraId="12BCACFF" w14:textId="00EE9C46" w:rsidTr="00715FC9">
        <w:trPr>
          <w:trHeight w:val="288"/>
        </w:trPr>
        <w:tc>
          <w:tcPr>
            <w:tcW w:w="4248" w:type="dxa"/>
            <w:noWrap/>
            <w:hideMark/>
          </w:tcPr>
          <w:p w14:paraId="3BDC72AF" w14:textId="25A117E3" w:rsidR="004A08A6" w:rsidRPr="000F6AF7" w:rsidRDefault="00CA0034" w:rsidP="004A08A6">
            <w:pPr>
              <w:rPr>
                <w:b/>
                <w:bCs/>
                <w:lang w:val="en-GB"/>
              </w:rPr>
            </w:pPr>
            <w:r w:rsidRPr="000F6AF7">
              <w:rPr>
                <w:b/>
                <w:bCs/>
                <w:lang w:val="en"/>
              </w:rPr>
              <w:t xml:space="preserve">Length of stay </w:t>
            </w:r>
            <w:r w:rsidR="004A08A6" w:rsidRPr="000F6AF7">
              <w:rPr>
                <w:b/>
                <w:bCs/>
                <w:lang w:val="en-GB"/>
              </w:rPr>
              <w:t>(mean (SD))</w:t>
            </w:r>
          </w:p>
        </w:tc>
        <w:tc>
          <w:tcPr>
            <w:tcW w:w="2693" w:type="dxa"/>
            <w:noWrap/>
            <w:hideMark/>
          </w:tcPr>
          <w:p w14:paraId="497E70DD" w14:textId="77777777" w:rsidR="004A08A6" w:rsidRPr="003D4C87" w:rsidRDefault="004A08A6" w:rsidP="004A08A6">
            <w:r w:rsidRPr="007F30EB">
              <w:rPr>
                <w:lang w:val="en-GB"/>
              </w:rPr>
              <w:t xml:space="preserve"> </w:t>
            </w:r>
            <w:r w:rsidRPr="003D4C87">
              <w:t>0.622</w:t>
            </w:r>
          </w:p>
        </w:tc>
        <w:tc>
          <w:tcPr>
            <w:tcW w:w="1985" w:type="dxa"/>
          </w:tcPr>
          <w:p w14:paraId="5CEDEC44" w14:textId="52EC21E8" w:rsidR="004A08A6" w:rsidRPr="003D4C87" w:rsidRDefault="004A08A6" w:rsidP="004A08A6">
            <w:r w:rsidRPr="00E132C3">
              <w:t xml:space="preserve"> 0.733</w:t>
            </w:r>
          </w:p>
        </w:tc>
      </w:tr>
      <w:tr w:rsidR="004A08A6" w:rsidRPr="003D4C87" w14:paraId="685C9D8E" w14:textId="2E8DC772" w:rsidTr="00715FC9">
        <w:trPr>
          <w:trHeight w:val="288"/>
        </w:trPr>
        <w:tc>
          <w:tcPr>
            <w:tcW w:w="4248" w:type="dxa"/>
            <w:noWrap/>
            <w:hideMark/>
          </w:tcPr>
          <w:p w14:paraId="6B457CE3" w14:textId="2C3278AD" w:rsidR="004A08A6" w:rsidRPr="000F6AF7" w:rsidRDefault="00CA0034" w:rsidP="004A08A6">
            <w:pPr>
              <w:rPr>
                <w:b/>
                <w:bCs/>
                <w:lang w:val="en-GB"/>
              </w:rPr>
            </w:pPr>
            <w:r w:rsidRPr="000F6AF7">
              <w:rPr>
                <w:b/>
                <w:bCs/>
                <w:lang w:val="en"/>
              </w:rPr>
              <w:t>Average daily weight increment</w:t>
            </w:r>
            <w:r w:rsidR="004A08A6" w:rsidRPr="000F6AF7">
              <w:rPr>
                <w:b/>
                <w:bCs/>
                <w:lang w:val="en-GB"/>
              </w:rPr>
              <w:t xml:space="preserve"> (mean (SD))</w:t>
            </w:r>
          </w:p>
        </w:tc>
        <w:tc>
          <w:tcPr>
            <w:tcW w:w="2693" w:type="dxa"/>
            <w:noWrap/>
            <w:hideMark/>
          </w:tcPr>
          <w:p w14:paraId="65BEEB7A" w14:textId="77777777" w:rsidR="004A08A6" w:rsidRPr="003D4C87" w:rsidRDefault="004A08A6" w:rsidP="004A08A6">
            <w:r w:rsidRPr="007F30EB">
              <w:rPr>
                <w:lang w:val="en-GB"/>
              </w:rPr>
              <w:t xml:space="preserve"> </w:t>
            </w:r>
            <w:r w:rsidRPr="003D4C87">
              <w:t>0.845</w:t>
            </w:r>
          </w:p>
        </w:tc>
        <w:tc>
          <w:tcPr>
            <w:tcW w:w="1985" w:type="dxa"/>
          </w:tcPr>
          <w:p w14:paraId="10291E15" w14:textId="47DD9B6B" w:rsidR="004A08A6" w:rsidRPr="003D4C87" w:rsidRDefault="004A08A6" w:rsidP="004A08A6">
            <w:r w:rsidRPr="00E132C3">
              <w:t xml:space="preserve"> 0.562</w:t>
            </w:r>
          </w:p>
        </w:tc>
      </w:tr>
      <w:tr w:rsidR="00694113" w:rsidRPr="003D4C87" w14:paraId="43502E11" w14:textId="77777777" w:rsidTr="00715FC9">
        <w:trPr>
          <w:trHeight w:val="288"/>
        </w:trPr>
        <w:tc>
          <w:tcPr>
            <w:tcW w:w="4248" w:type="dxa"/>
            <w:noWrap/>
            <w:vAlign w:val="bottom"/>
          </w:tcPr>
          <w:p w14:paraId="5DF5B9C7" w14:textId="50715002" w:rsidR="00694113" w:rsidRPr="000F6AF7" w:rsidRDefault="00715FC9" w:rsidP="00694113">
            <w:pPr>
              <w:rPr>
                <w:b/>
                <w:bCs/>
                <w:lang w:val="en"/>
              </w:rPr>
            </w:pPr>
            <w:r w:rsidRPr="000F6AF7">
              <w:rPr>
                <w:rFonts w:ascii="Calibri" w:hAnsi="Calibri" w:cs="Calibri"/>
                <w:b/>
                <w:bCs/>
                <w:color w:val="000000"/>
              </w:rPr>
              <w:t xml:space="preserve">Start </w:t>
            </w:r>
            <w:r w:rsidR="00694113" w:rsidRPr="000F6AF7">
              <w:rPr>
                <w:rFonts w:ascii="Calibri" w:hAnsi="Calibri" w:cs="Calibri"/>
                <w:b/>
                <w:bCs/>
                <w:color w:val="000000"/>
              </w:rPr>
              <w:t>MEF (</w:t>
            </w:r>
            <w:proofErr w:type="spellStart"/>
            <w:r w:rsidR="00694113" w:rsidRPr="000F6AF7">
              <w:rPr>
                <w:rFonts w:ascii="Calibri" w:hAnsi="Calibri" w:cs="Calibri"/>
                <w:b/>
                <w:bCs/>
                <w:color w:val="000000"/>
              </w:rPr>
              <w:t>mean</w:t>
            </w:r>
            <w:proofErr w:type="spellEnd"/>
            <w:r w:rsidR="00694113" w:rsidRPr="000F6AF7">
              <w:rPr>
                <w:rFonts w:ascii="Calibri" w:hAnsi="Calibri" w:cs="Calibri"/>
                <w:b/>
                <w:bCs/>
                <w:color w:val="000000"/>
              </w:rPr>
              <w:t xml:space="preserve"> (SD))</w:t>
            </w:r>
          </w:p>
        </w:tc>
        <w:tc>
          <w:tcPr>
            <w:tcW w:w="2693" w:type="dxa"/>
            <w:noWrap/>
            <w:vAlign w:val="bottom"/>
          </w:tcPr>
          <w:p w14:paraId="36E4DEBC" w14:textId="72A86807" w:rsidR="00694113" w:rsidRPr="00715FC9" w:rsidRDefault="00694113" w:rsidP="00694113">
            <w:pPr>
              <w:rPr>
                <w:lang w:val="en-GB"/>
              </w:rPr>
            </w:pPr>
            <w:r w:rsidRPr="00715FC9">
              <w:rPr>
                <w:rFonts w:ascii="Calibri" w:hAnsi="Calibri" w:cs="Calibri"/>
                <w:color w:val="000000"/>
              </w:rPr>
              <w:t xml:space="preserve"> 0.719</w:t>
            </w:r>
          </w:p>
        </w:tc>
        <w:tc>
          <w:tcPr>
            <w:tcW w:w="1985" w:type="dxa"/>
            <w:vAlign w:val="bottom"/>
          </w:tcPr>
          <w:p w14:paraId="0541AB2A" w14:textId="08E892D1" w:rsidR="00694113" w:rsidRPr="00715FC9" w:rsidRDefault="00694113" w:rsidP="00694113">
            <w:r w:rsidRPr="00715FC9">
              <w:rPr>
                <w:rFonts w:ascii="Calibri" w:hAnsi="Calibri" w:cs="Calibri"/>
                <w:color w:val="000000"/>
              </w:rPr>
              <w:t xml:space="preserve"> 0.670</w:t>
            </w:r>
          </w:p>
        </w:tc>
      </w:tr>
      <w:tr w:rsidR="00694113" w:rsidRPr="003D4C87" w14:paraId="0CD05098" w14:textId="77777777" w:rsidTr="00715FC9">
        <w:trPr>
          <w:trHeight w:val="288"/>
        </w:trPr>
        <w:tc>
          <w:tcPr>
            <w:tcW w:w="4248" w:type="dxa"/>
            <w:noWrap/>
            <w:vAlign w:val="bottom"/>
          </w:tcPr>
          <w:p w14:paraId="224A0906" w14:textId="1FCF4F7D" w:rsidR="00694113" w:rsidRPr="000F6AF7" w:rsidRDefault="000F6AF7" w:rsidP="00694113">
            <w:pPr>
              <w:rPr>
                <w:b/>
                <w:bCs/>
                <w:lang w:val="en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F</w:t>
            </w:r>
            <w:r w:rsidR="00694113" w:rsidRPr="000F6AF7">
              <w:rPr>
                <w:rFonts w:ascii="Calibri" w:hAnsi="Calibri" w:cs="Calibri"/>
                <w:b/>
                <w:bCs/>
                <w:color w:val="000000"/>
              </w:rPr>
              <w:t>EF (</w:t>
            </w:r>
            <w:proofErr w:type="spellStart"/>
            <w:r w:rsidR="00694113" w:rsidRPr="000F6AF7">
              <w:rPr>
                <w:rFonts w:ascii="Calibri" w:hAnsi="Calibri" w:cs="Calibri"/>
                <w:b/>
                <w:bCs/>
                <w:color w:val="000000"/>
              </w:rPr>
              <w:t>mean</w:t>
            </w:r>
            <w:proofErr w:type="spellEnd"/>
            <w:r w:rsidR="00694113" w:rsidRPr="000F6AF7">
              <w:rPr>
                <w:rFonts w:ascii="Calibri" w:hAnsi="Calibri" w:cs="Calibri"/>
                <w:b/>
                <w:bCs/>
                <w:color w:val="000000"/>
              </w:rPr>
              <w:t xml:space="preserve"> (SD))</w:t>
            </w:r>
          </w:p>
        </w:tc>
        <w:tc>
          <w:tcPr>
            <w:tcW w:w="2693" w:type="dxa"/>
            <w:noWrap/>
            <w:vAlign w:val="bottom"/>
          </w:tcPr>
          <w:p w14:paraId="0D48F776" w14:textId="41ABDC8A" w:rsidR="00694113" w:rsidRPr="00715FC9" w:rsidRDefault="00694113" w:rsidP="00694113">
            <w:pPr>
              <w:rPr>
                <w:lang w:val="en-GB"/>
              </w:rPr>
            </w:pPr>
            <w:r w:rsidRPr="00715FC9">
              <w:rPr>
                <w:rFonts w:ascii="Calibri" w:hAnsi="Calibri" w:cs="Calibri"/>
                <w:color w:val="000000"/>
              </w:rPr>
              <w:t xml:space="preserve"> 0.225</w:t>
            </w:r>
          </w:p>
        </w:tc>
        <w:tc>
          <w:tcPr>
            <w:tcW w:w="1985" w:type="dxa"/>
            <w:vAlign w:val="bottom"/>
          </w:tcPr>
          <w:p w14:paraId="434A19E5" w14:textId="5D55007D" w:rsidR="00694113" w:rsidRPr="00715FC9" w:rsidRDefault="00694113" w:rsidP="00694113">
            <w:r w:rsidRPr="00715FC9">
              <w:rPr>
                <w:rFonts w:ascii="Calibri" w:hAnsi="Calibri" w:cs="Calibri"/>
                <w:color w:val="000000"/>
              </w:rPr>
              <w:t xml:space="preserve"> 0.620</w:t>
            </w:r>
          </w:p>
        </w:tc>
      </w:tr>
    </w:tbl>
    <w:p w14:paraId="10889148" w14:textId="2BFB3723" w:rsidR="00CA0034" w:rsidRPr="007F30EB" w:rsidRDefault="00CA0034" w:rsidP="00CA0034">
      <w:pPr>
        <w:rPr>
          <w:lang w:val="en-GB"/>
        </w:rPr>
      </w:pPr>
      <w:r w:rsidRPr="007F30EB">
        <w:rPr>
          <w:lang w:val="en-GB"/>
        </w:rPr>
        <w:t>GA</w:t>
      </w:r>
      <w:r w:rsidR="0021356A" w:rsidRPr="007F30EB">
        <w:rPr>
          <w:lang w:val="en-GB"/>
        </w:rPr>
        <w:t>:</w:t>
      </w:r>
      <w:r w:rsidRPr="007F30EB">
        <w:rPr>
          <w:lang w:val="en-GB"/>
        </w:rPr>
        <w:t xml:space="preserve"> Gestational Age, M</w:t>
      </w:r>
      <w:r w:rsidR="00BB684E">
        <w:rPr>
          <w:lang w:val="en-GB"/>
        </w:rPr>
        <w:t>O</w:t>
      </w:r>
      <w:r w:rsidRPr="007F30EB">
        <w:rPr>
          <w:lang w:val="en-GB"/>
        </w:rPr>
        <w:t>M: M</w:t>
      </w:r>
      <w:r w:rsidR="00813FF0">
        <w:rPr>
          <w:lang w:val="en-GB"/>
        </w:rPr>
        <w:t>o</w:t>
      </w:r>
      <w:r w:rsidRPr="007F30EB">
        <w:rPr>
          <w:lang w:val="en-GB"/>
        </w:rPr>
        <w:t>t</w:t>
      </w:r>
      <w:r w:rsidR="00813FF0">
        <w:rPr>
          <w:lang w:val="en-GB"/>
        </w:rPr>
        <w:t>her’s</w:t>
      </w:r>
      <w:r w:rsidRPr="007F30EB">
        <w:rPr>
          <w:lang w:val="en-GB"/>
        </w:rPr>
        <w:t xml:space="preserve"> </w:t>
      </w:r>
      <w:r w:rsidR="00BB684E">
        <w:rPr>
          <w:lang w:val="en-GB"/>
        </w:rPr>
        <w:t xml:space="preserve">Own </w:t>
      </w:r>
      <w:r w:rsidRPr="007F30EB">
        <w:rPr>
          <w:lang w:val="en-GB"/>
        </w:rPr>
        <w:t xml:space="preserve">Milk, CS: </w:t>
      </w:r>
      <w:proofErr w:type="spellStart"/>
      <w:r w:rsidRPr="007F30EB">
        <w:rPr>
          <w:lang w:val="en-GB"/>
        </w:rPr>
        <w:t>Cesarean</w:t>
      </w:r>
      <w:proofErr w:type="spellEnd"/>
      <w:r w:rsidRPr="007F30EB">
        <w:rPr>
          <w:lang w:val="en-GB"/>
        </w:rPr>
        <w:t xml:space="preserve"> Section</w:t>
      </w:r>
      <w:r w:rsidR="00715FC9">
        <w:rPr>
          <w:lang w:val="en-GB"/>
        </w:rPr>
        <w:t xml:space="preserve">, </w:t>
      </w:r>
      <w:bookmarkStart w:id="2" w:name="_Hlk130225459"/>
      <w:r w:rsidR="00715FC9">
        <w:rPr>
          <w:lang w:val="en-GB"/>
        </w:rPr>
        <w:t>MEF: Minimal Enteral Feeding, FEF: Full Enteral Feeding</w:t>
      </w:r>
      <w:bookmarkEnd w:id="2"/>
      <w:r w:rsidR="00506898">
        <w:rPr>
          <w:lang w:val="en-GB"/>
        </w:rPr>
        <w:t xml:space="preserve">, FM: </w:t>
      </w:r>
      <w:r w:rsidR="005E39B5">
        <w:rPr>
          <w:lang w:val="en-GB"/>
        </w:rPr>
        <w:t>F</w:t>
      </w:r>
      <w:r w:rsidR="00506898">
        <w:rPr>
          <w:lang w:val="en-GB"/>
        </w:rPr>
        <w:t>ormul</w:t>
      </w:r>
      <w:r w:rsidR="005E39B5">
        <w:rPr>
          <w:lang w:val="en-GB"/>
        </w:rPr>
        <w:t>ated</w:t>
      </w:r>
      <w:r w:rsidR="00506898">
        <w:rPr>
          <w:lang w:val="en-GB"/>
        </w:rPr>
        <w:t xml:space="preserve"> </w:t>
      </w:r>
      <w:r w:rsidR="005E39B5">
        <w:rPr>
          <w:lang w:val="en-GB"/>
        </w:rPr>
        <w:t>M</w:t>
      </w:r>
      <w:r w:rsidR="00506898">
        <w:rPr>
          <w:lang w:val="en-GB"/>
        </w:rPr>
        <w:t>ilk</w:t>
      </w:r>
    </w:p>
    <w:p w14:paraId="59C373FA" w14:textId="77777777" w:rsidR="007C4059" w:rsidRDefault="007C4059" w:rsidP="0021356A">
      <w:pPr>
        <w:rPr>
          <w:lang w:val="en-GB"/>
        </w:rPr>
      </w:pPr>
    </w:p>
    <w:p w14:paraId="08FCB0CF" w14:textId="7BA72E0C" w:rsidR="007C4059" w:rsidRPr="007C4059" w:rsidRDefault="007C4059" w:rsidP="0021356A">
      <w:pPr>
        <w:rPr>
          <w:b/>
          <w:bCs/>
          <w:lang w:val="en-GB"/>
        </w:rPr>
      </w:pPr>
    </w:p>
    <w:p w14:paraId="5218CB81" w14:textId="69672F56" w:rsidR="00370C90" w:rsidRDefault="00451281" w:rsidP="00AF110C">
      <w:pPr>
        <w:jc w:val="center"/>
      </w:pPr>
      <w:r>
        <w:rPr>
          <w:noProof/>
          <w:lang w:eastAsia="it-IT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8FE656" wp14:editId="6931C20F">
                <wp:simplePos x="0" y="0"/>
                <wp:positionH relativeFrom="column">
                  <wp:posOffset>-346710</wp:posOffset>
                </wp:positionH>
                <wp:positionV relativeFrom="paragraph">
                  <wp:posOffset>-354330</wp:posOffset>
                </wp:positionV>
                <wp:extent cx="1043940" cy="365760"/>
                <wp:effectExtent l="0" t="0" r="22860" b="15240"/>
                <wp:wrapNone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3940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64C03C" w14:textId="1B2BB2A6" w:rsidR="00451281" w:rsidRPr="00451281" w:rsidRDefault="0045128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51281">
                              <w:rPr>
                                <w:b/>
                                <w:bCs/>
                              </w:rPr>
                              <w:t>Figur</w:t>
                            </w:r>
                            <w:r>
                              <w:rPr>
                                <w:b/>
                                <w:bCs/>
                              </w:rPr>
                              <w:t>e</w:t>
                            </w:r>
                            <w:r w:rsidRPr="00451281">
                              <w:rPr>
                                <w:b/>
                                <w:bCs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68FE656" id="_x0000_t202" coordsize="21600,21600" o:spt="202" path="m,l,21600r21600,l21600,xe">
                <v:stroke joinstyle="miter"/>
                <v:path gradientshapeok="t" o:connecttype="rect"/>
              </v:shapetype>
              <v:shape id="Casella di testo 5" o:spid="_x0000_s1026" type="#_x0000_t202" style="position:absolute;left:0;text-align:left;margin-left:-27.3pt;margin-top:-27.9pt;width:82.2pt;height:28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" fillcolor="white [3201]" strokeweight=".5pt">
                <v:textbox>
                  <w:txbxContent>
                    <w:p w14:paraId="1264C03C" w14:textId="1B2BB2A6" w:rsidR="00451281" w:rsidRPr="00451281" w:rsidRDefault="00451281">
                      <w:pPr>
                        <w:rPr>
                          <w:b/>
                          <w:bCs/>
                        </w:rPr>
                      </w:pPr>
                      <w:r w:rsidRPr="00451281">
                        <w:rPr>
                          <w:b/>
                          <w:bCs/>
                        </w:rPr>
                        <w:t>Figur</w:t>
                      </w:r>
                      <w:r>
                        <w:rPr>
                          <w:b/>
                          <w:bCs/>
                        </w:rPr>
                        <w:t>e</w:t>
                      </w:r>
                      <w:r w:rsidRPr="00451281">
                        <w:rPr>
                          <w:b/>
                          <w:bCs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2D37AF"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3B6B4D" wp14:editId="6A4E5D38">
                <wp:simplePos x="0" y="0"/>
                <wp:positionH relativeFrom="column">
                  <wp:posOffset>582930</wp:posOffset>
                </wp:positionH>
                <wp:positionV relativeFrom="paragraph">
                  <wp:posOffset>2579370</wp:posOffset>
                </wp:positionV>
                <wp:extent cx="304800" cy="678180"/>
                <wp:effectExtent l="0" t="0" r="19050" b="26670"/>
                <wp:wrapNone/>
                <wp:docPr id="2" name="Casella di tes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678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4B559C" w14:textId="28775FA5" w:rsidR="00AF110C" w:rsidRDefault="00AF110C">
                            <w:r>
                              <w:t>FE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3B6B4D" id="Casella di testo 2" o:spid="_x0000_s1027" type="#_x0000_t202" style="position:absolute;left:0;text-align:left;margin-left:45.9pt;margin-top:203.1pt;width:24pt;height:53.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" fillcolor="white [3201]" strokeweight=".5pt">
                <v:textbox>
                  <w:txbxContent>
                    <w:p w14:paraId="444B559C" w14:textId="28775FA5" w:rsidR="00AF110C" w:rsidRDefault="00AF110C">
                      <w:r>
                        <w:t>FEF</w:t>
                      </w:r>
                    </w:p>
                  </w:txbxContent>
                </v:textbox>
              </v:shape>
            </w:pict>
          </mc:Fallback>
        </mc:AlternateContent>
      </w:r>
      <w:r w:rsidR="00370C90"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2E7AC0" wp14:editId="1921DDD4">
                <wp:simplePos x="0" y="0"/>
                <wp:positionH relativeFrom="column">
                  <wp:posOffset>8614410</wp:posOffset>
                </wp:positionH>
                <wp:positionV relativeFrom="paragraph">
                  <wp:posOffset>2632710</wp:posOffset>
                </wp:positionV>
                <wp:extent cx="944880" cy="624840"/>
                <wp:effectExtent l="0" t="0" r="26670" b="22860"/>
                <wp:wrapNone/>
                <wp:docPr id="4" name="Casella di tes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4880" cy="624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BB7FFF" w14:textId="3096F14F" w:rsidR="00370C90" w:rsidRPr="005F09B3" w:rsidRDefault="0056229D" w:rsidP="00680B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tart</w:t>
                            </w:r>
                            <w:r w:rsidR="00370C90" w:rsidRPr="005F09B3">
                              <w:rPr>
                                <w:b/>
                                <w:bCs/>
                              </w:rPr>
                              <w:t xml:space="preserve"> M</w:t>
                            </w:r>
                            <w:r w:rsidR="00715FC9">
                              <w:rPr>
                                <w:b/>
                                <w:bCs/>
                              </w:rPr>
                              <w:t>O</w:t>
                            </w:r>
                            <w:r w:rsidR="00370C90" w:rsidRPr="005F09B3">
                              <w:rPr>
                                <w:b/>
                                <w:bCs/>
                              </w:rPr>
                              <w:t>M</w:t>
                            </w:r>
                          </w:p>
                          <w:p w14:paraId="7EAE42EC" w14:textId="6F93C29F" w:rsidR="00370C90" w:rsidRPr="005F09B3" w:rsidRDefault="00370C90" w:rsidP="00680B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5F09B3">
                              <w:rPr>
                                <w:b/>
                                <w:bCs/>
                              </w:rPr>
                              <w:t>Vs</w:t>
                            </w:r>
                          </w:p>
                          <w:p w14:paraId="0F5EAFE2" w14:textId="7D47F55D" w:rsidR="00370C90" w:rsidRPr="005F09B3" w:rsidRDefault="00370C90" w:rsidP="00680B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5F09B3">
                              <w:rPr>
                                <w:b/>
                                <w:bCs/>
                              </w:rPr>
                              <w:t>FE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2E7AC0" id="Casella di testo 4" o:spid="_x0000_s1028" type="#_x0000_t202" style="position:absolute;left:0;text-align:left;margin-left:678.3pt;margin-top:207.3pt;width:74.4pt;height:49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" fillcolor="white [3201]" strokeweight=".5pt">
                <v:textbox>
                  <w:txbxContent>
                    <w:p w14:paraId="5EBB7FFF" w14:textId="3096F14F" w:rsidR="00370C90" w:rsidRPr="005F09B3" w:rsidRDefault="0056229D" w:rsidP="00680B77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tart</w:t>
                      </w:r>
                      <w:r w:rsidR="00370C90" w:rsidRPr="005F09B3">
                        <w:rPr>
                          <w:b/>
                          <w:bCs/>
                        </w:rPr>
                        <w:t xml:space="preserve"> M</w:t>
                      </w:r>
                      <w:r w:rsidR="00715FC9">
                        <w:rPr>
                          <w:b/>
                          <w:bCs/>
                        </w:rPr>
                        <w:t>O</w:t>
                      </w:r>
                      <w:r w:rsidR="00370C90" w:rsidRPr="005F09B3">
                        <w:rPr>
                          <w:b/>
                          <w:bCs/>
                        </w:rPr>
                        <w:t>M</w:t>
                      </w:r>
                    </w:p>
                    <w:p w14:paraId="7EAE42EC" w14:textId="6F93C29F" w:rsidR="00370C90" w:rsidRPr="005F09B3" w:rsidRDefault="00370C90" w:rsidP="00680B77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</w:rPr>
                      </w:pPr>
                      <w:r w:rsidRPr="005F09B3">
                        <w:rPr>
                          <w:b/>
                          <w:bCs/>
                        </w:rPr>
                        <w:t>Vs</w:t>
                      </w:r>
                    </w:p>
                    <w:p w14:paraId="0F5EAFE2" w14:textId="7D47F55D" w:rsidR="00370C90" w:rsidRPr="005F09B3" w:rsidRDefault="00370C90" w:rsidP="00680B77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</w:rPr>
                      </w:pPr>
                      <w:r w:rsidRPr="005F09B3">
                        <w:rPr>
                          <w:b/>
                          <w:bCs/>
                        </w:rPr>
                        <w:t>FEF</w:t>
                      </w:r>
                    </w:p>
                  </w:txbxContent>
                </v:textbox>
              </v:shape>
            </w:pict>
          </mc:Fallback>
        </mc:AlternateContent>
      </w:r>
      <w:r w:rsidR="00AF110C"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2926D0" wp14:editId="0A6EF20A">
                <wp:simplePos x="0" y="0"/>
                <wp:positionH relativeFrom="column">
                  <wp:posOffset>4004310</wp:posOffset>
                </wp:positionH>
                <wp:positionV relativeFrom="paragraph">
                  <wp:posOffset>6191250</wp:posOffset>
                </wp:positionV>
                <wp:extent cx="861060" cy="312420"/>
                <wp:effectExtent l="0" t="0" r="15240" b="11430"/>
                <wp:wrapNone/>
                <wp:docPr id="3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15EB11" w14:textId="1E510FD7" w:rsidR="00AF110C" w:rsidRDefault="00AF110C">
                            <w:r>
                              <w:t>Start M</w:t>
                            </w:r>
                            <w:r w:rsidR="00715FC9">
                              <w:t>O</w:t>
                            </w:r>
                            <w: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2926D0" id="Casella di testo 3" o:spid="_x0000_s1029" type="#_x0000_t202" style="position:absolute;left:0;text-align:left;margin-left:315.3pt;margin-top:487.5pt;width:67.8pt;height:24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" fillcolor="white [3201]" strokeweight=".5pt">
                <v:textbox>
                  <w:txbxContent>
                    <w:p w14:paraId="2615EB11" w14:textId="1E510FD7" w:rsidR="00AF110C" w:rsidRDefault="00AF110C">
                      <w:r>
                        <w:t>Start M</w:t>
                      </w:r>
                      <w:r w:rsidR="00715FC9">
                        <w:t>O</w:t>
                      </w:r>
                      <w: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AF110C">
        <w:rPr>
          <w:noProof/>
          <w:lang w:eastAsia="it-IT"/>
        </w:rPr>
        <w:drawing>
          <wp:inline distT="0" distB="0" distL="0" distR="0" wp14:anchorId="180E40D7" wp14:editId="2EB9C06A">
            <wp:extent cx="7319010" cy="592836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40" b="3133"/>
                    <a:stretch/>
                  </pic:blipFill>
                  <pic:spPr bwMode="auto">
                    <a:xfrm>
                      <a:off x="0" y="0"/>
                      <a:ext cx="7319010" cy="5928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70C90" w:rsidSect="003D4C87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279F5"/>
    <w:multiLevelType w:val="hybridMultilevel"/>
    <w:tmpl w:val="7CFE92E0"/>
    <w:lvl w:ilvl="0" w:tplc="AD02D22C">
      <w:start w:val="1"/>
      <w:numFmt w:val="decimal"/>
      <w:lvlText w:val="%1."/>
      <w:lvlJc w:val="left"/>
      <w:pPr>
        <w:ind w:left="720" w:hanging="360"/>
      </w:pPr>
      <w:rPr>
        <w:rFonts w:ascii="Roboto" w:hAnsi="Roboto" w:cstheme="minorBidi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921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D4C87"/>
    <w:rsid w:val="0000603B"/>
    <w:rsid w:val="00012F3B"/>
    <w:rsid w:val="00052841"/>
    <w:rsid w:val="000B794D"/>
    <w:rsid w:val="000F6AF7"/>
    <w:rsid w:val="00114BBC"/>
    <w:rsid w:val="001228ED"/>
    <w:rsid w:val="0015087F"/>
    <w:rsid w:val="0021356A"/>
    <w:rsid w:val="002B66D5"/>
    <w:rsid w:val="002D37AF"/>
    <w:rsid w:val="00333A8B"/>
    <w:rsid w:val="00370C90"/>
    <w:rsid w:val="003D4C87"/>
    <w:rsid w:val="0042015A"/>
    <w:rsid w:val="00443471"/>
    <w:rsid w:val="00451281"/>
    <w:rsid w:val="004A08A6"/>
    <w:rsid w:val="004D20B5"/>
    <w:rsid w:val="004F4093"/>
    <w:rsid w:val="00506898"/>
    <w:rsid w:val="00527175"/>
    <w:rsid w:val="00551FDE"/>
    <w:rsid w:val="00555EF3"/>
    <w:rsid w:val="0056229D"/>
    <w:rsid w:val="005E39B5"/>
    <w:rsid w:val="005F09B3"/>
    <w:rsid w:val="00680B77"/>
    <w:rsid w:val="00694113"/>
    <w:rsid w:val="00715FC9"/>
    <w:rsid w:val="0075317B"/>
    <w:rsid w:val="0078227D"/>
    <w:rsid w:val="0079266E"/>
    <w:rsid w:val="007C4059"/>
    <w:rsid w:val="007F30EB"/>
    <w:rsid w:val="00813FF0"/>
    <w:rsid w:val="00853757"/>
    <w:rsid w:val="00862253"/>
    <w:rsid w:val="0087100C"/>
    <w:rsid w:val="00892871"/>
    <w:rsid w:val="008C4A2B"/>
    <w:rsid w:val="009618F1"/>
    <w:rsid w:val="009753A0"/>
    <w:rsid w:val="009B6090"/>
    <w:rsid w:val="009D6284"/>
    <w:rsid w:val="00A4286F"/>
    <w:rsid w:val="00AF110C"/>
    <w:rsid w:val="00B83FFD"/>
    <w:rsid w:val="00BB684E"/>
    <w:rsid w:val="00BF11C8"/>
    <w:rsid w:val="00BF7E41"/>
    <w:rsid w:val="00C1253C"/>
    <w:rsid w:val="00C77298"/>
    <w:rsid w:val="00CA0034"/>
    <w:rsid w:val="00CB2AB2"/>
    <w:rsid w:val="00CF33A9"/>
    <w:rsid w:val="00DF2190"/>
    <w:rsid w:val="00E132C3"/>
    <w:rsid w:val="00E77343"/>
    <w:rsid w:val="00ED25F3"/>
    <w:rsid w:val="00F54A07"/>
    <w:rsid w:val="00F65245"/>
    <w:rsid w:val="00FC7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3A4D5"/>
  <w15:chartTrackingRefBased/>
  <w15:docId w15:val="{B7057D7D-DEA6-4F82-AB16-BD153BEBC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3D4C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1">
    <w:name w:val="Griglia tabella1"/>
    <w:basedOn w:val="Tabellanormale"/>
    <w:next w:val="Grigliatabella"/>
    <w:uiPriority w:val="39"/>
    <w:rsid w:val="007C4059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Corpotesto"/>
    <w:qFormat/>
    <w:rsid w:val="00FC75EE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FC75EE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Corpotesto">
    <w:name w:val="Body Text"/>
    <w:basedOn w:val="Normale"/>
    <w:link w:val="CorpotestoCarattere"/>
    <w:uiPriority w:val="99"/>
    <w:semiHidden/>
    <w:unhideWhenUsed/>
    <w:rsid w:val="00FC75EE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FC75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3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37</Words>
  <Characters>4206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inistratore</dc:creator>
  <cp:keywords/>
  <dc:description/>
  <cp:lastModifiedBy>Amministratore</cp:lastModifiedBy>
  <cp:revision>2</cp:revision>
  <dcterms:created xsi:type="dcterms:W3CDTF">2023-04-29T22:52:00Z</dcterms:created>
  <dcterms:modified xsi:type="dcterms:W3CDTF">2023-04-29T22:52:00Z</dcterms:modified>
</cp:coreProperties>
</file>